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7FB7D" w14:textId="77777777" w:rsidR="00305FDC" w:rsidRPr="0064629D" w:rsidRDefault="001E0928" w:rsidP="0064629D">
      <w:pPr>
        <w:pStyle w:val="Ttulo"/>
        <w:rPr>
          <w:lang w:val="ca-ES"/>
        </w:rPr>
      </w:pPr>
      <w:r w:rsidRPr="0064629D">
        <w:rPr>
          <w:lang w:val="ca-ES"/>
        </w:rPr>
        <w:t>Tipologia i cicle de vida de les dades - Pràctica 2</w:t>
      </w:r>
    </w:p>
    <w:p w14:paraId="6B47FB7E" w14:textId="77777777" w:rsidR="00305FDC" w:rsidRPr="0064629D" w:rsidRDefault="001E0928" w:rsidP="0064629D">
      <w:pPr>
        <w:pStyle w:val="Author"/>
        <w:rPr>
          <w:lang w:val="ca-ES"/>
        </w:rPr>
      </w:pPr>
      <w:r w:rsidRPr="0064629D">
        <w:rPr>
          <w:lang w:val="ca-ES"/>
        </w:rPr>
        <w:t>Autor: Isabel Barrera Benavent i Maria Font Sánchez</w:t>
      </w:r>
    </w:p>
    <w:p w14:paraId="6B47FB7F" w14:textId="77777777" w:rsidR="00305FDC" w:rsidRPr="0064629D" w:rsidRDefault="001E0928" w:rsidP="0064629D">
      <w:pPr>
        <w:pStyle w:val="Fecha"/>
        <w:rPr>
          <w:lang w:val="ca-ES"/>
        </w:rPr>
      </w:pPr>
      <w:r w:rsidRPr="0064629D">
        <w:rPr>
          <w:lang w:val="ca-ES"/>
        </w:rPr>
        <w:t>Desembre 2021</w:t>
      </w:r>
    </w:p>
    <w:p w14:paraId="6B47FB80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pict w14:anchorId="6B47FDAD">
          <v:rect id="_x0000_i1025" style="width:0;height:1.5pt" o:hralign="center" o:hrstd="t" o:hr="t"/>
        </w:pict>
      </w:r>
    </w:p>
    <w:p w14:paraId="6B47FB81" w14:textId="77777777" w:rsidR="00305FDC" w:rsidRPr="0064629D" w:rsidRDefault="001E0928" w:rsidP="0064629D">
      <w:pPr>
        <w:pStyle w:val="Ttulo1"/>
        <w:jc w:val="both"/>
        <w:rPr>
          <w:lang w:val="ca-ES"/>
        </w:rPr>
      </w:pPr>
      <w:bookmarkStart w:id="0" w:name="Xdd8ddcc78e2b055785ec2db0c85086bfd822bfe"/>
      <w:r w:rsidRPr="0064629D">
        <w:rPr>
          <w:lang w:val="ca-ES"/>
        </w:rPr>
        <w:t>Descripció del dataset. Perquè és important i quina pregunta/problema pretén respondre?</w:t>
      </w:r>
    </w:p>
    <w:p w14:paraId="6B47FB82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pict w14:anchorId="6B47FDAE">
          <v:rect id="_x0000_i1026" style="width:0;height:1.5pt" o:hralign="center" o:hrstd="t" o:hr="t"/>
        </w:pict>
      </w:r>
    </w:p>
    <w:p w14:paraId="6B47FB83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El dataset que hem decidit fer servir per aquesta pràctica és el següent:</w:t>
      </w:r>
    </w:p>
    <w:p w14:paraId="6B47FB84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hyperlink r:id="rId7">
        <w:r w:rsidRPr="0064629D">
          <w:rPr>
            <w:rStyle w:val="Hipervnculo"/>
            <w:lang w:val="ca-ES"/>
          </w:rPr>
          <w:t>https://</w:t>
        </w:r>
        <w:r w:rsidRPr="0064629D">
          <w:rPr>
            <w:rStyle w:val="Hipervnculo"/>
            <w:lang w:val="ca-ES"/>
          </w:rPr>
          <w:t>www.kaggle.com/imakash3011/customer-personality-analysis</w:t>
        </w:r>
      </w:hyperlink>
    </w:p>
    <w:p w14:paraId="6B47FB85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És un conjunt de dades obtingut de la web Kaggle i construït per 29 atributs, un dels quals és l’identificador únic del registre, 25 atributs numèrics enters i 3 atributs de tipus text.</w:t>
      </w:r>
    </w:p>
    <w:p w14:paraId="6B47FB86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Es tracta d’u</w:t>
      </w:r>
      <w:r w:rsidRPr="0064629D">
        <w:rPr>
          <w:lang w:val="ca-ES"/>
        </w:rPr>
        <w:t>na enquesta feta a 2.240 clients d’una empresa per a poder valorar la seva personalitat a l’hora de comprar els seus productes i amb la finalitat de comprendre i analitzar els gustos i necessitats que tenen segons el tipus de clients que siguin.</w:t>
      </w:r>
    </w:p>
    <w:p w14:paraId="6B47FB87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 xml:space="preserve">D’aquesta </w:t>
      </w:r>
      <w:r w:rsidRPr="0064629D">
        <w:rPr>
          <w:lang w:val="ca-ES"/>
        </w:rPr>
        <w:t>manera l’empresa pot prendre decisions respecte als productes que ven o fer campanyes de màrqueting més específiques segons el tipus de clients i producte.</w:t>
      </w:r>
    </w:p>
    <w:p w14:paraId="6B47FB88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Els atributs que conté el dataset són els següents:</w:t>
      </w:r>
    </w:p>
    <w:p w14:paraId="6B47FB89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ID</w:t>
      </w:r>
      <w:r w:rsidRPr="0064629D">
        <w:rPr>
          <w:lang w:val="ca-ES"/>
        </w:rPr>
        <w:t>: Identificador únic del client.</w:t>
      </w:r>
    </w:p>
    <w:p w14:paraId="6B47FB8A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Year_Birth</w:t>
      </w:r>
      <w:r w:rsidRPr="0064629D">
        <w:rPr>
          <w:lang w:val="ca-ES"/>
        </w:rPr>
        <w:t xml:space="preserve">*: </w:t>
      </w:r>
      <w:r w:rsidRPr="0064629D">
        <w:rPr>
          <w:lang w:val="ca-ES"/>
        </w:rPr>
        <w:t>Any de naixement del client.</w:t>
      </w:r>
    </w:p>
    <w:p w14:paraId="6B47FB8B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Education</w:t>
      </w:r>
      <w:r w:rsidRPr="0064629D">
        <w:rPr>
          <w:lang w:val="ca-ES"/>
        </w:rPr>
        <w:t>: Nivell d’educació del client.</w:t>
      </w:r>
    </w:p>
    <w:p w14:paraId="6B47FB8C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Marital_Status</w:t>
      </w:r>
      <w:r w:rsidRPr="0064629D">
        <w:rPr>
          <w:lang w:val="ca-ES"/>
        </w:rPr>
        <w:t>: Estat marital del client.</w:t>
      </w:r>
    </w:p>
    <w:p w14:paraId="6B47FB8D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Income</w:t>
      </w:r>
      <w:r w:rsidRPr="0064629D">
        <w:rPr>
          <w:lang w:val="ca-ES"/>
        </w:rPr>
        <w:t>: Ingrés familiar del client.</w:t>
      </w:r>
    </w:p>
    <w:p w14:paraId="6B47FB8E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Kidhome</w:t>
      </w:r>
      <w:r w:rsidRPr="0064629D">
        <w:rPr>
          <w:lang w:val="ca-ES"/>
        </w:rPr>
        <w:t>: Número de fills amb qui viu el client.</w:t>
      </w:r>
      <w:r w:rsidRPr="0064629D">
        <w:rPr>
          <w:lang w:val="ca-ES"/>
        </w:rPr>
        <w:br/>
      </w:r>
    </w:p>
    <w:p w14:paraId="6B47FB8F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Teenhome</w:t>
      </w:r>
      <w:r w:rsidRPr="0064629D">
        <w:rPr>
          <w:lang w:val="ca-ES"/>
        </w:rPr>
        <w:t>: Número d’adolescents amb qui viu el client.</w:t>
      </w:r>
      <w:r w:rsidRPr="0064629D">
        <w:rPr>
          <w:lang w:val="ca-ES"/>
        </w:rPr>
        <w:br/>
      </w:r>
    </w:p>
    <w:p w14:paraId="6B47FB90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Dt_C</w:t>
      </w:r>
      <w:r w:rsidRPr="0064629D">
        <w:rPr>
          <w:b/>
          <w:bCs/>
          <w:lang w:val="ca-ES"/>
        </w:rPr>
        <w:t>ustomer</w:t>
      </w:r>
      <w:r w:rsidRPr="0064629D">
        <w:rPr>
          <w:lang w:val="ca-ES"/>
        </w:rPr>
        <w:t>: Data en que s’inscriu com client de l’empresa.</w:t>
      </w:r>
      <w:r w:rsidRPr="0064629D">
        <w:rPr>
          <w:lang w:val="ca-ES"/>
        </w:rPr>
        <w:br/>
      </w:r>
    </w:p>
    <w:p w14:paraId="6B47FB91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Recency</w:t>
      </w:r>
      <w:r w:rsidRPr="0064629D">
        <w:rPr>
          <w:lang w:val="ca-ES"/>
        </w:rPr>
        <w:t>: Número de dies que han passat des de l’última compra del client.</w:t>
      </w:r>
    </w:p>
    <w:p w14:paraId="6B47FB92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MntWines</w:t>
      </w:r>
      <w:r w:rsidRPr="0064629D">
        <w:rPr>
          <w:lang w:val="ca-ES"/>
        </w:rPr>
        <w:t>: Quantitat gastada en vi durant els últims dos anys per el client.</w:t>
      </w:r>
    </w:p>
    <w:p w14:paraId="6B47FB93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MntFruits</w:t>
      </w:r>
      <w:r w:rsidRPr="0064629D">
        <w:rPr>
          <w:lang w:val="ca-ES"/>
        </w:rPr>
        <w:t>: Quantitat gastada en vi durant els últ</w:t>
      </w:r>
      <w:r w:rsidRPr="0064629D">
        <w:rPr>
          <w:lang w:val="ca-ES"/>
        </w:rPr>
        <w:t>ims dos anys per el client.</w:t>
      </w:r>
      <w:r w:rsidRPr="0064629D">
        <w:rPr>
          <w:lang w:val="ca-ES"/>
        </w:rPr>
        <w:br/>
      </w:r>
    </w:p>
    <w:p w14:paraId="6B47FB94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lastRenderedPageBreak/>
        <w:t>MntMeatProducts</w:t>
      </w:r>
      <w:r w:rsidRPr="0064629D">
        <w:rPr>
          <w:lang w:val="ca-ES"/>
        </w:rPr>
        <w:t>: Quantitat gastada en carn durant els últims dos anys per el client.</w:t>
      </w:r>
    </w:p>
    <w:p w14:paraId="6B47FB95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MntFishProducts</w:t>
      </w:r>
      <w:r w:rsidRPr="0064629D">
        <w:rPr>
          <w:lang w:val="ca-ES"/>
        </w:rPr>
        <w:t>: Quantitat gastada en peix durant els últims dos anys per el client.</w:t>
      </w:r>
    </w:p>
    <w:p w14:paraId="6B47FB96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MntSweetProducts</w:t>
      </w:r>
      <w:r w:rsidRPr="0064629D">
        <w:rPr>
          <w:lang w:val="ca-ES"/>
        </w:rPr>
        <w:t xml:space="preserve">: Quantitat gastada en dolços durant els </w:t>
      </w:r>
      <w:r w:rsidRPr="0064629D">
        <w:rPr>
          <w:lang w:val="ca-ES"/>
        </w:rPr>
        <w:t>últims dos anys per el client.</w:t>
      </w:r>
    </w:p>
    <w:p w14:paraId="6B47FB97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MntGoldProds</w:t>
      </w:r>
      <w:r w:rsidRPr="0064629D">
        <w:rPr>
          <w:lang w:val="ca-ES"/>
        </w:rPr>
        <w:t>: Quantitat gastada en or durant els últims dos anys per el client.</w:t>
      </w:r>
    </w:p>
    <w:p w14:paraId="6B47FB98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NumDealsPurchases</w:t>
      </w:r>
      <w:r w:rsidRPr="0064629D">
        <w:rPr>
          <w:lang w:val="ca-ES"/>
        </w:rPr>
        <w:t>: Número de compres realitzades amb descomptes per el client.</w:t>
      </w:r>
    </w:p>
    <w:p w14:paraId="6B47FB99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NumWebPurchases</w:t>
      </w:r>
      <w:r w:rsidRPr="0064629D">
        <w:rPr>
          <w:lang w:val="ca-ES"/>
        </w:rPr>
        <w:t>: Número de compres realitzades des de la web de l’empresa per el client.</w:t>
      </w:r>
    </w:p>
    <w:p w14:paraId="6B47FB9A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NumCatalogPurchases</w:t>
      </w:r>
      <w:r w:rsidRPr="0064629D">
        <w:rPr>
          <w:lang w:val="ca-ES"/>
        </w:rPr>
        <w:t>: Número de compres realitzades des del catàleg de l’empresa per el client.</w:t>
      </w:r>
    </w:p>
    <w:p w14:paraId="6B47FB9B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NumStorePurchases</w:t>
      </w:r>
      <w:r w:rsidRPr="0064629D">
        <w:rPr>
          <w:lang w:val="ca-ES"/>
        </w:rPr>
        <w:t xml:space="preserve">: Número de compres realitzades directament en una tenda de l’empresa </w:t>
      </w:r>
      <w:r w:rsidRPr="0064629D">
        <w:rPr>
          <w:lang w:val="ca-ES"/>
        </w:rPr>
        <w:t>per el client.</w:t>
      </w:r>
    </w:p>
    <w:p w14:paraId="6B47FB9C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NumWebVisitsMonth</w:t>
      </w:r>
      <w:r w:rsidRPr="0064629D">
        <w:rPr>
          <w:lang w:val="ca-ES"/>
        </w:rPr>
        <w:t>: Número de visites realitzades durant l’últim mes a la web de l’empresa del client.</w:t>
      </w:r>
    </w:p>
    <w:p w14:paraId="6B47FB9D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AcceptedCmp3</w:t>
      </w:r>
      <w:r w:rsidRPr="0064629D">
        <w:rPr>
          <w:lang w:val="ca-ES"/>
        </w:rPr>
        <w:t>: 1 si el client va acceptar l’oferta en la tercera campanya, 0 en cas contrari</w:t>
      </w:r>
    </w:p>
    <w:p w14:paraId="6B47FB9E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AcceptedCmp4</w:t>
      </w:r>
      <w:r w:rsidRPr="0064629D">
        <w:rPr>
          <w:lang w:val="ca-ES"/>
        </w:rPr>
        <w:t>: 1 si el client va acceptar l’oferta en la quarta campanya, 0 en cas contrari.</w:t>
      </w:r>
    </w:p>
    <w:p w14:paraId="6B47FB9F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AcceptedCmp5</w:t>
      </w:r>
      <w:r w:rsidRPr="0064629D">
        <w:rPr>
          <w:lang w:val="ca-ES"/>
        </w:rPr>
        <w:t>: 1 si el client va acceptar l’oferta en la cinquena campanya, 0 en cas contrari.</w:t>
      </w:r>
    </w:p>
    <w:p w14:paraId="6B47FBA0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AcceptedCmp1</w:t>
      </w:r>
      <w:r w:rsidRPr="0064629D">
        <w:rPr>
          <w:lang w:val="ca-ES"/>
        </w:rPr>
        <w:t>: 1 si el client va acceptar l’oferta en la primera campanya, 0 en cas</w:t>
      </w:r>
      <w:r w:rsidRPr="0064629D">
        <w:rPr>
          <w:lang w:val="ca-ES"/>
        </w:rPr>
        <w:t xml:space="preserve"> contrari.</w:t>
      </w:r>
    </w:p>
    <w:p w14:paraId="6B47FBA1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AcceptedCmp2</w:t>
      </w:r>
      <w:r w:rsidRPr="0064629D">
        <w:rPr>
          <w:lang w:val="ca-ES"/>
        </w:rPr>
        <w:t>: 1 si el client va acceptar l’oferta en la segons campanya, 0 en cas contrari.</w:t>
      </w:r>
    </w:p>
    <w:p w14:paraId="6B47FBA2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Complain</w:t>
      </w:r>
      <w:r w:rsidRPr="0064629D">
        <w:rPr>
          <w:lang w:val="ca-ES"/>
        </w:rPr>
        <w:t>: 1 si hi ha hagut alguna queixa del client en els últims dos anys. 0 en cas contrari.</w:t>
      </w:r>
    </w:p>
    <w:p w14:paraId="6B47FBA3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Z_CostContact</w:t>
      </w:r>
      <w:r w:rsidRPr="0064629D">
        <w:rPr>
          <w:lang w:val="ca-ES"/>
        </w:rPr>
        <w:t>: Cost Contacte. Té valor 3 per defecte.</w:t>
      </w:r>
    </w:p>
    <w:p w14:paraId="6B47FBA4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Z_Re</w:t>
      </w:r>
      <w:r w:rsidRPr="0064629D">
        <w:rPr>
          <w:b/>
          <w:bCs/>
          <w:lang w:val="ca-ES"/>
        </w:rPr>
        <w:t>venue</w:t>
      </w:r>
      <w:r w:rsidRPr="0064629D">
        <w:rPr>
          <w:lang w:val="ca-ES"/>
        </w:rPr>
        <w:t>: Ingressos del client: Té valor 11 per defecte.</w:t>
      </w:r>
    </w:p>
    <w:p w14:paraId="6B47FBA5" w14:textId="77777777" w:rsidR="00305FDC" w:rsidRPr="0064629D" w:rsidRDefault="001E0928" w:rsidP="0064629D">
      <w:pPr>
        <w:pStyle w:val="Compact"/>
        <w:numPr>
          <w:ilvl w:val="0"/>
          <w:numId w:val="2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Response</w:t>
      </w:r>
      <w:r w:rsidRPr="0064629D">
        <w:rPr>
          <w:lang w:val="ca-ES"/>
        </w:rPr>
        <w:t>: 1 si el client va acceptar l’oferta en la última campanya, 0 en cas contrari.</w:t>
      </w:r>
    </w:p>
    <w:p w14:paraId="6B47FBA6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A partir del conjunt de dades d’aquest dataset, es pretén estudiar com influeix el perfil del client amb la quanti</w:t>
      </w:r>
      <w:r w:rsidRPr="0064629D">
        <w:rPr>
          <w:lang w:val="ca-ES"/>
        </w:rPr>
        <w:t xml:space="preserve">tat gastada en les compres de productes d’aliments. Per això, s’aplicaran mètodes de regressió per a veure la relació entre les diferents variables, i mètodes de classificació per a crear el perfil del client. Aquest estudi és important per a les empreses </w:t>
      </w:r>
      <w:r w:rsidRPr="0064629D">
        <w:rPr>
          <w:lang w:val="ca-ES"/>
        </w:rPr>
        <w:t>de ventes de productes (tan online com físiques) per a poder identificar el tipus de client que compra cada producte i crear així campanyes de màrqueting específiques.</w:t>
      </w:r>
    </w:p>
    <w:p w14:paraId="6B47FBA7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pict w14:anchorId="6B47FDAF">
          <v:rect id="_x0000_i1027" style="width:0;height:1.5pt" o:hralign="center" o:hrstd="t" o:hr="t"/>
        </w:pict>
      </w:r>
    </w:p>
    <w:p w14:paraId="6B47FBA8" w14:textId="77777777" w:rsidR="00305FDC" w:rsidRPr="0064629D" w:rsidRDefault="001E0928" w:rsidP="0064629D">
      <w:pPr>
        <w:pStyle w:val="Ttulo1"/>
        <w:jc w:val="both"/>
        <w:rPr>
          <w:lang w:val="ca-ES"/>
        </w:rPr>
      </w:pPr>
      <w:bookmarkStart w:id="1" w:name="X5fd536b402fd698654f8bd72451f69cce33700f"/>
      <w:bookmarkEnd w:id="0"/>
      <w:r w:rsidRPr="0064629D">
        <w:rPr>
          <w:lang w:val="ca-ES"/>
        </w:rPr>
        <w:lastRenderedPageBreak/>
        <w:t>Integració i selecció de les dades d’interès a analitzar</w:t>
      </w:r>
    </w:p>
    <w:p w14:paraId="6B47FBA9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pict w14:anchorId="6B47FDB0">
          <v:rect id="_x0000_i1028" style="width:0;height:1.5pt" o:hralign="center" o:hrstd="t" o:hr="t"/>
        </w:pict>
      </w:r>
    </w:p>
    <w:p w14:paraId="6B47FBAA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 xml:space="preserve">Per tal de poder realitzar </w:t>
      </w:r>
      <w:r w:rsidRPr="0064629D">
        <w:rPr>
          <w:lang w:val="ca-ES"/>
        </w:rPr>
        <w:t>la selecció de les dades d’interès a analitzar, el primer pas és fer la lectura del fitxer CSV anomenat ‘marketing_campaign.csv’:</w:t>
      </w:r>
    </w:p>
    <w:p w14:paraId="6B47FBA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NormalTok"/>
          <w:lang w:val="ca-ES"/>
        </w:rPr>
        <w:t>data_clients</w:t>
      </w:r>
      <w:r w:rsidRPr="0064629D">
        <w:rPr>
          <w:rStyle w:val="OtherTok"/>
          <w:lang w:val="ca-ES"/>
        </w:rPr>
        <w:t>&lt;-</w:t>
      </w:r>
      <w:r w:rsidRPr="0064629D">
        <w:rPr>
          <w:rStyle w:val="FunctionTok"/>
          <w:lang w:val="ca-ES"/>
        </w:rPr>
        <w:t>read.csv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../data/marketing_campaign.csv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header=</w:t>
      </w:r>
      <w:r w:rsidRPr="0064629D">
        <w:rPr>
          <w:rStyle w:val="NormalTok"/>
          <w:lang w:val="ca-ES"/>
        </w:rPr>
        <w:t xml:space="preserve">T, </w:t>
      </w:r>
      <w:r w:rsidRPr="0064629D">
        <w:rPr>
          <w:rStyle w:val="AttributeTok"/>
          <w:lang w:val="ca-ES"/>
        </w:rPr>
        <w:t>sep=</w:t>
      </w:r>
      <w:r w:rsidRPr="0064629D">
        <w:rPr>
          <w:rStyle w:val="StringTok"/>
          <w:lang w:val="ca-ES"/>
        </w:rPr>
        <w:t>"</w:t>
      </w:r>
      <w:r w:rsidRPr="0064629D">
        <w:rPr>
          <w:rStyle w:val="SpecialCharTok"/>
          <w:lang w:val="ca-ES"/>
        </w:rPr>
        <w:t>\t</w:t>
      </w:r>
      <w:r w:rsidRPr="0064629D">
        <w:rPr>
          <w:rStyle w:val="StringTok"/>
          <w:lang w:val="ca-ES"/>
        </w:rPr>
        <w:t>"</w:t>
      </w:r>
      <w:r w:rsidRPr="0064629D">
        <w:rPr>
          <w:rStyle w:val="NormalTok"/>
          <w:lang w:val="ca-ES"/>
        </w:rPr>
        <w:t>)</w:t>
      </w:r>
    </w:p>
    <w:p w14:paraId="6B47FBAC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D’aquestes 29 variables, ens interessa quedar-nos</w:t>
      </w:r>
      <w:r w:rsidRPr="0064629D">
        <w:rPr>
          <w:lang w:val="ca-ES"/>
        </w:rPr>
        <w:t xml:space="preserve"> amb les següents:</w:t>
      </w:r>
    </w:p>
    <w:p w14:paraId="6B47FBAD" w14:textId="77777777" w:rsidR="00305FDC" w:rsidRPr="0064629D" w:rsidRDefault="001E0928" w:rsidP="0064629D">
      <w:pPr>
        <w:numPr>
          <w:ilvl w:val="0"/>
          <w:numId w:val="3"/>
        </w:numPr>
        <w:jc w:val="both"/>
        <w:rPr>
          <w:lang w:val="ca-ES"/>
        </w:rPr>
      </w:pPr>
      <w:r w:rsidRPr="0064629D">
        <w:rPr>
          <w:lang w:val="ca-ES"/>
        </w:rPr>
        <w:t>ID: identificador únic</w:t>
      </w:r>
    </w:p>
    <w:p w14:paraId="6B47FBAE" w14:textId="77777777" w:rsidR="00305FDC" w:rsidRPr="0064629D" w:rsidRDefault="001E0928" w:rsidP="0064629D">
      <w:pPr>
        <w:numPr>
          <w:ilvl w:val="0"/>
          <w:numId w:val="1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Perfil del client</w:t>
      </w:r>
      <w:r w:rsidRPr="0064629D">
        <w:rPr>
          <w:lang w:val="ca-ES"/>
        </w:rPr>
        <w:t>:</w:t>
      </w:r>
    </w:p>
    <w:p w14:paraId="6B47FBAF" w14:textId="77777777" w:rsidR="00305FDC" w:rsidRPr="0064629D" w:rsidRDefault="001E0928" w:rsidP="0064629D">
      <w:pPr>
        <w:numPr>
          <w:ilvl w:val="0"/>
          <w:numId w:val="3"/>
        </w:numPr>
        <w:jc w:val="both"/>
        <w:rPr>
          <w:lang w:val="ca-ES"/>
        </w:rPr>
      </w:pPr>
      <w:r w:rsidRPr="0064629D">
        <w:rPr>
          <w:lang w:val="ca-ES"/>
        </w:rPr>
        <w:t>Year_Birth</w:t>
      </w:r>
    </w:p>
    <w:p w14:paraId="6B47FBB0" w14:textId="77777777" w:rsidR="00305FDC" w:rsidRPr="0064629D" w:rsidRDefault="001E0928" w:rsidP="0064629D">
      <w:pPr>
        <w:numPr>
          <w:ilvl w:val="0"/>
          <w:numId w:val="3"/>
        </w:numPr>
        <w:jc w:val="both"/>
        <w:rPr>
          <w:lang w:val="ca-ES"/>
        </w:rPr>
      </w:pPr>
      <w:r w:rsidRPr="0064629D">
        <w:rPr>
          <w:lang w:val="ca-ES"/>
        </w:rPr>
        <w:t>Education</w:t>
      </w:r>
    </w:p>
    <w:p w14:paraId="6B47FBB1" w14:textId="77777777" w:rsidR="00305FDC" w:rsidRPr="0064629D" w:rsidRDefault="001E0928" w:rsidP="0064629D">
      <w:pPr>
        <w:numPr>
          <w:ilvl w:val="0"/>
          <w:numId w:val="3"/>
        </w:numPr>
        <w:jc w:val="both"/>
        <w:rPr>
          <w:lang w:val="ca-ES"/>
        </w:rPr>
      </w:pPr>
      <w:r w:rsidRPr="0064629D">
        <w:rPr>
          <w:lang w:val="ca-ES"/>
        </w:rPr>
        <w:t>Marital_status</w:t>
      </w:r>
    </w:p>
    <w:p w14:paraId="6B47FBB2" w14:textId="77777777" w:rsidR="00305FDC" w:rsidRPr="0064629D" w:rsidRDefault="001E0928" w:rsidP="0064629D">
      <w:pPr>
        <w:numPr>
          <w:ilvl w:val="0"/>
          <w:numId w:val="3"/>
        </w:numPr>
        <w:jc w:val="both"/>
        <w:rPr>
          <w:lang w:val="ca-ES"/>
        </w:rPr>
      </w:pPr>
      <w:r w:rsidRPr="0064629D">
        <w:rPr>
          <w:lang w:val="ca-ES"/>
        </w:rPr>
        <w:t>Income</w:t>
      </w:r>
    </w:p>
    <w:p w14:paraId="6B47FBB3" w14:textId="77777777" w:rsidR="00305FDC" w:rsidRPr="0064629D" w:rsidRDefault="001E0928" w:rsidP="0064629D">
      <w:pPr>
        <w:numPr>
          <w:ilvl w:val="0"/>
          <w:numId w:val="3"/>
        </w:numPr>
        <w:jc w:val="both"/>
        <w:rPr>
          <w:lang w:val="ca-ES"/>
        </w:rPr>
      </w:pPr>
      <w:r w:rsidRPr="0064629D">
        <w:rPr>
          <w:lang w:val="ca-ES"/>
        </w:rPr>
        <w:t>Kidhome</w:t>
      </w:r>
    </w:p>
    <w:p w14:paraId="6B47FBB4" w14:textId="77777777" w:rsidR="00305FDC" w:rsidRPr="0064629D" w:rsidRDefault="001E0928" w:rsidP="0064629D">
      <w:pPr>
        <w:numPr>
          <w:ilvl w:val="0"/>
          <w:numId w:val="3"/>
        </w:numPr>
        <w:jc w:val="both"/>
        <w:rPr>
          <w:lang w:val="ca-ES"/>
        </w:rPr>
      </w:pPr>
      <w:r w:rsidRPr="0064629D">
        <w:rPr>
          <w:lang w:val="ca-ES"/>
        </w:rPr>
        <w:t>Teenhome</w:t>
      </w:r>
    </w:p>
    <w:p w14:paraId="6B47FBB5" w14:textId="77777777" w:rsidR="00305FDC" w:rsidRPr="0064629D" w:rsidRDefault="001E0928" w:rsidP="0064629D">
      <w:pPr>
        <w:numPr>
          <w:ilvl w:val="0"/>
          <w:numId w:val="3"/>
        </w:numPr>
        <w:jc w:val="both"/>
        <w:rPr>
          <w:lang w:val="ca-ES"/>
        </w:rPr>
      </w:pPr>
      <w:r w:rsidRPr="0064629D">
        <w:rPr>
          <w:lang w:val="ca-ES"/>
        </w:rPr>
        <w:t>Dt_Customer</w:t>
      </w:r>
    </w:p>
    <w:p w14:paraId="6B47FBB6" w14:textId="77777777" w:rsidR="00305FDC" w:rsidRPr="0064629D" w:rsidRDefault="001E0928" w:rsidP="0064629D">
      <w:pPr>
        <w:numPr>
          <w:ilvl w:val="0"/>
          <w:numId w:val="1"/>
        </w:numPr>
        <w:jc w:val="both"/>
        <w:rPr>
          <w:lang w:val="ca-ES"/>
        </w:rPr>
      </w:pPr>
      <w:r w:rsidRPr="0064629D">
        <w:rPr>
          <w:b/>
          <w:bCs/>
          <w:lang w:val="ca-ES"/>
        </w:rPr>
        <w:t>Gasto per productes alimentaris</w:t>
      </w:r>
      <w:r w:rsidRPr="0064629D">
        <w:rPr>
          <w:lang w:val="ca-ES"/>
        </w:rPr>
        <w:t>:</w:t>
      </w:r>
    </w:p>
    <w:p w14:paraId="6B47FBB7" w14:textId="77777777" w:rsidR="00305FDC" w:rsidRPr="0064629D" w:rsidRDefault="001E0928" w:rsidP="0064629D">
      <w:pPr>
        <w:numPr>
          <w:ilvl w:val="0"/>
          <w:numId w:val="3"/>
        </w:numPr>
        <w:jc w:val="both"/>
        <w:rPr>
          <w:lang w:val="ca-ES"/>
        </w:rPr>
      </w:pPr>
      <w:r w:rsidRPr="0064629D">
        <w:rPr>
          <w:lang w:val="ca-ES"/>
        </w:rPr>
        <w:t>MntFruits</w:t>
      </w:r>
    </w:p>
    <w:p w14:paraId="6B47FBB8" w14:textId="77777777" w:rsidR="00305FDC" w:rsidRPr="0064629D" w:rsidRDefault="001E0928" w:rsidP="0064629D">
      <w:pPr>
        <w:numPr>
          <w:ilvl w:val="0"/>
          <w:numId w:val="3"/>
        </w:numPr>
        <w:jc w:val="both"/>
        <w:rPr>
          <w:lang w:val="ca-ES"/>
        </w:rPr>
      </w:pPr>
      <w:r w:rsidRPr="0064629D">
        <w:rPr>
          <w:lang w:val="ca-ES"/>
        </w:rPr>
        <w:t>MntMeatProducts</w:t>
      </w:r>
    </w:p>
    <w:p w14:paraId="6B47FBB9" w14:textId="77777777" w:rsidR="00305FDC" w:rsidRPr="0064629D" w:rsidRDefault="001E0928" w:rsidP="0064629D">
      <w:pPr>
        <w:numPr>
          <w:ilvl w:val="0"/>
          <w:numId w:val="3"/>
        </w:numPr>
        <w:jc w:val="both"/>
        <w:rPr>
          <w:lang w:val="ca-ES"/>
        </w:rPr>
      </w:pPr>
      <w:r w:rsidRPr="0064629D">
        <w:rPr>
          <w:lang w:val="ca-ES"/>
        </w:rPr>
        <w:t>MntFishProducts</w:t>
      </w:r>
    </w:p>
    <w:p w14:paraId="6B47FBBA" w14:textId="77777777" w:rsidR="00305FDC" w:rsidRPr="0064629D" w:rsidRDefault="001E0928" w:rsidP="0064629D">
      <w:pPr>
        <w:numPr>
          <w:ilvl w:val="0"/>
          <w:numId w:val="3"/>
        </w:numPr>
        <w:jc w:val="both"/>
        <w:rPr>
          <w:lang w:val="ca-ES"/>
        </w:rPr>
      </w:pPr>
      <w:r w:rsidRPr="0064629D">
        <w:rPr>
          <w:lang w:val="ca-ES"/>
        </w:rPr>
        <w:t>MntSweetProducts</w:t>
      </w:r>
    </w:p>
    <w:p w14:paraId="6B47FBBB" w14:textId="77777777" w:rsidR="00305FDC" w:rsidRPr="0064629D" w:rsidRDefault="001E0928" w:rsidP="0064629D">
      <w:pPr>
        <w:numPr>
          <w:ilvl w:val="0"/>
          <w:numId w:val="3"/>
        </w:numPr>
        <w:jc w:val="both"/>
        <w:rPr>
          <w:lang w:val="ca-ES"/>
        </w:rPr>
      </w:pPr>
      <w:r w:rsidRPr="0064629D">
        <w:rPr>
          <w:lang w:val="ca-ES"/>
        </w:rPr>
        <w:t>NumWebPurchases</w:t>
      </w:r>
    </w:p>
    <w:p w14:paraId="6B47FBBC" w14:textId="77777777" w:rsidR="00305FDC" w:rsidRPr="0064629D" w:rsidRDefault="001E0928" w:rsidP="0064629D">
      <w:pPr>
        <w:numPr>
          <w:ilvl w:val="0"/>
          <w:numId w:val="3"/>
        </w:numPr>
        <w:jc w:val="both"/>
        <w:rPr>
          <w:lang w:val="ca-ES"/>
        </w:rPr>
      </w:pPr>
      <w:r w:rsidRPr="0064629D">
        <w:rPr>
          <w:lang w:val="ca-ES"/>
        </w:rPr>
        <w:t>NumCatalogPurchases</w:t>
      </w:r>
    </w:p>
    <w:p w14:paraId="6B47FBBD" w14:textId="77777777" w:rsidR="00305FDC" w:rsidRPr="0064629D" w:rsidRDefault="001E0928" w:rsidP="0064629D">
      <w:pPr>
        <w:numPr>
          <w:ilvl w:val="0"/>
          <w:numId w:val="3"/>
        </w:numPr>
        <w:jc w:val="both"/>
        <w:rPr>
          <w:lang w:val="ca-ES"/>
        </w:rPr>
      </w:pPr>
      <w:r w:rsidRPr="0064629D">
        <w:rPr>
          <w:lang w:val="ca-ES"/>
        </w:rPr>
        <w:t>NumStorePurchases</w:t>
      </w:r>
    </w:p>
    <w:p w14:paraId="6B47FBBE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La resta de variables, degut a que no es faran servir, s’eliminen del conjunt de dades:</w:t>
      </w:r>
    </w:p>
    <w:p w14:paraId="6B47FBB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NormalTok"/>
          <w:lang w:val="ca-ES"/>
        </w:rPr>
        <w:t xml:space="preserve">data_client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data_clients[, 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ID'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'Year_Birth'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'Education'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'Marital_Status'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'Income'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'Kidhome'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'Teenhome'</w:t>
      </w:r>
      <w:r w:rsidRPr="0064629D">
        <w:rPr>
          <w:rStyle w:val="NormalTok"/>
          <w:lang w:val="ca-ES"/>
        </w:rPr>
        <w:t xml:space="preserve">, 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                             </w:t>
      </w:r>
      <w:r w:rsidRPr="0064629D">
        <w:rPr>
          <w:rStyle w:val="StringTok"/>
          <w:lang w:val="ca-ES"/>
        </w:rPr>
        <w:t>'Dt_Customer'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'MntFruits'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'MntMeatProducts'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'MntFishProducts'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'MntSweetProducts'</w:t>
      </w:r>
      <w:r w:rsidRPr="0064629D">
        <w:rPr>
          <w:rStyle w:val="NormalTok"/>
          <w:lang w:val="ca-ES"/>
        </w:rPr>
        <w:t>,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                             </w:t>
      </w:r>
      <w:r w:rsidRPr="0064629D">
        <w:rPr>
          <w:rStyle w:val="StringTok"/>
          <w:lang w:val="ca-ES"/>
        </w:rPr>
        <w:t>'NumWebPurchases'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'NumCatalogPurchases'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'NumStorePurchases'</w:t>
      </w:r>
      <w:r w:rsidRPr="0064629D">
        <w:rPr>
          <w:rStyle w:val="NormalTok"/>
          <w:lang w:val="ca-ES"/>
        </w:rPr>
        <w:t>)]</w:t>
      </w:r>
    </w:p>
    <w:p w14:paraId="6B47FBC0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lastRenderedPageBreak/>
        <w:pict w14:anchorId="6B47FDB1">
          <v:rect id="_x0000_i1029" style="width:0;height:1.5pt" o:hralign="center" o:hrstd="t" o:hr="t"/>
        </w:pict>
      </w:r>
    </w:p>
    <w:p w14:paraId="6B47FBC1" w14:textId="77777777" w:rsidR="00305FDC" w:rsidRPr="0064629D" w:rsidRDefault="001E0928" w:rsidP="0064629D">
      <w:pPr>
        <w:pStyle w:val="Ttulo1"/>
        <w:jc w:val="both"/>
        <w:rPr>
          <w:lang w:val="ca-ES"/>
        </w:rPr>
      </w:pPr>
      <w:bookmarkStart w:id="2" w:name="neteja-de-dades"/>
      <w:bookmarkEnd w:id="1"/>
      <w:r w:rsidRPr="0064629D">
        <w:rPr>
          <w:lang w:val="ca-ES"/>
        </w:rPr>
        <w:t>Neteja de dades</w:t>
      </w:r>
    </w:p>
    <w:p w14:paraId="6B47FBC2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pict w14:anchorId="6B47FDB2">
          <v:rect id="_x0000_i1030" style="width:0;height:1.5pt" o:hralign="center" o:hrstd="t" o:hr="t"/>
        </w:pict>
      </w:r>
    </w:p>
    <w:p w14:paraId="6B47FBC3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Abans de començar am</w:t>
      </w:r>
      <w:r w:rsidRPr="0064629D">
        <w:rPr>
          <w:lang w:val="ca-ES"/>
        </w:rPr>
        <w:t>b la neteja de dades, cal mirar el tipus de dades que R ha assignat a cada columna, i també amb la funció ‘summary’ es pot veure els valors màxims, mínims i les mitjanes de les variables numèriques.</w:t>
      </w:r>
    </w:p>
    <w:p w14:paraId="6B47FBC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summary</w:t>
      </w:r>
      <w:r w:rsidRPr="0064629D">
        <w:rPr>
          <w:rStyle w:val="NormalTok"/>
          <w:lang w:val="ca-ES"/>
        </w:rPr>
        <w:t>(data_clients)</w:t>
      </w:r>
    </w:p>
    <w:p w14:paraId="6B47FBC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       ID          Year_Birth   </w:t>
      </w:r>
      <w:r w:rsidRPr="0064629D">
        <w:rPr>
          <w:rStyle w:val="VerbatimChar"/>
          <w:lang w:val="ca-ES"/>
        </w:rPr>
        <w:t xml:space="preserve"> Education         Marital_Status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Min.   :    0   Min.   :1893   Length:2240        Length:2240   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1st Qu.: 2828   1st Qu.:1959   Class :character   Class :character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Median : 5458   Median :1970   Mode  :character   Mode  :character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Mean   : 5592   Mean   :1969                                    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3rd Qu.: 8428   3rd Qu.:1977                                    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Max.   :11191   Max.   :1996                                    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                               </w:t>
      </w:r>
      <w:r w:rsidRPr="0064629D">
        <w:rPr>
          <w:rStyle w:val="VerbatimChar"/>
          <w:lang w:val="ca-ES"/>
        </w:rPr>
        <w:t xml:space="preserve">                                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   Income          Kidhome          Teenhome      Dt_Customer   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Min.   :  1730   Min.   :0.0000   Min.   :0.0000   Length:2240   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1st Qu.: 35303   1st Qu.:0.0000   1st Qu.:0.0000   Class :character</w:t>
      </w:r>
      <w:r w:rsidRPr="0064629D">
        <w:rPr>
          <w:rStyle w:val="VerbatimChar"/>
          <w:lang w:val="ca-ES"/>
        </w:rPr>
        <w:t xml:space="preserve">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Median : 51382   Median :0.0000   Median :0.0000   Mode  :character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Mean   : 52247   Mean   :0.4442   Mean   :0.5062                 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3rd Qu.: 68522   3rd Qu.:1.0000   3rd Qu.:1.0000                 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Max.   :666666   Max.   :2.</w:t>
      </w:r>
      <w:r w:rsidRPr="0064629D">
        <w:rPr>
          <w:rStyle w:val="VerbatimChar"/>
          <w:lang w:val="ca-ES"/>
        </w:rPr>
        <w:t xml:space="preserve">0000   Max.   :2.0000                 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NA's   :24                                                       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 MntFruits     MntMeatProducts  MntFishProducts  MntSweetProducts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Min.   :  0.0   Min.   :   0.0   Min.   :  0.00   Min.   :  0.00</w:t>
      </w:r>
      <w:r w:rsidRPr="0064629D">
        <w:rPr>
          <w:rStyle w:val="VerbatimChar"/>
          <w:lang w:val="ca-ES"/>
        </w:rPr>
        <w:t xml:space="preserve">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1st Qu.:  1.0   1st Qu.:  16.0   1st Qu.:  3.00   1st Qu.:  1.00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Median :  8.0   Median :  67.0   Median : 12.00   Median :  8.00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Mean   : 26.3   Mean   : 166.9   Mean   : 37.53   Mean   : 27.06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3rd Qu.: 33.0   3rd Qu.: 232.0   3rd Qu.: 50.00   3rd Qu.: 33.00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Max.   :199.0   Max.   :1725.0   Max.   :259.00   Max.   :263.00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                                      </w:t>
      </w:r>
      <w:r w:rsidRPr="0064629D">
        <w:rPr>
          <w:rStyle w:val="VerbatimChar"/>
          <w:lang w:val="ca-ES"/>
        </w:rPr>
        <w:t xml:space="preserve">                       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NumWebPurchases  NumCatalogPurchases NumStorePurchases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Min.   : 0.000   Min.   : 0.000      Min.   : 0.00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1st Qu.: 2.000   1st Qu.: 0.000      1st Qu.: 3.00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Median : 4.000   Median : 2.000      Median : 5</w:t>
      </w:r>
      <w:r w:rsidRPr="0064629D">
        <w:rPr>
          <w:rStyle w:val="VerbatimChar"/>
          <w:lang w:val="ca-ES"/>
        </w:rPr>
        <w:t xml:space="preserve">.00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Mean   : 4.085   Mean   : 2.662      Mean   : 5.79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3rd Qu.: 6.000   3rd Qu.: 4.000      3rd Qu.: 8.00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Max.   :27.000   Max.   :28.000      Max.   :13.00   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</w:t>
      </w:r>
    </w:p>
    <w:p w14:paraId="6B47FBC6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Es pot observar que les variables ‘Education’, ‘Marital Status’ i ‘</w:t>
      </w:r>
      <w:r w:rsidRPr="0064629D">
        <w:rPr>
          <w:lang w:val="ca-ES"/>
        </w:rPr>
        <w:t>Dt Customer’ són les úniques expressades com a text. La resta de variables són numèriques.</w:t>
      </w:r>
    </w:p>
    <w:p w14:paraId="6B47FBC7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Primer, es validarà que les variables de text ‘Education’ i ‘Marital Status’ es poden categoritzar:</w:t>
      </w:r>
    </w:p>
    <w:p w14:paraId="6B47FBC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lastRenderedPageBreak/>
        <w:t>table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Education)</w:t>
      </w:r>
    </w:p>
    <w:p w14:paraId="6B47FBC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2n Cycle      Basic Gradua</w:t>
      </w:r>
      <w:r w:rsidRPr="0064629D">
        <w:rPr>
          <w:rStyle w:val="VerbatimChar"/>
          <w:lang w:val="ca-ES"/>
        </w:rPr>
        <w:t xml:space="preserve">tion     Master        PhD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     203         54       1127        370        486</w:t>
      </w:r>
    </w:p>
    <w:p w14:paraId="6B47FBC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table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arital_Status)</w:t>
      </w:r>
    </w:p>
    <w:p w14:paraId="6B47FBC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Absurd    Alone Divorced  Married   Single Together    Widow     YOLO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     2        3      232      864      480      58</w:t>
      </w:r>
      <w:r w:rsidRPr="0064629D">
        <w:rPr>
          <w:rStyle w:val="VerbatimChar"/>
          <w:lang w:val="ca-ES"/>
        </w:rPr>
        <w:t>0       77        2</w:t>
      </w:r>
    </w:p>
    <w:p w14:paraId="6B47FBCC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Totes dues variables es poden categoritzar fent ús de la funció ‘as.factor’:</w:t>
      </w:r>
    </w:p>
    <w:p w14:paraId="6B47FBC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NormalTok"/>
          <w:lang w:val="ca-ES"/>
        </w:rPr>
        <w:t>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Education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as.factor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Education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arital_Statu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as.factor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arital_Status)</w:t>
      </w:r>
    </w:p>
    <w:p w14:paraId="6B47FBCE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pict w14:anchorId="6B47FDB3">
          <v:rect id="_x0000_i1031" style="width:0;height:1.5pt" o:hralign="center" o:hrstd="t" o:hr="t"/>
        </w:pict>
      </w:r>
    </w:p>
    <w:p w14:paraId="6B47FBCF" w14:textId="77777777" w:rsidR="00305FDC" w:rsidRPr="0064629D" w:rsidRDefault="001E0928" w:rsidP="0064629D">
      <w:pPr>
        <w:pStyle w:val="Ttulo2"/>
        <w:jc w:val="both"/>
        <w:rPr>
          <w:lang w:val="ca-ES"/>
        </w:rPr>
      </w:pPr>
      <w:bookmarkStart w:id="3" w:name="zeros-o-elements-buits"/>
      <w:r w:rsidRPr="0064629D">
        <w:rPr>
          <w:lang w:val="ca-ES"/>
        </w:rPr>
        <w:t>Zeros o elements buits</w:t>
      </w:r>
    </w:p>
    <w:p w14:paraId="6B47FBD0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pict w14:anchorId="6B47FDB4">
          <v:rect id="_x0000_i1032" style="width:0;height:1.5pt" o:hralign="center" o:hrstd="t" o:hr="t"/>
        </w:pict>
      </w:r>
    </w:p>
    <w:p w14:paraId="6B47FBD1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b/>
          <w:bCs/>
          <w:lang w:val="ca-ES"/>
        </w:rPr>
        <w:t>Les dades contenen zeros o elements buits? Com gestionaries aquests casos?</w:t>
      </w:r>
    </w:p>
    <w:p w14:paraId="6B47FBD2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 xml:space="preserve">Les variables numèriques utilitzen el valor 0 per indicar que no es té informació. I les de tipus text ho indiquen mitjançant els elements buits. El primer </w:t>
      </w:r>
      <w:r w:rsidRPr="0064629D">
        <w:rPr>
          <w:lang w:val="ca-ES"/>
        </w:rPr>
        <w:t>pas per a fer aquesta comprovació, es validar si existeixen valors buits en les variables seleccionades:</w:t>
      </w:r>
    </w:p>
    <w:p w14:paraId="6B47FBD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colSums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is.na</w:t>
      </w:r>
      <w:r w:rsidRPr="0064629D">
        <w:rPr>
          <w:rStyle w:val="NormalTok"/>
          <w:lang w:val="ca-ES"/>
        </w:rPr>
        <w:t>(data_clients))</w:t>
      </w:r>
    </w:p>
    <w:p w14:paraId="6B47FBD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                 ID          Year_Birth           Education      Marital_Status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                0                   0                   0                   0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           Income             Kidhome            Teenhome         Dt_Customer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</w:t>
      </w:r>
      <w:r w:rsidRPr="0064629D">
        <w:rPr>
          <w:rStyle w:val="VerbatimChar"/>
          <w:lang w:val="ca-ES"/>
        </w:rPr>
        <w:t xml:space="preserve">                24                   0                   0                   0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        MntFruits     MntMeatProducts     MntFishProducts    MntSweetProducts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                0                   0                   0                   0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  N</w:t>
      </w:r>
      <w:r w:rsidRPr="0064629D">
        <w:rPr>
          <w:rStyle w:val="VerbatimChar"/>
          <w:lang w:val="ca-ES"/>
        </w:rPr>
        <w:t xml:space="preserve">umWebPurchases NumCatalogPurchases   NumStorePurchases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                0                   0                   0</w:t>
      </w:r>
    </w:p>
    <w:p w14:paraId="6B47FBD5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En aquest cas, la variable ‘Income’ en té 24. Per tal de gestionar aquests valors, hi ha diverses tècniques que es poden aplicar:</w:t>
      </w:r>
    </w:p>
    <w:p w14:paraId="6B47FBD6" w14:textId="77777777" w:rsidR="00305FDC" w:rsidRPr="0064629D" w:rsidRDefault="001E0928" w:rsidP="0064629D">
      <w:pPr>
        <w:pStyle w:val="Compact"/>
        <w:numPr>
          <w:ilvl w:val="0"/>
          <w:numId w:val="4"/>
        </w:numPr>
        <w:jc w:val="both"/>
        <w:rPr>
          <w:lang w:val="ca-ES"/>
        </w:rPr>
      </w:pPr>
      <w:r w:rsidRPr="0064629D">
        <w:rPr>
          <w:lang w:val="ca-ES"/>
        </w:rPr>
        <w:t>Elimina</w:t>
      </w:r>
      <w:r w:rsidRPr="0064629D">
        <w:rPr>
          <w:lang w:val="ca-ES"/>
        </w:rPr>
        <w:t>r aquests registres.</w:t>
      </w:r>
    </w:p>
    <w:p w14:paraId="6B47FBD7" w14:textId="77777777" w:rsidR="00305FDC" w:rsidRPr="0064629D" w:rsidRDefault="001E0928" w:rsidP="0064629D">
      <w:pPr>
        <w:pStyle w:val="Compact"/>
        <w:numPr>
          <w:ilvl w:val="0"/>
          <w:numId w:val="4"/>
        </w:numPr>
        <w:jc w:val="both"/>
        <w:rPr>
          <w:lang w:val="ca-ES"/>
        </w:rPr>
      </w:pPr>
      <w:r w:rsidRPr="0064629D">
        <w:rPr>
          <w:lang w:val="ca-ES"/>
        </w:rPr>
        <w:lastRenderedPageBreak/>
        <w:t>Aplicar la mitjana dels valors més propers.</w:t>
      </w:r>
    </w:p>
    <w:p w14:paraId="6B47FBD8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Degut a que es tracta d’1% dels registres totals, es preferible eliminar-los ja que l’impacte i la perduda de dades és mínima:</w:t>
      </w:r>
    </w:p>
    <w:p w14:paraId="6B47FBD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NormalTok"/>
          <w:lang w:val="ca-ES"/>
        </w:rPr>
        <w:t xml:space="preserve">data_client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na.omit</w:t>
      </w:r>
      <w:r w:rsidRPr="0064629D">
        <w:rPr>
          <w:rStyle w:val="NormalTok"/>
          <w:lang w:val="ca-ES"/>
        </w:rPr>
        <w:t>(data_clients)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colSums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is.na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NormalTok"/>
          <w:lang w:val="ca-ES"/>
        </w:rPr>
        <w:t>))</w:t>
      </w:r>
    </w:p>
    <w:p w14:paraId="6B47FBD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                 ID          Year_Birth           Education      Marital_Status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                0                   0                   0                   0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           Income             Kidhome            Teenhome         Dt_Customer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</w:t>
      </w:r>
      <w:r w:rsidRPr="0064629D">
        <w:rPr>
          <w:rStyle w:val="VerbatimChar"/>
          <w:lang w:val="ca-ES"/>
        </w:rPr>
        <w:t xml:space="preserve">#                   0                   0                   0                   0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        MntFruits     MntMeatProducts     MntFishProducts    MntSweetProducts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                0                   0                   0                   0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</w:t>
      </w:r>
      <w:r w:rsidRPr="0064629D">
        <w:rPr>
          <w:rStyle w:val="VerbatimChar"/>
          <w:lang w:val="ca-ES"/>
        </w:rPr>
        <w:t xml:space="preserve">  NumWebPurchases NumCatalogPurchases   NumStorePurchases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                0                   0                   0</w:t>
      </w:r>
    </w:p>
    <w:p w14:paraId="6B47FBDB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pict w14:anchorId="6B47FDB5">
          <v:rect id="_x0000_i1033" style="width:0;height:1.5pt" o:hralign="center" o:hrstd="t" o:hr="t"/>
        </w:pict>
      </w:r>
    </w:p>
    <w:p w14:paraId="6B47FBDC" w14:textId="77777777" w:rsidR="00305FDC" w:rsidRPr="0064629D" w:rsidRDefault="001E0928" w:rsidP="0064629D">
      <w:pPr>
        <w:pStyle w:val="Ttulo2"/>
        <w:jc w:val="both"/>
        <w:rPr>
          <w:lang w:val="ca-ES"/>
        </w:rPr>
      </w:pPr>
      <w:bookmarkStart w:id="4" w:name="X44ec04c72bd98ce1a88f918b58f7474c7048e45"/>
      <w:bookmarkEnd w:id="3"/>
      <w:r w:rsidRPr="0064629D">
        <w:rPr>
          <w:lang w:val="ca-ES"/>
        </w:rPr>
        <w:t>Identificació i tractament de valors extrems</w:t>
      </w:r>
    </w:p>
    <w:p w14:paraId="6B47FBDD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pict w14:anchorId="6B47FDB6">
          <v:rect id="_x0000_i1034" style="width:0;height:1.5pt" o:hralign="center" o:hrstd="t" o:hr="t"/>
        </w:pict>
      </w:r>
    </w:p>
    <w:p w14:paraId="6B47FBDE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El següent pas és identificar els valors extrems, que són les dades que es troben all</w:t>
      </w:r>
      <w:r w:rsidRPr="0064629D">
        <w:rPr>
          <w:lang w:val="ca-ES"/>
        </w:rPr>
        <w:t>unyades de la distribució normal.</w:t>
      </w:r>
    </w:p>
    <w:p w14:paraId="6B47FBDF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Utilitzarem la funció boxplots.stats() de R per anar revisant variable a variable si trobem registres amb valors extrems que es puguin considerar incorrectes o que ens pugui implicar una desviació important.</w:t>
      </w:r>
    </w:p>
    <w:p w14:paraId="6B47FBE0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 xml:space="preserve">VARIABLE </w:t>
      </w:r>
      <w:r w:rsidRPr="0064629D">
        <w:rPr>
          <w:b/>
          <w:bCs/>
          <w:lang w:val="ca-ES"/>
        </w:rPr>
        <w:t>YEAR_</w:t>
      </w:r>
      <w:r w:rsidRPr="0064629D">
        <w:rPr>
          <w:b/>
          <w:bCs/>
          <w:lang w:val="ca-ES"/>
        </w:rPr>
        <w:t>BIRTH</w:t>
      </w:r>
    </w:p>
    <w:p w14:paraId="6B47FBE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boxplot.stats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Year_Birth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out</w:t>
      </w:r>
    </w:p>
    <w:p w14:paraId="6B47FBE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1900 1893 1899</w:t>
      </w:r>
    </w:p>
    <w:p w14:paraId="6B47FBE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summary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Year_Birth)</w:t>
      </w:r>
    </w:p>
    <w:p w14:paraId="6B47FBE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   Min. 1st Qu.  Median    Mean 3rd Qu.    Max.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 1893    1959    1970    1969    1977    1996</w:t>
      </w:r>
    </w:p>
    <w:p w14:paraId="6B47FBE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DocumentationTok"/>
          <w:lang w:val="ca-ES"/>
        </w:rPr>
        <w:t xml:space="preserve">## En aquest cas considerem que aquests 3 valors </w:t>
      </w:r>
      <w:r w:rsidRPr="0064629D">
        <w:rPr>
          <w:rStyle w:val="DocumentationTok"/>
          <w:lang w:val="ca-ES"/>
        </w:rPr>
        <w:t>són incorrectes, ja que implicaria que actualment aquests clients tenen més de 130 anys.</w:t>
      </w:r>
      <w:r w:rsidRPr="0064629D">
        <w:rPr>
          <w:lang w:val="ca-ES"/>
        </w:rPr>
        <w:br/>
      </w:r>
      <w:r w:rsidRPr="0064629D">
        <w:rPr>
          <w:rStyle w:val="DocumentationTok"/>
          <w:lang w:val="ca-ES"/>
        </w:rPr>
        <w:t>## Decidim canviar-los per el valor mitjà.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median_year_birth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edian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Year_Birth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Year_Birth[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Year_Birth</w:t>
      </w:r>
      <w:r w:rsidRPr="0064629D">
        <w:rPr>
          <w:rStyle w:val="SpecialCharTok"/>
          <w:lang w:val="ca-ES"/>
        </w:rPr>
        <w:t>==</w:t>
      </w:r>
      <w:r w:rsidRPr="0064629D">
        <w:rPr>
          <w:rStyle w:val="DecValTok"/>
          <w:lang w:val="ca-ES"/>
        </w:rPr>
        <w:t>1893</w:t>
      </w:r>
      <w:r w:rsidRPr="0064629D">
        <w:rPr>
          <w:rStyle w:val="NormalTok"/>
          <w:lang w:val="ca-ES"/>
        </w:rPr>
        <w:t xml:space="preserve">)]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NormalTok"/>
          <w:lang w:val="ca-ES"/>
        </w:rPr>
        <w:lastRenderedPageBreak/>
        <w:t>median_year_birth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Year_Birth[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Year_Birth</w:t>
      </w:r>
      <w:r w:rsidRPr="0064629D">
        <w:rPr>
          <w:rStyle w:val="SpecialCharTok"/>
          <w:lang w:val="ca-ES"/>
        </w:rPr>
        <w:t>==</w:t>
      </w:r>
      <w:r w:rsidRPr="0064629D">
        <w:rPr>
          <w:rStyle w:val="DecValTok"/>
          <w:lang w:val="ca-ES"/>
        </w:rPr>
        <w:t>1900</w:t>
      </w:r>
      <w:r w:rsidRPr="0064629D">
        <w:rPr>
          <w:rStyle w:val="NormalTok"/>
          <w:lang w:val="ca-ES"/>
        </w:rPr>
        <w:t xml:space="preserve">)]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median_year_birth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Year_Birth[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Year_Birth</w:t>
      </w:r>
      <w:r w:rsidRPr="0064629D">
        <w:rPr>
          <w:rStyle w:val="SpecialCharTok"/>
          <w:lang w:val="ca-ES"/>
        </w:rPr>
        <w:t>==</w:t>
      </w:r>
      <w:r w:rsidRPr="0064629D">
        <w:rPr>
          <w:rStyle w:val="DecValTok"/>
          <w:lang w:val="ca-ES"/>
        </w:rPr>
        <w:t>1899</w:t>
      </w:r>
      <w:r w:rsidRPr="0064629D">
        <w:rPr>
          <w:rStyle w:val="NormalTok"/>
          <w:lang w:val="ca-ES"/>
        </w:rPr>
        <w:t xml:space="preserve">)]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median_year_birth</w:t>
      </w:r>
    </w:p>
    <w:p w14:paraId="6B47FBE6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 xml:space="preserve">VARIABLES </w:t>
      </w:r>
      <w:r w:rsidRPr="0064629D">
        <w:rPr>
          <w:b/>
          <w:bCs/>
          <w:lang w:val="ca-ES"/>
        </w:rPr>
        <w:t>EDUCATION</w:t>
      </w:r>
      <w:r w:rsidRPr="0064629D">
        <w:rPr>
          <w:lang w:val="ca-ES"/>
        </w:rPr>
        <w:t xml:space="preserve">, </w:t>
      </w:r>
      <w:r w:rsidRPr="0064629D">
        <w:rPr>
          <w:b/>
          <w:bCs/>
          <w:lang w:val="ca-ES"/>
        </w:rPr>
        <w:t>MARITAL STATUS</w:t>
      </w:r>
      <w:r w:rsidRPr="0064629D">
        <w:rPr>
          <w:lang w:val="ca-ES"/>
        </w:rPr>
        <w:t xml:space="preserve">, </w:t>
      </w:r>
      <w:r w:rsidRPr="0064629D">
        <w:rPr>
          <w:b/>
          <w:bCs/>
          <w:lang w:val="ca-ES"/>
        </w:rPr>
        <w:t>KIDHOME</w:t>
      </w:r>
      <w:r w:rsidRPr="0064629D">
        <w:rPr>
          <w:lang w:val="ca-ES"/>
        </w:rPr>
        <w:t xml:space="preserve">, </w:t>
      </w:r>
      <w:r w:rsidRPr="0064629D">
        <w:rPr>
          <w:b/>
          <w:bCs/>
          <w:lang w:val="ca-ES"/>
        </w:rPr>
        <w:t>TEENHOME</w:t>
      </w:r>
      <w:r w:rsidRPr="0064629D">
        <w:rPr>
          <w:lang w:val="ca-ES"/>
        </w:rPr>
        <w:t xml:space="preserve"> I </w:t>
      </w:r>
      <w:r w:rsidRPr="0064629D">
        <w:rPr>
          <w:b/>
          <w:bCs/>
          <w:lang w:val="ca-ES"/>
        </w:rPr>
        <w:t>NUMSTORESPURCHASES</w:t>
      </w:r>
      <w:r w:rsidRPr="0064629D">
        <w:rPr>
          <w:lang w:val="ca-ES"/>
        </w:rPr>
        <w:t>:</w:t>
      </w:r>
    </w:p>
    <w:p w14:paraId="6B47FBE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boxp</w:t>
      </w:r>
      <w:r w:rsidRPr="0064629D">
        <w:rPr>
          <w:rStyle w:val="FunctionTok"/>
          <w:lang w:val="ca-ES"/>
        </w:rPr>
        <w:t>lot.stats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Education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out</w:t>
      </w:r>
    </w:p>
    <w:p w14:paraId="6B47FBE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factor(0)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Levels: 2n Cycle Basic Graduation Master PhD</w:t>
      </w:r>
    </w:p>
    <w:p w14:paraId="6B47FBE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boxplot.stats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arital_Status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out</w:t>
      </w:r>
    </w:p>
    <w:p w14:paraId="6B47FBE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factor(0)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Levels: Absurd Alone Divorced Married Single Together Widow YOLO</w:t>
      </w:r>
    </w:p>
    <w:p w14:paraId="6B47FBE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boxplot.stats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Kidhome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out</w:t>
      </w:r>
    </w:p>
    <w:p w14:paraId="6B47FBE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integer(0)</w:t>
      </w:r>
    </w:p>
    <w:p w14:paraId="6B47FBE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boxplot.stats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Teenhome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out</w:t>
      </w:r>
    </w:p>
    <w:p w14:paraId="6B47FBE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integer(0)</w:t>
      </w:r>
    </w:p>
    <w:p w14:paraId="6B47FBE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boxplot.stats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NumStorePurchases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out</w:t>
      </w:r>
    </w:p>
    <w:p w14:paraId="6B47FBF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integer(0)</w:t>
      </w:r>
    </w:p>
    <w:p w14:paraId="6B47FBF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DocumentationTok"/>
          <w:lang w:val="ca-ES"/>
        </w:rPr>
        <w:t xml:space="preserve">## No sembla que hi hagin valors extrems. </w:t>
      </w:r>
      <w:r w:rsidRPr="0064629D">
        <w:rPr>
          <w:lang w:val="ca-ES"/>
        </w:rPr>
        <w:br/>
      </w:r>
      <w:r w:rsidRPr="0064629D">
        <w:rPr>
          <w:rStyle w:val="DocumentationTok"/>
          <w:lang w:val="ca-ES"/>
        </w:rPr>
        <w:t>## Revisem els seus valor amb la funció table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table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Education)</w:t>
      </w:r>
    </w:p>
    <w:p w14:paraId="6B47FBF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2n Cycle      Basic Graduation     Master        PhD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     200         54       1116        365        481</w:t>
      </w:r>
    </w:p>
    <w:p w14:paraId="6B47FBF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table</w:t>
      </w:r>
      <w:r w:rsidRPr="0064629D">
        <w:rPr>
          <w:rStyle w:val="NormalTok"/>
          <w:lang w:val="ca-ES"/>
        </w:rPr>
        <w:t>(data_clie</w:t>
      </w:r>
      <w:r w:rsidRPr="0064629D">
        <w:rPr>
          <w:rStyle w:val="NormalTok"/>
          <w:lang w:val="ca-ES"/>
        </w:rPr>
        <w:t>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arital_Status)</w:t>
      </w:r>
    </w:p>
    <w:p w14:paraId="6B47FBF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Absurd    Alone Divorced  Married   Single Together    Widow     YOLO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     2        3      232      857      471      573       76        2</w:t>
      </w:r>
    </w:p>
    <w:p w14:paraId="6B47FBF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table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Kidhome)</w:t>
      </w:r>
    </w:p>
    <w:p w14:paraId="6B47FBF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 0    1    2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1283  887   46</w:t>
      </w:r>
    </w:p>
    <w:p w14:paraId="6B47FBF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lastRenderedPageBreak/>
        <w:t>table</w:t>
      </w:r>
      <w:r w:rsidRPr="0064629D">
        <w:rPr>
          <w:rStyle w:val="NormalTok"/>
          <w:lang w:val="ca-ES"/>
        </w:rPr>
        <w:t>(data_c</w:t>
      </w:r>
      <w:r w:rsidRPr="0064629D">
        <w:rPr>
          <w:rStyle w:val="NormalTok"/>
          <w:lang w:val="ca-ES"/>
        </w:rPr>
        <w:t>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Teenhome)</w:t>
      </w:r>
    </w:p>
    <w:p w14:paraId="6B47FBF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 0    1    2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1147 1018   51</w:t>
      </w:r>
    </w:p>
    <w:p w14:paraId="6B47FBF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table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NumStorePurchases)</w:t>
      </w:r>
    </w:p>
    <w:p w14:paraId="6B47FBF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  0   1   2   3   4   5   6   7   8   9  10  11  12  13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14   6 220 484 319 211 177 141 147 106 124  80 104  83</w:t>
      </w:r>
    </w:p>
    <w:p w14:paraId="6B47FBFB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 xml:space="preserve">VARIABLE </w:t>
      </w:r>
      <w:r w:rsidRPr="0064629D">
        <w:rPr>
          <w:b/>
          <w:bCs/>
          <w:lang w:val="ca-ES"/>
        </w:rPr>
        <w:t>DT_CUSTOMER</w:t>
      </w:r>
      <w:r w:rsidRPr="0064629D">
        <w:rPr>
          <w:lang w:val="ca-ES"/>
        </w:rPr>
        <w:t>:</w:t>
      </w:r>
    </w:p>
    <w:p w14:paraId="6B47FBF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CommentTok"/>
          <w:lang w:val="ca-ES"/>
        </w:rPr>
        <w:t># Revisem els a</w:t>
      </w:r>
      <w:r w:rsidRPr="0064629D">
        <w:rPr>
          <w:rStyle w:val="CommentTok"/>
          <w:lang w:val="ca-ES"/>
        </w:rPr>
        <w:t>nys de les dates de clients.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boxplo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as.numeric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substring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Dt_Customer,</w:t>
      </w:r>
      <w:r w:rsidRPr="0064629D">
        <w:rPr>
          <w:rStyle w:val="DecValTok"/>
          <w:lang w:val="ca-ES"/>
        </w:rPr>
        <w:t>7</w:t>
      </w:r>
      <w:r w:rsidRPr="0064629D">
        <w:rPr>
          <w:rStyle w:val="NormalTok"/>
          <w:lang w:val="ca-ES"/>
        </w:rPr>
        <w:t>,</w:t>
      </w:r>
      <w:r w:rsidRPr="0064629D">
        <w:rPr>
          <w:rStyle w:val="DecValTok"/>
          <w:lang w:val="ca-ES"/>
        </w:rPr>
        <w:t>10</w:t>
      </w:r>
      <w:r w:rsidRPr="0064629D">
        <w:rPr>
          <w:rStyle w:val="NormalTok"/>
          <w:lang w:val="ca-ES"/>
        </w:rPr>
        <w:t>)))</w:t>
      </w:r>
    </w:p>
    <w:p w14:paraId="6B47FBFD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noProof/>
          <w:lang w:val="ca-ES"/>
        </w:rPr>
        <w:drawing>
          <wp:inline distT="0" distB="0" distL="0" distR="0" wp14:anchorId="6B47FDB7" wp14:editId="6B47FDB8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7FBF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table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as.numeric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substring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Dt_Customer,</w:t>
      </w:r>
      <w:r w:rsidRPr="0064629D">
        <w:rPr>
          <w:rStyle w:val="DecValTok"/>
          <w:lang w:val="ca-ES"/>
        </w:rPr>
        <w:t>7</w:t>
      </w:r>
      <w:r w:rsidRPr="0064629D">
        <w:rPr>
          <w:rStyle w:val="NormalTok"/>
          <w:lang w:val="ca-ES"/>
        </w:rPr>
        <w:t>,</w:t>
      </w:r>
      <w:r w:rsidRPr="0064629D">
        <w:rPr>
          <w:rStyle w:val="DecValTok"/>
          <w:lang w:val="ca-ES"/>
        </w:rPr>
        <w:t>10</w:t>
      </w:r>
      <w:r w:rsidRPr="0064629D">
        <w:rPr>
          <w:rStyle w:val="NormalTok"/>
          <w:lang w:val="ca-ES"/>
        </w:rPr>
        <w:t>)))</w:t>
      </w:r>
    </w:p>
    <w:p w14:paraId="6B47FBF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2012 2013 2014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490 1173  553</w:t>
      </w:r>
    </w:p>
    <w:p w14:paraId="6B47FC0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DocumentationTok"/>
          <w:lang w:val="ca-ES"/>
        </w:rPr>
        <w:t>## Tant la seva representació en boxplot com en taula és correcta.</w:t>
      </w:r>
    </w:p>
    <w:p w14:paraId="6B47FC01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 xml:space="preserve">VARIABLE </w:t>
      </w:r>
      <w:r w:rsidRPr="0064629D">
        <w:rPr>
          <w:b/>
          <w:bCs/>
          <w:lang w:val="ca-ES"/>
        </w:rPr>
        <w:t>NUMWEBPURCHASES</w:t>
      </w:r>
      <w:r w:rsidRPr="0064629D">
        <w:rPr>
          <w:lang w:val="ca-ES"/>
        </w:rPr>
        <w:t>:</w:t>
      </w:r>
    </w:p>
    <w:p w14:paraId="6B47FC0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boxplot.stats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NumWebPurchases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out</w:t>
      </w:r>
    </w:p>
    <w:p w14:paraId="6B47FC0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lastRenderedPageBreak/>
        <w:t>## [1] 23 27 25</w:t>
      </w:r>
    </w:p>
    <w:p w14:paraId="6B47FC0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summary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NumWebPurchases)</w:t>
      </w:r>
    </w:p>
    <w:p w14:paraId="6B47FC0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   Min. 1st Qu.  Median    Mean 3rd Qu.    Max.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0.00</w:t>
      </w:r>
      <w:r w:rsidRPr="0064629D">
        <w:rPr>
          <w:rStyle w:val="VerbatimChar"/>
          <w:lang w:val="ca-ES"/>
        </w:rPr>
        <w:t>0   2.000   4.000   4.085   6.000  27.000</w:t>
      </w:r>
    </w:p>
    <w:p w14:paraId="6B47FC0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DocumentationTok"/>
          <w:lang w:val="ca-ES"/>
        </w:rPr>
        <w:t>## Els valors extrems són valors que es poden donar. Els donem per bons.</w:t>
      </w:r>
    </w:p>
    <w:p w14:paraId="6B47FC07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 xml:space="preserve">VARIBALE </w:t>
      </w:r>
      <w:r w:rsidRPr="0064629D">
        <w:rPr>
          <w:b/>
          <w:bCs/>
          <w:lang w:val="ca-ES"/>
        </w:rPr>
        <w:t>NUMCATALOGPURCHAES</w:t>
      </w:r>
      <w:r w:rsidRPr="0064629D">
        <w:rPr>
          <w:lang w:val="ca-ES"/>
        </w:rPr>
        <w:t>:</w:t>
      </w:r>
    </w:p>
    <w:p w14:paraId="6B47FC0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boxplot.stats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NumCatalogPurchases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out</w:t>
      </w:r>
    </w:p>
    <w:p w14:paraId="6B47FC0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 [1] 28 11 22 11 11 11 11 11 28 11 11 11 11 11 11 11 11 28 11 11 11 11 11</w:t>
      </w:r>
    </w:p>
    <w:p w14:paraId="6B47FC0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summary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NumCatalogPurchases)</w:t>
      </w:r>
    </w:p>
    <w:p w14:paraId="6B47FC0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   Min. 1st Qu.  Median    Mean 3rd Qu.    Max.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0.000   0.000   2.000   2.671   4.000  28.000</w:t>
      </w:r>
    </w:p>
    <w:p w14:paraId="6B47FC0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DocumentationTok"/>
          <w:lang w:val="ca-ES"/>
        </w:rPr>
        <w:t>## Els valors extrems són valors q</w:t>
      </w:r>
      <w:r w:rsidRPr="0064629D">
        <w:rPr>
          <w:rStyle w:val="DocumentationTok"/>
          <w:lang w:val="ca-ES"/>
        </w:rPr>
        <w:t>ue es poden donar. Els donem per bons.</w:t>
      </w:r>
    </w:p>
    <w:p w14:paraId="6B47FC0D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 xml:space="preserve">VARIABLE </w:t>
      </w:r>
      <w:r w:rsidRPr="0064629D">
        <w:rPr>
          <w:b/>
          <w:bCs/>
          <w:lang w:val="ca-ES"/>
        </w:rPr>
        <w:t>MNTFRUITS</w:t>
      </w:r>
      <w:r w:rsidRPr="0064629D">
        <w:rPr>
          <w:lang w:val="ca-ES"/>
        </w:rPr>
        <w:t>:</w:t>
      </w:r>
    </w:p>
    <w:p w14:paraId="6B47FC0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DocumentationTok"/>
          <w:lang w:val="ca-ES"/>
        </w:rPr>
        <w:t>## Al tenir tants valors diferents, representem el seu boxplot: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boxplot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)</w:t>
      </w:r>
    </w:p>
    <w:p w14:paraId="6B47FC0F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noProof/>
          <w:lang w:val="ca-ES"/>
        </w:rPr>
        <w:drawing>
          <wp:inline distT="0" distB="0" distL="0" distR="0" wp14:anchorId="6B47FDB9" wp14:editId="6B47FDBA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7FC1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summary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)</w:t>
      </w:r>
    </w:p>
    <w:p w14:paraId="6B47FC1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lastRenderedPageBreak/>
        <w:t xml:space="preserve">##    Min. 1st Qu.  Median    Mean 3rd Qu.    Max.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 0.00    2.00    8.00   26.36   33.00  199.00</w:t>
      </w:r>
    </w:p>
    <w:p w14:paraId="6B47FC1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DocumentationTok"/>
          <w:lang w:val="ca-ES"/>
        </w:rPr>
        <w:t>## Veiem que hi han valors que estan fora de l’esperat però no estan allunyats entre ells. A més, són valors possibles.</w:t>
      </w:r>
      <w:r w:rsidRPr="0064629D">
        <w:rPr>
          <w:lang w:val="ca-ES"/>
        </w:rPr>
        <w:br/>
      </w:r>
      <w:r w:rsidRPr="0064629D">
        <w:rPr>
          <w:rStyle w:val="DocumentationTok"/>
          <w:lang w:val="ca-ES"/>
        </w:rPr>
        <w:t>## Ho donem per bo.</w:t>
      </w:r>
    </w:p>
    <w:p w14:paraId="6B47FC13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 xml:space="preserve">VARIABLE </w:t>
      </w:r>
      <w:r w:rsidRPr="0064629D">
        <w:rPr>
          <w:b/>
          <w:bCs/>
          <w:lang w:val="ca-ES"/>
        </w:rPr>
        <w:t>MNTF</w:t>
      </w:r>
      <w:r w:rsidRPr="0064629D">
        <w:rPr>
          <w:b/>
          <w:bCs/>
          <w:lang w:val="ca-ES"/>
        </w:rPr>
        <w:t>ISHPRODUCTS</w:t>
      </w:r>
      <w:r w:rsidRPr="0064629D">
        <w:rPr>
          <w:lang w:val="ca-ES"/>
        </w:rPr>
        <w:t>:</w:t>
      </w:r>
    </w:p>
    <w:p w14:paraId="6B47FC1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DocumentationTok"/>
          <w:lang w:val="ca-ES"/>
        </w:rPr>
        <w:t>## Al tenir tants valors diferents, representem el seu boxplot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boxplot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)</w:t>
      </w:r>
    </w:p>
    <w:p w14:paraId="6B47FC15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noProof/>
          <w:lang w:val="ca-ES"/>
        </w:rPr>
        <w:drawing>
          <wp:inline distT="0" distB="0" distL="0" distR="0" wp14:anchorId="6B47FDBB" wp14:editId="6B47FDBC">
            <wp:extent cx="5334000" cy="3556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7FC1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summary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)</w:t>
      </w:r>
    </w:p>
    <w:p w14:paraId="6B47FC1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   Min. 1st Qu.  Median    Mean 3rd Qu.    Max.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 0.00    3.00   12.00   37.64   50.00  259.00</w:t>
      </w:r>
    </w:p>
    <w:p w14:paraId="6B47FC1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DocumentationTok"/>
          <w:lang w:val="ca-ES"/>
        </w:rPr>
        <w:t>## Veiem que hi han valors que estan fora de l’esperat però no estan allunyats entre ells. A més, són valors possibles.</w:t>
      </w:r>
      <w:r w:rsidRPr="0064629D">
        <w:rPr>
          <w:lang w:val="ca-ES"/>
        </w:rPr>
        <w:br/>
      </w:r>
      <w:r w:rsidRPr="0064629D">
        <w:rPr>
          <w:rStyle w:val="DocumentationTok"/>
          <w:lang w:val="ca-ES"/>
        </w:rPr>
        <w:t>## Ho donem per bo.</w:t>
      </w:r>
    </w:p>
    <w:p w14:paraId="6B47FC19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 xml:space="preserve">VARIABLE </w:t>
      </w:r>
      <w:r w:rsidRPr="0064629D">
        <w:rPr>
          <w:b/>
          <w:bCs/>
          <w:lang w:val="ca-ES"/>
        </w:rPr>
        <w:t>MNTSWEETPRODUCTS</w:t>
      </w:r>
      <w:r w:rsidRPr="0064629D">
        <w:rPr>
          <w:lang w:val="ca-ES"/>
        </w:rPr>
        <w:t>:</w:t>
      </w:r>
    </w:p>
    <w:p w14:paraId="6B47FC1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boxplot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)</w:t>
      </w:r>
    </w:p>
    <w:p w14:paraId="6B47FC1B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noProof/>
          <w:lang w:val="ca-ES"/>
        </w:rPr>
        <w:lastRenderedPageBreak/>
        <w:drawing>
          <wp:inline distT="0" distB="0" distL="0" distR="0" wp14:anchorId="6B47FDBD" wp14:editId="6B47FDBE">
            <wp:extent cx="5334000" cy="3556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7FC1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summary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)</w:t>
      </w:r>
    </w:p>
    <w:p w14:paraId="6B47FC1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   Mi</w:t>
      </w:r>
      <w:r w:rsidRPr="0064629D">
        <w:rPr>
          <w:rStyle w:val="VerbatimChar"/>
          <w:lang w:val="ca-ES"/>
        </w:rPr>
        <w:t xml:space="preserve">n. 1st Qu.  Median    Mean 3rd Qu.    Max.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 0.00    1.00    8.00   27.03   33.00  262.00</w:t>
      </w:r>
    </w:p>
    <w:p w14:paraId="6B47FC1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DocumentationTok"/>
          <w:lang w:val="ca-ES"/>
        </w:rPr>
        <w:t>## Veiem que hi han un valor que estan molt fora de ho esperat.</w:t>
      </w:r>
      <w:r w:rsidRPr="0064629D">
        <w:rPr>
          <w:lang w:val="ca-ES"/>
        </w:rPr>
        <w:br/>
      </w:r>
      <w:r w:rsidRPr="0064629D">
        <w:rPr>
          <w:rStyle w:val="DocumentationTok"/>
          <w:lang w:val="ca-ES"/>
        </w:rPr>
        <w:t>## Al ser només un el canviem per la mitjana.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[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</w:t>
      </w:r>
      <w:r w:rsidRPr="0064629D">
        <w:rPr>
          <w:rStyle w:val="NormalTok"/>
          <w:lang w:val="ca-ES"/>
        </w:rPr>
        <w:t>etProducts</w:t>
      </w:r>
      <w:r w:rsidRPr="0064629D">
        <w:rPr>
          <w:rStyle w:val="SpecialCharTok"/>
          <w:lang w:val="ca-ES"/>
        </w:rPr>
        <w:t>==</w:t>
      </w:r>
      <w:r w:rsidRPr="0064629D">
        <w:rPr>
          <w:rStyle w:val="DecValTok"/>
          <w:lang w:val="ca-ES"/>
        </w:rPr>
        <w:t>262</w:t>
      </w:r>
      <w:r w:rsidRPr="0064629D">
        <w:rPr>
          <w:rStyle w:val="NormalTok"/>
          <w:lang w:val="ca-ES"/>
        </w:rPr>
        <w:t xml:space="preserve">)]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edian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)</w:t>
      </w:r>
    </w:p>
    <w:p w14:paraId="6B47FC1F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 xml:space="preserve">VARIABLE </w:t>
      </w:r>
      <w:r w:rsidRPr="0064629D">
        <w:rPr>
          <w:b/>
          <w:bCs/>
          <w:lang w:val="ca-ES"/>
        </w:rPr>
        <w:t>MNTMEATPRODUCTS</w:t>
      </w:r>
      <w:r w:rsidRPr="0064629D">
        <w:rPr>
          <w:lang w:val="ca-ES"/>
        </w:rPr>
        <w:t>;</w:t>
      </w:r>
    </w:p>
    <w:p w14:paraId="6B47FC2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DocumentationTok"/>
          <w:lang w:val="ca-ES"/>
        </w:rPr>
        <w:t>## Al tenir tants valors diferents, representem el seu boxplot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boxplot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)</w:t>
      </w:r>
    </w:p>
    <w:p w14:paraId="6B47FC21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noProof/>
          <w:lang w:val="ca-ES"/>
        </w:rPr>
        <w:lastRenderedPageBreak/>
        <w:drawing>
          <wp:inline distT="0" distB="0" distL="0" distR="0" wp14:anchorId="6B47FDBF" wp14:editId="6B47FDC0">
            <wp:extent cx="5334000" cy="3556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7FC2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summary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)</w:t>
      </w:r>
    </w:p>
    <w:p w14:paraId="6B47FC2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   Min. 1st Qu.  Median    Mean 3rd Qu.    Max.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  0.0    16.0    68.0   167.0   232.2  1725.0</w:t>
      </w:r>
    </w:p>
    <w:p w14:paraId="6B47FC2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DocumentationTok"/>
          <w:lang w:val="ca-ES"/>
        </w:rPr>
        <w:t>## Sembla que hi han uns 4 valors superiors dels 1500 i diferenciats dels altres.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table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[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</w:t>
      </w:r>
      <w:r w:rsidRPr="0064629D">
        <w:rPr>
          <w:rStyle w:val="SpecialCharTok"/>
          <w:lang w:val="ca-ES"/>
        </w:rPr>
        <w:t>&gt;</w:t>
      </w:r>
      <w:r w:rsidRPr="0064629D">
        <w:rPr>
          <w:rStyle w:val="DecValTok"/>
          <w:lang w:val="ca-ES"/>
        </w:rPr>
        <w:t>1500</w:t>
      </w:r>
      <w:r w:rsidRPr="0064629D">
        <w:rPr>
          <w:rStyle w:val="NormalTok"/>
          <w:lang w:val="ca-ES"/>
        </w:rPr>
        <w:t>)] )</w:t>
      </w:r>
    </w:p>
    <w:p w14:paraId="6B47FC2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1582 1622 1725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 1    1    2</w:t>
      </w:r>
    </w:p>
    <w:p w14:paraId="6B47FC2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DocumentationTok"/>
          <w:lang w:val="ca-ES"/>
        </w:rPr>
        <w:t>## Els canviem per la seva mitjana: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</w:t>
      </w:r>
      <w:r w:rsidRPr="0064629D">
        <w:rPr>
          <w:rStyle w:val="NormalTok"/>
          <w:lang w:val="ca-ES"/>
        </w:rPr>
        <w:t>ducts[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</w:t>
      </w:r>
      <w:r w:rsidRPr="0064629D">
        <w:rPr>
          <w:rStyle w:val="SpecialCharTok"/>
          <w:lang w:val="ca-ES"/>
        </w:rPr>
        <w:t>&gt;</w:t>
      </w:r>
      <w:r w:rsidRPr="0064629D">
        <w:rPr>
          <w:rStyle w:val="DecValTok"/>
          <w:lang w:val="ca-ES"/>
        </w:rPr>
        <w:t>1500</w:t>
      </w:r>
      <w:r w:rsidRPr="0064629D">
        <w:rPr>
          <w:rStyle w:val="NormalTok"/>
          <w:lang w:val="ca-ES"/>
        </w:rPr>
        <w:t xml:space="preserve">)]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edian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)</w:t>
      </w:r>
    </w:p>
    <w:p w14:paraId="6B47FC27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 xml:space="preserve">VARIABLE </w:t>
      </w:r>
      <w:r w:rsidRPr="0064629D">
        <w:rPr>
          <w:b/>
          <w:bCs/>
          <w:lang w:val="ca-ES"/>
        </w:rPr>
        <w:t>INCOME</w:t>
      </w:r>
      <w:r w:rsidRPr="0064629D">
        <w:rPr>
          <w:lang w:val="ca-ES"/>
        </w:rPr>
        <w:t>:</w:t>
      </w:r>
    </w:p>
    <w:p w14:paraId="6B47FC2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DocumentationTok"/>
          <w:lang w:val="ca-ES"/>
        </w:rPr>
        <w:t>## Al tenir tants valors diferents, representem el seu boxplot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boxplot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Income)</w:t>
      </w:r>
    </w:p>
    <w:p w14:paraId="6B47FC29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noProof/>
          <w:lang w:val="ca-ES"/>
        </w:rPr>
        <w:lastRenderedPageBreak/>
        <w:drawing>
          <wp:inline distT="0" distB="0" distL="0" distR="0" wp14:anchorId="6B47FDC1" wp14:editId="6B47FDC2">
            <wp:extent cx="5334000" cy="3556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7FC2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summary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Income)</w:t>
      </w:r>
    </w:p>
    <w:p w14:paraId="6B47FC2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   Min. 1st Qu.  Median    Mea</w:t>
      </w:r>
      <w:r w:rsidRPr="0064629D">
        <w:rPr>
          <w:rStyle w:val="VerbatimChar"/>
          <w:lang w:val="ca-ES"/>
        </w:rPr>
        <w:t xml:space="preserve">n 3rd Qu.    Max.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 1730   35303   51382   52247   68522  666666</w:t>
      </w:r>
    </w:p>
    <w:p w14:paraId="6B47FC2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DocumentationTok"/>
          <w:lang w:val="ca-ES"/>
        </w:rPr>
        <w:t>## Hi ha un valor molt superior al altres.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table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Income[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Income</w:t>
      </w:r>
      <w:r w:rsidRPr="0064629D">
        <w:rPr>
          <w:rStyle w:val="SpecialCharTok"/>
          <w:lang w:val="ca-ES"/>
        </w:rPr>
        <w:t>&gt;</w:t>
      </w:r>
      <w:r w:rsidRPr="0064629D">
        <w:rPr>
          <w:rStyle w:val="DecValTok"/>
          <w:lang w:val="ca-ES"/>
        </w:rPr>
        <w:t>300000</w:t>
      </w:r>
      <w:r w:rsidRPr="0064629D">
        <w:rPr>
          <w:rStyle w:val="NormalTok"/>
          <w:lang w:val="ca-ES"/>
        </w:rPr>
        <w:t>)] )</w:t>
      </w:r>
    </w:p>
    <w:p w14:paraId="6B47FC2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666666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    1</w:t>
      </w:r>
    </w:p>
    <w:p w14:paraId="6B47FC2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DocumentationTok"/>
          <w:lang w:val="ca-ES"/>
        </w:rPr>
        <w:t>## Els canviem per la seva mitjana: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Income[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Income</w:t>
      </w:r>
      <w:r w:rsidRPr="0064629D">
        <w:rPr>
          <w:rStyle w:val="SpecialCharTok"/>
          <w:lang w:val="ca-ES"/>
        </w:rPr>
        <w:t>&gt;</w:t>
      </w:r>
      <w:r w:rsidRPr="0064629D">
        <w:rPr>
          <w:rStyle w:val="DecValTok"/>
          <w:lang w:val="ca-ES"/>
        </w:rPr>
        <w:t>300000</w:t>
      </w:r>
      <w:r w:rsidRPr="0064629D">
        <w:rPr>
          <w:rStyle w:val="NormalTok"/>
          <w:lang w:val="ca-ES"/>
        </w:rPr>
        <w:t xml:space="preserve">)]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edian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Income)</w:t>
      </w:r>
    </w:p>
    <w:p w14:paraId="6B47FC2F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pict w14:anchorId="6B47FDC3">
          <v:rect id="_x0000_i1035" style="width:0;height:1.5pt" o:hralign="center" o:hrstd="t" o:hr="t"/>
        </w:pict>
      </w:r>
    </w:p>
    <w:p w14:paraId="6B47FC30" w14:textId="77777777" w:rsidR="00305FDC" w:rsidRPr="0064629D" w:rsidRDefault="001E0928" w:rsidP="0064629D">
      <w:pPr>
        <w:pStyle w:val="Ttulo2"/>
        <w:jc w:val="both"/>
        <w:rPr>
          <w:lang w:val="ca-ES"/>
        </w:rPr>
      </w:pPr>
      <w:bookmarkStart w:id="5" w:name="anàlisi-de-les-dades"/>
      <w:bookmarkEnd w:id="4"/>
      <w:r w:rsidRPr="0064629D">
        <w:rPr>
          <w:lang w:val="ca-ES"/>
        </w:rPr>
        <w:t>Anàlisi de les dades</w:t>
      </w:r>
    </w:p>
    <w:p w14:paraId="6B47FC31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pict w14:anchorId="6B47FDC4">
          <v:rect id="_x0000_i1036" style="width:0;height:1.5pt" o:hralign="center" o:hrstd="t" o:hr="t"/>
        </w:pict>
      </w:r>
    </w:p>
    <w:p w14:paraId="6B47FC32" w14:textId="77777777" w:rsidR="00305FDC" w:rsidRPr="0064629D" w:rsidRDefault="001E0928" w:rsidP="0064629D">
      <w:pPr>
        <w:pStyle w:val="Ttulo3"/>
        <w:jc w:val="both"/>
        <w:rPr>
          <w:lang w:val="ca-ES"/>
        </w:rPr>
      </w:pPr>
      <w:bookmarkStart w:id="6" w:name="X5a9e92557703e0c91df767d617237e46b76f5fc"/>
      <w:r w:rsidRPr="0064629D">
        <w:rPr>
          <w:lang w:val="ca-ES"/>
        </w:rPr>
        <w:t>Selecció dels grups de dades que es volen analitzar/comparar (planificació dels anàlisis a aplicar)</w:t>
      </w:r>
    </w:p>
    <w:p w14:paraId="6B47FC33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La selecció de</w:t>
      </w:r>
      <w:r w:rsidRPr="0064629D">
        <w:rPr>
          <w:lang w:val="ca-ES"/>
        </w:rPr>
        <w:t>ls grups de dades ha de permetre realitzar les proves estadístiques en funció dels grups a comparar o analitzar.</w:t>
      </w:r>
    </w:p>
    <w:p w14:paraId="6B47FC34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Per això, es seleccionaran les dades en funció de les variables ‘Education’ i ‘Marital Status’, aquestes són les que s’han categoritzat anterio</w:t>
      </w:r>
      <w:r w:rsidRPr="0064629D">
        <w:rPr>
          <w:lang w:val="ca-ES"/>
        </w:rPr>
        <w:t>rment.</w:t>
      </w:r>
    </w:p>
    <w:p w14:paraId="6B47FC3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CommentTok"/>
          <w:lang w:val="ca-ES"/>
        </w:rPr>
        <w:lastRenderedPageBreak/>
        <w:t>#Agrupació per estudis: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data_clients.basic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data_clients[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Education </w:t>
      </w:r>
      <w:r w:rsidRPr="0064629D">
        <w:rPr>
          <w:rStyle w:val="SpecialCharTok"/>
          <w:lang w:val="ca-ES"/>
        </w:rPr>
        <w:t>=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Basic"</w:t>
      </w:r>
      <w:r w:rsidRPr="0064629D">
        <w:rPr>
          <w:rStyle w:val="NormalTok"/>
          <w:lang w:val="ca-ES"/>
        </w:rPr>
        <w:t>,]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data_clients.graduation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data_clients[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Education </w:t>
      </w:r>
      <w:r w:rsidRPr="0064629D">
        <w:rPr>
          <w:rStyle w:val="SpecialCharTok"/>
          <w:lang w:val="ca-ES"/>
        </w:rPr>
        <w:t>=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Graduation"</w:t>
      </w:r>
      <w:r w:rsidRPr="0064629D">
        <w:rPr>
          <w:rStyle w:val="NormalTok"/>
          <w:lang w:val="ca-ES"/>
        </w:rPr>
        <w:t>,]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data_clients.cycle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data_clients[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Education </w:t>
      </w:r>
      <w:r w:rsidRPr="0064629D">
        <w:rPr>
          <w:rStyle w:val="SpecialCharTok"/>
          <w:lang w:val="ca-ES"/>
        </w:rPr>
        <w:t>=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2n Cycle"</w:t>
      </w:r>
      <w:r w:rsidRPr="0064629D">
        <w:rPr>
          <w:rStyle w:val="NormalTok"/>
          <w:lang w:val="ca-ES"/>
        </w:rPr>
        <w:t>,</w:t>
      </w:r>
      <w:r w:rsidRPr="0064629D">
        <w:rPr>
          <w:rStyle w:val="NormalTok"/>
          <w:lang w:val="ca-ES"/>
        </w:rPr>
        <w:t>]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data_clients.master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data_clients[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Education </w:t>
      </w:r>
      <w:r w:rsidRPr="0064629D">
        <w:rPr>
          <w:rStyle w:val="SpecialCharTok"/>
          <w:lang w:val="ca-ES"/>
        </w:rPr>
        <w:t>=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Master"</w:t>
      </w:r>
      <w:r w:rsidRPr="0064629D">
        <w:rPr>
          <w:rStyle w:val="NormalTok"/>
          <w:lang w:val="ca-ES"/>
        </w:rPr>
        <w:t>,]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data_clients.phd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data_clients[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Education </w:t>
      </w:r>
      <w:r w:rsidRPr="0064629D">
        <w:rPr>
          <w:rStyle w:val="SpecialCharTok"/>
          <w:lang w:val="ca-ES"/>
        </w:rPr>
        <w:t>=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PhD"</w:t>
      </w:r>
      <w:r w:rsidRPr="0064629D">
        <w:rPr>
          <w:rStyle w:val="NormalTok"/>
          <w:lang w:val="ca-ES"/>
        </w:rPr>
        <w:t>,]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CommentTok"/>
          <w:lang w:val="ca-ES"/>
        </w:rPr>
        <w:t>#Agrupació per estat civil: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data_clients.divorced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data_clients[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arital_Status </w:t>
      </w:r>
      <w:r w:rsidRPr="0064629D">
        <w:rPr>
          <w:rStyle w:val="SpecialCharTok"/>
          <w:lang w:val="ca-ES"/>
        </w:rPr>
        <w:t>=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Divorced"</w:t>
      </w:r>
      <w:r w:rsidRPr="0064629D">
        <w:rPr>
          <w:rStyle w:val="NormalTok"/>
          <w:lang w:val="ca-ES"/>
        </w:rPr>
        <w:t>,]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data_clients.married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data_clients[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arital_Status </w:t>
      </w:r>
      <w:r w:rsidRPr="0064629D">
        <w:rPr>
          <w:rStyle w:val="SpecialCharTok"/>
          <w:lang w:val="ca-ES"/>
        </w:rPr>
        <w:t>=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Married"</w:t>
      </w:r>
      <w:r w:rsidRPr="0064629D">
        <w:rPr>
          <w:rStyle w:val="NormalTok"/>
          <w:lang w:val="ca-ES"/>
        </w:rPr>
        <w:t>,]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data_clients.single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data_clients[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arital_Status </w:t>
      </w:r>
      <w:r w:rsidRPr="0064629D">
        <w:rPr>
          <w:rStyle w:val="SpecialCharTok"/>
          <w:lang w:val="ca-ES"/>
        </w:rPr>
        <w:t>=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Single"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pecialCharTok"/>
          <w:lang w:val="ca-ES"/>
        </w:rPr>
        <w:t>||</w:t>
      </w:r>
      <w:r w:rsidRPr="0064629D">
        <w:rPr>
          <w:rStyle w:val="NormalTok"/>
          <w:lang w:val="ca-ES"/>
        </w:rPr>
        <w:t xml:space="preserve"> 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Education </w:t>
      </w:r>
      <w:r w:rsidRPr="0064629D">
        <w:rPr>
          <w:rStyle w:val="SpecialCharTok"/>
          <w:lang w:val="ca-ES"/>
        </w:rPr>
        <w:t>=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Alone"</w:t>
      </w:r>
      <w:r w:rsidRPr="0064629D">
        <w:rPr>
          <w:rStyle w:val="NormalTok"/>
          <w:lang w:val="ca-ES"/>
        </w:rPr>
        <w:t>,]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data_clients.together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data_clients[data_clien</w:t>
      </w:r>
      <w:r w:rsidRPr="0064629D">
        <w:rPr>
          <w:rStyle w:val="NormalTok"/>
          <w:lang w:val="ca-ES"/>
        </w:rPr>
        <w:t>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arital_Status </w:t>
      </w:r>
      <w:r w:rsidRPr="0064629D">
        <w:rPr>
          <w:rStyle w:val="SpecialCharTok"/>
          <w:lang w:val="ca-ES"/>
        </w:rPr>
        <w:t>=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Together"</w:t>
      </w:r>
      <w:r w:rsidRPr="0064629D">
        <w:rPr>
          <w:rStyle w:val="NormalTok"/>
          <w:lang w:val="ca-ES"/>
        </w:rPr>
        <w:t>,]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data_clients.widow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data_clients[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arital_Status </w:t>
      </w:r>
      <w:r w:rsidRPr="0064629D">
        <w:rPr>
          <w:rStyle w:val="SpecialCharTok"/>
          <w:lang w:val="ca-ES"/>
        </w:rPr>
        <w:t>=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Widow"</w:t>
      </w:r>
      <w:r w:rsidRPr="0064629D">
        <w:rPr>
          <w:rStyle w:val="NormalTok"/>
          <w:lang w:val="ca-ES"/>
        </w:rPr>
        <w:t>,]</w:t>
      </w:r>
    </w:p>
    <w:p w14:paraId="6B47FC36" w14:textId="77777777" w:rsidR="00305FDC" w:rsidRPr="0064629D" w:rsidRDefault="001E0928" w:rsidP="0064629D">
      <w:pPr>
        <w:pStyle w:val="Ttulo3"/>
        <w:jc w:val="both"/>
        <w:rPr>
          <w:lang w:val="ca-ES"/>
        </w:rPr>
      </w:pPr>
      <w:bookmarkStart w:id="7" w:name="Xfaf29944853d415f7faa65982a324adc46eba13"/>
      <w:bookmarkEnd w:id="6"/>
      <w:r w:rsidRPr="0064629D">
        <w:rPr>
          <w:lang w:val="ca-ES"/>
        </w:rPr>
        <w:t>Comprovació de la normalitat i homogeneïtat de la variància</w:t>
      </w:r>
    </w:p>
    <w:p w14:paraId="6B47FC37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Per a poder realitzar les proves estadístiques, cal comprovar la normalitat i la homog</w:t>
      </w:r>
      <w:r w:rsidRPr="0064629D">
        <w:rPr>
          <w:lang w:val="ca-ES"/>
        </w:rPr>
        <w:t>eneïtat de la variància.</w:t>
      </w:r>
    </w:p>
    <w:p w14:paraId="6B47FC38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En aquest cas utilitzarem el test de Shaprio-Wilk, on diu que si el p-valor és més petit que α=0,05, es conclou que les dades no estan seguint una distribució normal. Per contra, si p-valor es major que α=0,05, les dades sí que est</w:t>
      </w:r>
      <w:r w:rsidRPr="0064629D">
        <w:rPr>
          <w:lang w:val="ca-ES"/>
        </w:rPr>
        <w:t>an seguint una distribució normal.</w:t>
      </w:r>
    </w:p>
    <w:p w14:paraId="6B47FC39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Les variables amb les que es mesurarà la normalitat són les del tipus numèric, i que no siguin la variable ID (corresponen a l’identificador), ni Kidhome ni Teenhome ja que corresponen a valors booleans del tipus 0 i 1.</w:t>
      </w:r>
    </w:p>
    <w:p w14:paraId="6B47FC3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o</w:t>
      </w:r>
      <w:r w:rsidRPr="0064629D">
        <w:rPr>
          <w:rStyle w:val="FunctionTok"/>
          <w:lang w:val="ca-ES"/>
        </w:rPr>
        <w:t>ption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scipen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00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par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mfrow=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,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)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p_value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loatTok"/>
          <w:lang w:val="ca-ES"/>
        </w:rPr>
        <w:t>0.05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columne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>(data_clients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colnames_not_check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ID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"Kidhome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"Teenhome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ControlFlowTok"/>
          <w:lang w:val="ca-ES"/>
        </w:rPr>
        <w:t>for</w:t>
      </w:r>
      <w:r w:rsidRPr="0064629D">
        <w:rPr>
          <w:rStyle w:val="NormalTok"/>
          <w:lang w:val="ca-ES"/>
        </w:rPr>
        <w:t xml:space="preserve"> (i </w:t>
      </w:r>
      <w:r w:rsidRPr="0064629D">
        <w:rPr>
          <w:rStyle w:val="ControlFlowTok"/>
          <w:lang w:val="ca-ES"/>
        </w:rPr>
        <w:t>in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SpecialCharTok"/>
          <w:lang w:val="ca-ES"/>
        </w:rPr>
        <w:t>:</w:t>
      </w:r>
      <w:r w:rsidRPr="0064629D">
        <w:rPr>
          <w:rStyle w:val="FunctionTok"/>
          <w:lang w:val="ca-ES"/>
        </w:rPr>
        <w:t>ncol</w:t>
      </w:r>
      <w:r w:rsidRPr="0064629D">
        <w:rPr>
          <w:rStyle w:val="NormalTok"/>
          <w:lang w:val="ca-ES"/>
        </w:rPr>
        <w:t>(data_clients)) 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col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data_clients[,i]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ControlFlowTok"/>
          <w:lang w:val="ca-ES"/>
        </w:rPr>
        <w:t>if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is.numeric</w:t>
      </w:r>
      <w:r w:rsidRPr="0064629D">
        <w:rPr>
          <w:rStyle w:val="NormalTok"/>
          <w:lang w:val="ca-ES"/>
        </w:rPr>
        <w:t xml:space="preserve">(col) </w:t>
      </w:r>
      <w:r w:rsidRPr="0064629D">
        <w:rPr>
          <w:rStyle w:val="SpecialCharTok"/>
          <w:lang w:val="ca-ES"/>
        </w:rPr>
        <w:t>&amp;&amp;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pecialCharTok"/>
          <w:lang w:val="ca-ES"/>
        </w:rPr>
        <w:t>!</w:t>
      </w:r>
      <w:r w:rsidRPr="0064629D">
        <w:rPr>
          <w:rStyle w:val="FunctionTok"/>
          <w:lang w:val="ca-ES"/>
        </w:rPr>
        <w:t>is.eleme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>(data_clients)[i], colnames_not_check))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qqnorm</w:t>
      </w:r>
      <w:r w:rsidRPr="0064629D">
        <w:rPr>
          <w:rStyle w:val="NormalTok"/>
          <w:lang w:val="ca-ES"/>
        </w:rPr>
        <w:t xml:space="preserve">(col, </w:t>
      </w:r>
      <w:r w:rsidRPr="0064629D">
        <w:rPr>
          <w:rStyle w:val="AttributeTok"/>
          <w:lang w:val="ca-ES"/>
        </w:rPr>
        <w:t>main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ormal Q-Q plot: 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>(data_clients)[i]));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lastRenderedPageBreak/>
        <w:t xml:space="preserve">    </w:t>
      </w:r>
      <w:r w:rsidRPr="0064629D">
        <w:rPr>
          <w:rStyle w:val="FunctionTok"/>
          <w:lang w:val="ca-ES"/>
        </w:rPr>
        <w:t>qqline</w:t>
      </w:r>
      <w:r w:rsidRPr="0064629D">
        <w:rPr>
          <w:rStyle w:val="NormalTok"/>
          <w:lang w:val="ca-ES"/>
        </w:rPr>
        <w:t xml:space="preserve">(col, </w:t>
      </w:r>
      <w:r w:rsidRPr="0064629D">
        <w:rPr>
          <w:rStyle w:val="AttributeTok"/>
          <w:lang w:val="ca-ES"/>
        </w:rPr>
        <w:t>col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normality_pvalue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shapiro.test</w:t>
      </w:r>
      <w:r w:rsidRPr="0064629D">
        <w:rPr>
          <w:rStyle w:val="NormalTok"/>
          <w:lang w:val="ca-ES"/>
        </w:rPr>
        <w:t>(col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ControlFlowTok"/>
          <w:lang w:val="ca-ES"/>
        </w:rPr>
        <w:t>if</w:t>
      </w:r>
      <w:r w:rsidRPr="0064629D">
        <w:rPr>
          <w:rStyle w:val="NormalTok"/>
          <w:lang w:val="ca-ES"/>
        </w:rPr>
        <w:t xml:space="preserve">(normality_pvalue </w:t>
      </w:r>
      <w:r w:rsidRPr="0064629D">
        <w:rPr>
          <w:rStyle w:val="SpecialCharTok"/>
          <w:lang w:val="ca-ES"/>
        </w:rPr>
        <w:t>&lt;</w:t>
      </w:r>
      <w:r w:rsidRPr="0064629D">
        <w:rPr>
          <w:rStyle w:val="NormalTok"/>
          <w:lang w:val="ca-ES"/>
        </w:rPr>
        <w:t xml:space="preserve"> p_value)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  </w:t>
      </w:r>
      <w:r w:rsidRPr="0064629D">
        <w:rPr>
          <w:rStyle w:val="FunctionTok"/>
          <w:lang w:val="ca-ES"/>
        </w:rPr>
        <w:t>c</w:t>
      </w:r>
      <w:r w:rsidRPr="0064629D">
        <w:rPr>
          <w:rStyle w:val="FunctionTok"/>
          <w:lang w:val="ca-ES"/>
        </w:rPr>
        <w:t>at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Distribució NO normalitzada de la columna: 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>(data_clients)[i]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}</w:t>
      </w:r>
      <w:r w:rsidRPr="0064629D">
        <w:rPr>
          <w:rStyle w:val="ControlFlowTok"/>
          <w:lang w:val="ca-ES"/>
        </w:rPr>
        <w:t>else</w:t>
      </w:r>
      <w:r w:rsidRPr="0064629D">
        <w:rPr>
          <w:rStyle w:val="NormalTok"/>
          <w:lang w:val="ca-ES"/>
        </w:rPr>
        <w:t>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  </w:t>
      </w:r>
      <w:r w:rsidRPr="0064629D">
        <w:rPr>
          <w:rStyle w:val="FunctionTok"/>
          <w:lang w:val="ca-ES"/>
        </w:rPr>
        <w:t>cat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Distribució normal de la columna: 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>(data_clients)[i]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}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cat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</w:t>
      </w:r>
      <w:r w:rsidRPr="0064629D">
        <w:rPr>
          <w:rStyle w:val="SpecialCharTok"/>
          <w:lang w:val="ca-ES"/>
        </w:rPr>
        <w:t>\n</w:t>
      </w:r>
      <w:r w:rsidRPr="0064629D">
        <w:rPr>
          <w:rStyle w:val="StringTok"/>
          <w:lang w:val="ca-ES"/>
        </w:rPr>
        <w:t>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}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}</w:t>
      </w:r>
    </w:p>
    <w:p w14:paraId="6B47FC3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Distribució NO normalitzada de la columna:  Year_Birth</w:t>
      </w:r>
    </w:p>
    <w:p w14:paraId="6B47FC3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Distribució NO normalitzada de la columna:  Income</w:t>
      </w:r>
    </w:p>
    <w:p w14:paraId="6B47FC3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Distribució NO normalitzada de la columna:  MntFruits</w:t>
      </w:r>
    </w:p>
    <w:p w14:paraId="6B47FC3E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noProof/>
          <w:lang w:val="ca-ES"/>
        </w:rPr>
        <w:drawing>
          <wp:inline distT="0" distB="0" distL="0" distR="0" wp14:anchorId="6B47FDC5" wp14:editId="6B47FDC6">
            <wp:extent cx="5334000" cy="3556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7FC3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Distribució NO normalitzada de la columna:  MntMeatProducts</w:t>
      </w:r>
    </w:p>
    <w:p w14:paraId="6B47FC4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Distribució NO normalitzada de la columna:  MntFishProducts</w:t>
      </w:r>
    </w:p>
    <w:p w14:paraId="6B47FC4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Distribució NO normalitzada de la columna:  MntSweetProducts</w:t>
      </w:r>
    </w:p>
    <w:p w14:paraId="6B47FC4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Distribució NO normalitzada de la columna:  NumWebPurchases</w:t>
      </w:r>
    </w:p>
    <w:p w14:paraId="6B47FC43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noProof/>
          <w:lang w:val="ca-ES"/>
        </w:rPr>
        <w:lastRenderedPageBreak/>
        <w:drawing>
          <wp:inline distT="0" distB="0" distL="0" distR="0" wp14:anchorId="6B47FDC7" wp14:editId="6B47FDC8">
            <wp:extent cx="5334000" cy="3556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2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7FC4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Distribució NO normalitzada de la columna:  NumCatalogPurchas</w:t>
      </w:r>
      <w:r w:rsidRPr="0064629D">
        <w:rPr>
          <w:rStyle w:val="VerbatimChar"/>
          <w:lang w:val="ca-ES"/>
        </w:rPr>
        <w:t>es</w:t>
      </w:r>
    </w:p>
    <w:p w14:paraId="6B47FC4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Distribució NO normalitzada de la columna:  NumStorePurchases</w:t>
      </w:r>
    </w:p>
    <w:p w14:paraId="6B47FC46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noProof/>
          <w:lang w:val="ca-ES"/>
        </w:rPr>
        <w:drawing>
          <wp:inline distT="0" distB="0" distL="0" distR="0" wp14:anchorId="6B47FDC9" wp14:editId="6B47FDCA">
            <wp:extent cx="5334000" cy="355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2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7FC47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lastRenderedPageBreak/>
        <w:t>Es pot observar en el diagrama Q-Q i fent el test Shapiro-Wilk, que cap de les variables està normalitzada.</w:t>
      </w:r>
    </w:p>
    <w:p w14:paraId="6B47FC48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Es proposa normalitzar les variables següents, ja que la resta, es bo que es v</w:t>
      </w:r>
      <w:r w:rsidRPr="0064629D">
        <w:rPr>
          <w:lang w:val="ca-ES"/>
        </w:rPr>
        <w:t>egin els valors reals: MntFruits, MntMeatProducts, MntFishProducts, MntSweetProducts, NumWebPurchases, NumCatalogPurchases, NumStorePurchases. En aquest cas s’aplica la transformació Box-Cox de la llibreria forecast:</w:t>
      </w:r>
    </w:p>
    <w:p w14:paraId="6B47FC4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ControlFlowTok"/>
          <w:lang w:val="ca-ES"/>
        </w:rPr>
        <w:t>if</w:t>
      </w:r>
      <w:r w:rsidRPr="0064629D">
        <w:rPr>
          <w:rStyle w:val="NormalTok"/>
          <w:lang w:val="ca-ES"/>
        </w:rPr>
        <w:t xml:space="preserve"> (</w:t>
      </w:r>
      <w:r w:rsidRPr="0064629D">
        <w:rPr>
          <w:rStyle w:val="SpecialCharTok"/>
          <w:lang w:val="ca-ES"/>
        </w:rPr>
        <w:t>!</w:t>
      </w:r>
      <w:r w:rsidRPr="0064629D">
        <w:rPr>
          <w:rStyle w:val="FunctionTok"/>
          <w:lang w:val="ca-ES"/>
        </w:rPr>
        <w:t>requir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ggplot2'</w:t>
      </w:r>
      <w:r w:rsidRPr="0064629D">
        <w:rPr>
          <w:rStyle w:val="NormalTok"/>
          <w:lang w:val="ca-ES"/>
        </w:rPr>
        <w:t xml:space="preserve">)) </w:t>
      </w:r>
      <w:r w:rsidRPr="0064629D">
        <w:rPr>
          <w:rStyle w:val="FunctionTok"/>
          <w:lang w:val="ca-ES"/>
        </w:rPr>
        <w:t>install.packag</w:t>
      </w:r>
      <w:r w:rsidRPr="0064629D">
        <w:rPr>
          <w:rStyle w:val="FunctionTok"/>
          <w:lang w:val="ca-ES"/>
        </w:rPr>
        <w:t>es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ggplot2'</w:t>
      </w:r>
      <w:r w:rsidRPr="0064629D">
        <w:rPr>
          <w:rStyle w:val="NormalTok"/>
          <w:lang w:val="ca-ES"/>
        </w:rPr>
        <w:t xml:space="preserve">); </w:t>
      </w:r>
      <w:r w:rsidRPr="0064629D">
        <w:rPr>
          <w:rStyle w:val="FunctionTok"/>
          <w:lang w:val="ca-ES"/>
        </w:rPr>
        <w:t>library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ggplot2'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ControlFlowTok"/>
          <w:lang w:val="ca-ES"/>
        </w:rPr>
        <w:t>if</w:t>
      </w:r>
      <w:r w:rsidRPr="0064629D">
        <w:rPr>
          <w:rStyle w:val="NormalTok"/>
          <w:lang w:val="ca-ES"/>
        </w:rPr>
        <w:t xml:space="preserve"> (</w:t>
      </w:r>
      <w:r w:rsidRPr="0064629D">
        <w:rPr>
          <w:rStyle w:val="SpecialCharTok"/>
          <w:lang w:val="ca-ES"/>
        </w:rPr>
        <w:t>!</w:t>
      </w:r>
      <w:r w:rsidRPr="0064629D">
        <w:rPr>
          <w:rStyle w:val="FunctionTok"/>
          <w:lang w:val="ca-ES"/>
        </w:rPr>
        <w:t>requir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forecast'</w:t>
      </w:r>
      <w:r w:rsidRPr="0064629D">
        <w:rPr>
          <w:rStyle w:val="NormalTok"/>
          <w:lang w:val="ca-ES"/>
        </w:rPr>
        <w:t xml:space="preserve">)) </w:t>
      </w:r>
      <w:r w:rsidRPr="0064629D">
        <w:rPr>
          <w:rStyle w:val="FunctionTok"/>
          <w:lang w:val="ca-ES"/>
        </w:rPr>
        <w:t>install.packages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forecast'</w:t>
      </w:r>
      <w:r w:rsidRPr="0064629D">
        <w:rPr>
          <w:rStyle w:val="NormalTok"/>
          <w:lang w:val="ca-ES"/>
        </w:rPr>
        <w:t xml:space="preserve">); </w:t>
      </w:r>
      <w:r w:rsidRPr="0064629D">
        <w:rPr>
          <w:rStyle w:val="FunctionTok"/>
          <w:lang w:val="ca-ES"/>
        </w:rPr>
        <w:t>library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forecast'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ControlFlowTok"/>
          <w:lang w:val="ca-ES"/>
        </w:rPr>
        <w:t>if</w:t>
      </w:r>
      <w:r w:rsidRPr="0064629D">
        <w:rPr>
          <w:rStyle w:val="NormalTok"/>
          <w:lang w:val="ca-ES"/>
        </w:rPr>
        <w:t xml:space="preserve"> (</w:t>
      </w:r>
      <w:r w:rsidRPr="0064629D">
        <w:rPr>
          <w:rStyle w:val="SpecialCharTok"/>
          <w:lang w:val="ca-ES"/>
        </w:rPr>
        <w:t>!</w:t>
      </w:r>
      <w:r w:rsidRPr="0064629D">
        <w:rPr>
          <w:rStyle w:val="FunctionTok"/>
          <w:lang w:val="ca-ES"/>
        </w:rPr>
        <w:t>requir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gridExtra'</w:t>
      </w:r>
      <w:r w:rsidRPr="0064629D">
        <w:rPr>
          <w:rStyle w:val="NormalTok"/>
          <w:lang w:val="ca-ES"/>
        </w:rPr>
        <w:t xml:space="preserve">)) </w:t>
      </w:r>
      <w:r w:rsidRPr="0064629D">
        <w:rPr>
          <w:rStyle w:val="FunctionTok"/>
          <w:lang w:val="ca-ES"/>
        </w:rPr>
        <w:t>install.packages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gridExtra'</w:t>
      </w:r>
      <w:r w:rsidRPr="0064629D">
        <w:rPr>
          <w:rStyle w:val="NormalTok"/>
          <w:lang w:val="ca-ES"/>
        </w:rPr>
        <w:t xml:space="preserve">); </w:t>
      </w:r>
      <w:r w:rsidRPr="0064629D">
        <w:rPr>
          <w:rStyle w:val="FunctionTok"/>
          <w:lang w:val="ca-ES"/>
        </w:rPr>
        <w:t>library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gridExtra'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par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mfrow=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,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)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data_clients_normalitzat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data_clients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data_clients_normalitza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ntFruit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BoxCox</w:t>
      </w:r>
      <w:r w:rsidRPr="0064629D">
        <w:rPr>
          <w:rStyle w:val="NormalTok"/>
          <w:lang w:val="ca-ES"/>
        </w:rPr>
        <w:t>(data_clients[,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MntFruits'</w:t>
      </w:r>
      <w:r w:rsidRPr="0064629D">
        <w:rPr>
          <w:rStyle w:val="NormalTok"/>
          <w:lang w:val="ca-ES"/>
        </w:rPr>
        <w:t xml:space="preserve">)], </w:t>
      </w:r>
      <w:r w:rsidRPr="0064629D">
        <w:rPr>
          <w:rStyle w:val="DecValTok"/>
          <w:lang w:val="ca-ES"/>
        </w:rPr>
        <w:t>1</w:t>
      </w:r>
      <w:r w:rsidRPr="0064629D">
        <w:rPr>
          <w:rStyle w:val="SpecialCharTok"/>
          <w:lang w:val="ca-ES"/>
        </w:rPr>
        <w:t>/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data_clients_normalitza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ntMeatProduct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BoxCox</w:t>
      </w:r>
      <w:r w:rsidRPr="0064629D">
        <w:rPr>
          <w:rStyle w:val="NormalTok"/>
          <w:lang w:val="ca-ES"/>
        </w:rPr>
        <w:t>(data_clients[,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MntMeatProducts'</w:t>
      </w:r>
      <w:r w:rsidRPr="0064629D">
        <w:rPr>
          <w:rStyle w:val="NormalTok"/>
          <w:lang w:val="ca-ES"/>
        </w:rPr>
        <w:t xml:space="preserve">)], </w:t>
      </w:r>
      <w:r w:rsidRPr="0064629D">
        <w:rPr>
          <w:rStyle w:val="DecValTok"/>
          <w:lang w:val="ca-ES"/>
        </w:rPr>
        <w:t>1</w:t>
      </w:r>
      <w:r w:rsidRPr="0064629D">
        <w:rPr>
          <w:rStyle w:val="SpecialCharTok"/>
          <w:lang w:val="ca-ES"/>
        </w:rPr>
        <w:t>/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data_clients_normalitza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ntFishProduct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BoxCox</w:t>
      </w:r>
      <w:r w:rsidRPr="0064629D">
        <w:rPr>
          <w:rStyle w:val="NormalTok"/>
          <w:lang w:val="ca-ES"/>
        </w:rPr>
        <w:t>(data_clients[,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MntFishProducts'</w:t>
      </w:r>
      <w:r w:rsidRPr="0064629D">
        <w:rPr>
          <w:rStyle w:val="NormalTok"/>
          <w:lang w:val="ca-ES"/>
        </w:rPr>
        <w:t xml:space="preserve">)], </w:t>
      </w:r>
      <w:r w:rsidRPr="0064629D">
        <w:rPr>
          <w:rStyle w:val="DecValTok"/>
          <w:lang w:val="ca-ES"/>
        </w:rPr>
        <w:t>1</w:t>
      </w:r>
      <w:r w:rsidRPr="0064629D">
        <w:rPr>
          <w:rStyle w:val="SpecialCharTok"/>
          <w:lang w:val="ca-ES"/>
        </w:rPr>
        <w:t>/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data_clients_normalitza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ntSweetProduct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BoxCox</w:t>
      </w:r>
      <w:r w:rsidRPr="0064629D">
        <w:rPr>
          <w:rStyle w:val="NormalTok"/>
          <w:lang w:val="ca-ES"/>
        </w:rPr>
        <w:t>(data_clients[,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MntSweetProducts'</w:t>
      </w:r>
      <w:r w:rsidRPr="0064629D">
        <w:rPr>
          <w:rStyle w:val="NormalTok"/>
          <w:lang w:val="ca-ES"/>
        </w:rPr>
        <w:t xml:space="preserve">)], </w:t>
      </w:r>
      <w:r w:rsidRPr="0064629D">
        <w:rPr>
          <w:rStyle w:val="DecValTok"/>
          <w:lang w:val="ca-ES"/>
        </w:rPr>
        <w:t>1</w:t>
      </w:r>
      <w:r w:rsidRPr="0064629D">
        <w:rPr>
          <w:rStyle w:val="SpecialCharTok"/>
          <w:lang w:val="ca-ES"/>
        </w:rPr>
        <w:t>/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data_clients_normalitza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NumWebPurchase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BoxCox</w:t>
      </w:r>
      <w:r w:rsidRPr="0064629D">
        <w:rPr>
          <w:rStyle w:val="NormalTok"/>
          <w:lang w:val="ca-ES"/>
        </w:rPr>
        <w:t>(data_clients[,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NumWebPurchases'</w:t>
      </w:r>
      <w:r w:rsidRPr="0064629D">
        <w:rPr>
          <w:rStyle w:val="NormalTok"/>
          <w:lang w:val="ca-ES"/>
        </w:rPr>
        <w:t xml:space="preserve">)], </w:t>
      </w:r>
      <w:r w:rsidRPr="0064629D">
        <w:rPr>
          <w:rStyle w:val="DecValTok"/>
          <w:lang w:val="ca-ES"/>
        </w:rPr>
        <w:t>1</w:t>
      </w:r>
      <w:r w:rsidRPr="0064629D">
        <w:rPr>
          <w:rStyle w:val="SpecialCharTok"/>
          <w:lang w:val="ca-ES"/>
        </w:rPr>
        <w:t>/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data_clients_normalitza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NumCatalogPurchase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BoxCox</w:t>
      </w:r>
      <w:r w:rsidRPr="0064629D">
        <w:rPr>
          <w:rStyle w:val="NormalTok"/>
          <w:lang w:val="ca-ES"/>
        </w:rPr>
        <w:t>(data_clients[,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NumCatalogPurchases'</w:t>
      </w:r>
      <w:r w:rsidRPr="0064629D">
        <w:rPr>
          <w:rStyle w:val="NormalTok"/>
          <w:lang w:val="ca-ES"/>
        </w:rPr>
        <w:t xml:space="preserve">)], </w:t>
      </w:r>
      <w:r w:rsidRPr="0064629D">
        <w:rPr>
          <w:rStyle w:val="DecValTok"/>
          <w:lang w:val="ca-ES"/>
        </w:rPr>
        <w:t>1</w:t>
      </w:r>
      <w:r w:rsidRPr="0064629D">
        <w:rPr>
          <w:rStyle w:val="SpecialCharTok"/>
          <w:lang w:val="ca-ES"/>
        </w:rPr>
        <w:t>/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data_clients_normalitza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NumStorePurchase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BoxCox</w:t>
      </w:r>
      <w:r w:rsidRPr="0064629D">
        <w:rPr>
          <w:rStyle w:val="NormalTok"/>
          <w:lang w:val="ca-ES"/>
        </w:rPr>
        <w:t>(data_clients[,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NumStorePurchases'</w:t>
      </w:r>
      <w:r w:rsidRPr="0064629D">
        <w:rPr>
          <w:rStyle w:val="NormalTok"/>
          <w:lang w:val="ca-ES"/>
        </w:rPr>
        <w:t xml:space="preserve">)], </w:t>
      </w:r>
      <w:r w:rsidRPr="0064629D">
        <w:rPr>
          <w:rStyle w:val="DecValTok"/>
          <w:lang w:val="ca-ES"/>
        </w:rPr>
        <w:t>1</w:t>
      </w:r>
      <w:r w:rsidRPr="0064629D">
        <w:rPr>
          <w:rStyle w:val="SpecialCharTok"/>
          <w:lang w:val="ca-ES"/>
        </w:rPr>
        <w:t>/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ggplotFruit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_normalitzat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x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NormalTok"/>
          <w:lang w:val="ca-ES"/>
        </w:rPr>
        <w:t xml:space="preserve">MntFruits)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geom_histogram</w:t>
      </w:r>
      <w:r w:rsidRPr="0064629D">
        <w:rPr>
          <w:rStyle w:val="NormalTok"/>
          <w:lang w:val="ca-ES"/>
        </w:rPr>
        <w:t xml:space="preserve">(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ylab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ombre total"</w:t>
      </w:r>
      <w:r w:rsidRPr="0064629D">
        <w:rPr>
          <w:rStyle w:val="NormalTok"/>
          <w:lang w:val="ca-ES"/>
        </w:rPr>
        <w:t xml:space="preserve">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xlab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MntFruits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ggplotMeat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_normalitzat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x =</w:t>
      </w:r>
      <w:r w:rsidRPr="0064629D">
        <w:rPr>
          <w:rStyle w:val="NormalTok"/>
          <w:lang w:val="ca-ES"/>
        </w:rPr>
        <w:t xml:space="preserve"> MntMeatProducts)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geom_histogram</w:t>
      </w:r>
      <w:r w:rsidRPr="0064629D">
        <w:rPr>
          <w:rStyle w:val="NormalTok"/>
          <w:lang w:val="ca-ES"/>
        </w:rPr>
        <w:t xml:space="preserve">(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ylab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ombre total"</w:t>
      </w:r>
      <w:r w:rsidRPr="0064629D">
        <w:rPr>
          <w:rStyle w:val="NormalTok"/>
          <w:lang w:val="ca-ES"/>
        </w:rPr>
        <w:t xml:space="preserve">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xlab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MntMeatProducts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ggplotFish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_normalitzat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x =</w:t>
      </w:r>
      <w:r w:rsidRPr="0064629D">
        <w:rPr>
          <w:rStyle w:val="NormalTok"/>
          <w:lang w:val="ca-ES"/>
        </w:rPr>
        <w:t xml:space="preserve"> MntFishProducts)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geom_histogram</w:t>
      </w:r>
      <w:r w:rsidRPr="0064629D">
        <w:rPr>
          <w:rStyle w:val="NormalTok"/>
          <w:lang w:val="ca-ES"/>
        </w:rPr>
        <w:t xml:space="preserve">(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ylab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ombre total"</w:t>
      </w:r>
      <w:r w:rsidRPr="0064629D">
        <w:rPr>
          <w:rStyle w:val="NormalTok"/>
          <w:lang w:val="ca-ES"/>
        </w:rPr>
        <w:t xml:space="preserve">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xlab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MntFishProducts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lastRenderedPageBreak/>
        <w:t xml:space="preserve">ggplotSweet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_normalitzat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x =</w:t>
      </w:r>
      <w:r w:rsidRPr="0064629D">
        <w:rPr>
          <w:rStyle w:val="NormalTok"/>
          <w:lang w:val="ca-ES"/>
        </w:rPr>
        <w:t xml:space="preserve"> MntSweetProducts)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geom_histogram</w:t>
      </w:r>
      <w:r w:rsidRPr="0064629D">
        <w:rPr>
          <w:rStyle w:val="NormalTok"/>
          <w:lang w:val="ca-ES"/>
        </w:rPr>
        <w:t xml:space="preserve">(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ylab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ombre total"</w:t>
      </w:r>
      <w:r w:rsidRPr="0064629D">
        <w:rPr>
          <w:rStyle w:val="NormalTok"/>
          <w:lang w:val="ca-ES"/>
        </w:rPr>
        <w:t xml:space="preserve">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xla</w:t>
      </w:r>
      <w:r w:rsidRPr="0064629D">
        <w:rPr>
          <w:rStyle w:val="FunctionTok"/>
          <w:lang w:val="ca-ES"/>
        </w:rPr>
        <w:t>b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MntSweetProducts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ggplotWebPurchase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_normalitzat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x =</w:t>
      </w:r>
      <w:r w:rsidRPr="0064629D">
        <w:rPr>
          <w:rStyle w:val="NormalTok"/>
          <w:lang w:val="ca-ES"/>
        </w:rPr>
        <w:t xml:space="preserve"> NumWebPurchases)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geom_histogram</w:t>
      </w:r>
      <w:r w:rsidRPr="0064629D">
        <w:rPr>
          <w:rStyle w:val="NormalTok"/>
          <w:lang w:val="ca-ES"/>
        </w:rPr>
        <w:t xml:space="preserve">(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ylab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ombre total"</w:t>
      </w:r>
      <w:r w:rsidRPr="0064629D">
        <w:rPr>
          <w:rStyle w:val="NormalTok"/>
          <w:lang w:val="ca-ES"/>
        </w:rPr>
        <w:t xml:space="preserve">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xlab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umWebPurchases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ggplotCatalogPurchase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_normalitzat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x =</w:t>
      </w:r>
      <w:r w:rsidRPr="0064629D">
        <w:rPr>
          <w:rStyle w:val="NormalTok"/>
          <w:lang w:val="ca-ES"/>
        </w:rPr>
        <w:t xml:space="preserve"> NumCatalogPurchases)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geom_histogram</w:t>
      </w:r>
      <w:r w:rsidRPr="0064629D">
        <w:rPr>
          <w:rStyle w:val="NormalTok"/>
          <w:lang w:val="ca-ES"/>
        </w:rPr>
        <w:t xml:space="preserve">(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ylab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ombre total"</w:t>
      </w:r>
      <w:r w:rsidRPr="0064629D">
        <w:rPr>
          <w:rStyle w:val="NormalTok"/>
          <w:lang w:val="ca-ES"/>
        </w:rPr>
        <w:t xml:space="preserve">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xlab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umCatalogPurchases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ggplotStorePurchase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_normalitzat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x =</w:t>
      </w:r>
      <w:r w:rsidRPr="0064629D">
        <w:rPr>
          <w:rStyle w:val="NormalTok"/>
          <w:lang w:val="ca-ES"/>
        </w:rPr>
        <w:t xml:space="preserve"> NumStorePurchases)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geom_histogram</w:t>
      </w:r>
      <w:r w:rsidRPr="0064629D">
        <w:rPr>
          <w:rStyle w:val="NormalTok"/>
          <w:lang w:val="ca-ES"/>
        </w:rPr>
        <w:t xml:space="preserve">(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ylab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omb</w:t>
      </w:r>
      <w:r w:rsidRPr="0064629D">
        <w:rPr>
          <w:rStyle w:val="StringTok"/>
          <w:lang w:val="ca-ES"/>
        </w:rPr>
        <w:t>re total"</w:t>
      </w:r>
      <w:r w:rsidRPr="0064629D">
        <w:rPr>
          <w:rStyle w:val="NormalTok"/>
          <w:lang w:val="ca-ES"/>
        </w:rPr>
        <w:t xml:space="preserve">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xlab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umStorePurchases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grid.arrange</w:t>
      </w:r>
      <w:r w:rsidRPr="0064629D">
        <w:rPr>
          <w:rStyle w:val="NormalTok"/>
          <w:lang w:val="ca-ES"/>
        </w:rPr>
        <w:t>(ggplotFruits, ggplotMeat, ggplotFish, ggplotSweet, ggplotWebPurchases, ggplotCatalogPurchases, ggplotStorePurchases)</w:t>
      </w:r>
    </w:p>
    <w:p w14:paraId="6B47FC4A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noProof/>
          <w:lang w:val="ca-ES"/>
        </w:rPr>
        <w:drawing>
          <wp:inline distT="0" distB="0" distL="0" distR="0" wp14:anchorId="6B47FDCB" wp14:editId="6B47FDCC">
            <wp:extent cx="5334000" cy="3556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7FC4B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lastRenderedPageBreak/>
        <w:t>Un cop es tenen les dades normalitzades, es fa l’estudi de l’homoscedasticitat. S’</w:t>
      </w:r>
      <w:r w:rsidRPr="0064629D">
        <w:rPr>
          <w:lang w:val="ca-ES"/>
        </w:rPr>
        <w:t>utilitzarà el test de Fligner-Killeen ja que es volen comparar les dades normalitzades amb les que no ho han estat.</w:t>
      </w:r>
    </w:p>
    <w:p w14:paraId="6B47FC4C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Tal i com passava amb el test Shapiro-Wilk, si el p-value és inferior a 0.05, es conclou que les dades no són homogènies:</w:t>
      </w:r>
    </w:p>
    <w:p w14:paraId="6B47FC4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fligner.test</w:t>
      </w:r>
      <w:r w:rsidRPr="0064629D">
        <w:rPr>
          <w:rStyle w:val="NormalTok"/>
          <w:lang w:val="ca-ES"/>
        </w:rPr>
        <w:t>(Year_</w:t>
      </w:r>
      <w:r w:rsidRPr="0064629D">
        <w:rPr>
          <w:rStyle w:val="NormalTok"/>
          <w:lang w:val="ca-ES"/>
        </w:rPr>
        <w:t xml:space="preserve">Birth </w:t>
      </w:r>
      <w:r w:rsidRPr="0064629D">
        <w:rPr>
          <w:rStyle w:val="SpecialCharTok"/>
          <w:lang w:val="ca-ES"/>
        </w:rPr>
        <w:t>~</w:t>
      </w:r>
      <w:r w:rsidRPr="0064629D">
        <w:rPr>
          <w:rStyle w:val="NormalTok"/>
          <w:lang w:val="ca-ES"/>
        </w:rPr>
        <w:t xml:space="preserve"> MntFruits, </w:t>
      </w:r>
      <w:r w:rsidRPr="0064629D">
        <w:rPr>
          <w:rStyle w:val="AttributeTok"/>
          <w:lang w:val="ca-ES"/>
        </w:rPr>
        <w:t>data =</w:t>
      </w:r>
      <w:r w:rsidRPr="0064629D">
        <w:rPr>
          <w:rStyle w:val="NormalTok"/>
          <w:lang w:val="ca-ES"/>
        </w:rPr>
        <w:t xml:space="preserve"> data_clients_normalitzat)</w:t>
      </w:r>
    </w:p>
    <w:p w14:paraId="6B47FC4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Fligner-Killeen test of homogeneity of variances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data:  Year_Birth by MntFruits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Fligner-Killeen:med chi-squared = 192.72, df = 157, p-value = 0.02758</w:t>
      </w:r>
    </w:p>
    <w:p w14:paraId="6B47FC4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fligner.test</w:t>
      </w:r>
      <w:r w:rsidRPr="0064629D">
        <w:rPr>
          <w:rStyle w:val="NormalTok"/>
          <w:lang w:val="ca-ES"/>
        </w:rPr>
        <w:t xml:space="preserve">(Year_Birth </w:t>
      </w:r>
      <w:r w:rsidRPr="0064629D">
        <w:rPr>
          <w:rStyle w:val="SpecialCharTok"/>
          <w:lang w:val="ca-ES"/>
        </w:rPr>
        <w:t>~</w:t>
      </w:r>
      <w:r w:rsidRPr="0064629D">
        <w:rPr>
          <w:rStyle w:val="NormalTok"/>
          <w:lang w:val="ca-ES"/>
        </w:rPr>
        <w:t xml:space="preserve"> MntMeatProducts, </w:t>
      </w:r>
      <w:r w:rsidRPr="0064629D">
        <w:rPr>
          <w:rStyle w:val="AttributeTok"/>
          <w:lang w:val="ca-ES"/>
        </w:rPr>
        <w:t>data =</w:t>
      </w:r>
      <w:r w:rsidRPr="0064629D">
        <w:rPr>
          <w:rStyle w:val="NormalTok"/>
          <w:lang w:val="ca-ES"/>
        </w:rPr>
        <w:t xml:space="preserve"> data_clients_normalitzat)</w:t>
      </w:r>
    </w:p>
    <w:p w14:paraId="6B47FC5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Fligner-Killeen test of homogeneity of variances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data:  Year_Birth by MntMeatProducts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Fli</w:t>
      </w:r>
      <w:r w:rsidRPr="0064629D">
        <w:rPr>
          <w:rStyle w:val="VerbatimChar"/>
          <w:lang w:val="ca-ES"/>
        </w:rPr>
        <w:t>gner-Killeen:med chi-squared = 659.96, df = 550, p-value = 0.0008539</w:t>
      </w:r>
    </w:p>
    <w:p w14:paraId="6B47FC5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fligner.test</w:t>
      </w:r>
      <w:r w:rsidRPr="0064629D">
        <w:rPr>
          <w:rStyle w:val="NormalTok"/>
          <w:lang w:val="ca-ES"/>
        </w:rPr>
        <w:t xml:space="preserve">(Year_Birth </w:t>
      </w:r>
      <w:r w:rsidRPr="0064629D">
        <w:rPr>
          <w:rStyle w:val="SpecialCharTok"/>
          <w:lang w:val="ca-ES"/>
        </w:rPr>
        <w:t>~</w:t>
      </w:r>
      <w:r w:rsidRPr="0064629D">
        <w:rPr>
          <w:rStyle w:val="NormalTok"/>
          <w:lang w:val="ca-ES"/>
        </w:rPr>
        <w:t xml:space="preserve"> MntFishProducts, </w:t>
      </w:r>
      <w:r w:rsidRPr="0064629D">
        <w:rPr>
          <w:rStyle w:val="AttributeTok"/>
          <w:lang w:val="ca-ES"/>
        </w:rPr>
        <w:t>data =</w:t>
      </w:r>
      <w:r w:rsidRPr="0064629D">
        <w:rPr>
          <w:rStyle w:val="NormalTok"/>
          <w:lang w:val="ca-ES"/>
        </w:rPr>
        <w:t xml:space="preserve"> data_clients_normalitzat)</w:t>
      </w:r>
    </w:p>
    <w:p w14:paraId="6B47FC5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Fligner-Killeen test of homogeneity of variances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data:  Year_Birth by MntFishProducts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Fligner</w:t>
      </w:r>
      <w:r w:rsidRPr="0064629D">
        <w:rPr>
          <w:rStyle w:val="VerbatimChar"/>
          <w:lang w:val="ca-ES"/>
        </w:rPr>
        <w:t>-Killeen:med chi-squared = 211.5, df = 181, p-value = 0.05992</w:t>
      </w:r>
    </w:p>
    <w:p w14:paraId="6B47FC5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fligner.test</w:t>
      </w:r>
      <w:r w:rsidRPr="0064629D">
        <w:rPr>
          <w:rStyle w:val="NormalTok"/>
          <w:lang w:val="ca-ES"/>
        </w:rPr>
        <w:t xml:space="preserve">(Year_Birth </w:t>
      </w:r>
      <w:r w:rsidRPr="0064629D">
        <w:rPr>
          <w:rStyle w:val="SpecialCharTok"/>
          <w:lang w:val="ca-ES"/>
        </w:rPr>
        <w:t>~</w:t>
      </w:r>
      <w:r w:rsidRPr="0064629D">
        <w:rPr>
          <w:rStyle w:val="NormalTok"/>
          <w:lang w:val="ca-ES"/>
        </w:rPr>
        <w:t xml:space="preserve"> MntSweetProducts, </w:t>
      </w:r>
      <w:r w:rsidRPr="0064629D">
        <w:rPr>
          <w:rStyle w:val="AttributeTok"/>
          <w:lang w:val="ca-ES"/>
        </w:rPr>
        <w:t>data =</w:t>
      </w:r>
      <w:r w:rsidRPr="0064629D">
        <w:rPr>
          <w:rStyle w:val="NormalTok"/>
          <w:lang w:val="ca-ES"/>
        </w:rPr>
        <w:t xml:space="preserve"> data_clients_normalitzat)</w:t>
      </w:r>
    </w:p>
    <w:p w14:paraId="6B47FC5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Fligner-Killeen test of homogeneity of variances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data:  Year_Birth by MntSweetProducts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Fligner-Kill</w:t>
      </w:r>
      <w:r w:rsidRPr="0064629D">
        <w:rPr>
          <w:rStyle w:val="VerbatimChar"/>
          <w:lang w:val="ca-ES"/>
        </w:rPr>
        <w:t>een:med chi-squared = 235.24, df = 174, p-value = 0.001366</w:t>
      </w:r>
    </w:p>
    <w:p w14:paraId="6B47FC5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fligner.test</w:t>
      </w:r>
      <w:r w:rsidRPr="0064629D">
        <w:rPr>
          <w:rStyle w:val="NormalTok"/>
          <w:lang w:val="ca-ES"/>
        </w:rPr>
        <w:t xml:space="preserve">(Year_Birth </w:t>
      </w:r>
      <w:r w:rsidRPr="0064629D">
        <w:rPr>
          <w:rStyle w:val="SpecialCharTok"/>
          <w:lang w:val="ca-ES"/>
        </w:rPr>
        <w:t>~</w:t>
      </w:r>
      <w:r w:rsidRPr="0064629D">
        <w:rPr>
          <w:rStyle w:val="NormalTok"/>
          <w:lang w:val="ca-ES"/>
        </w:rPr>
        <w:t xml:space="preserve"> NumWebPurchases, </w:t>
      </w:r>
      <w:r w:rsidRPr="0064629D">
        <w:rPr>
          <w:rStyle w:val="AttributeTok"/>
          <w:lang w:val="ca-ES"/>
        </w:rPr>
        <w:t>data =</w:t>
      </w:r>
      <w:r w:rsidRPr="0064629D">
        <w:rPr>
          <w:rStyle w:val="NormalTok"/>
          <w:lang w:val="ca-ES"/>
        </w:rPr>
        <w:t xml:space="preserve"> data_clients_normalitzat)</w:t>
      </w:r>
    </w:p>
    <w:p w14:paraId="6B47FC5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Fligner-Killeen test of homogeneity of variances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data:  Year_Birth by NumWebPurchases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Fligner-Killeen:m</w:t>
      </w:r>
      <w:r w:rsidRPr="0064629D">
        <w:rPr>
          <w:rStyle w:val="VerbatimChar"/>
          <w:lang w:val="ca-ES"/>
        </w:rPr>
        <w:t>ed chi-squared = 19.778, df = 14, p-value = 0.1373</w:t>
      </w:r>
    </w:p>
    <w:p w14:paraId="6B47FC5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lastRenderedPageBreak/>
        <w:t>fligner.test</w:t>
      </w:r>
      <w:r w:rsidRPr="0064629D">
        <w:rPr>
          <w:rStyle w:val="NormalTok"/>
          <w:lang w:val="ca-ES"/>
        </w:rPr>
        <w:t xml:space="preserve">(Year_Birth </w:t>
      </w:r>
      <w:r w:rsidRPr="0064629D">
        <w:rPr>
          <w:rStyle w:val="SpecialCharTok"/>
          <w:lang w:val="ca-ES"/>
        </w:rPr>
        <w:t>~</w:t>
      </w:r>
      <w:r w:rsidRPr="0064629D">
        <w:rPr>
          <w:rStyle w:val="NormalTok"/>
          <w:lang w:val="ca-ES"/>
        </w:rPr>
        <w:t xml:space="preserve"> NumCatalogPurchases, </w:t>
      </w:r>
      <w:r w:rsidRPr="0064629D">
        <w:rPr>
          <w:rStyle w:val="AttributeTok"/>
          <w:lang w:val="ca-ES"/>
        </w:rPr>
        <w:t>data =</w:t>
      </w:r>
      <w:r w:rsidRPr="0064629D">
        <w:rPr>
          <w:rStyle w:val="NormalTok"/>
          <w:lang w:val="ca-ES"/>
        </w:rPr>
        <w:t xml:space="preserve"> data_clients_normalitzat)</w:t>
      </w:r>
    </w:p>
    <w:p w14:paraId="6B47FC5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Fligner-Killeen test of homogeneity of variances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data:  Year_Birth by NumCatalogPurchases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Fligner-Killeen:m</w:t>
      </w:r>
      <w:r w:rsidRPr="0064629D">
        <w:rPr>
          <w:rStyle w:val="VerbatimChar"/>
          <w:lang w:val="ca-ES"/>
        </w:rPr>
        <w:t>ed chi-squared = 52.732, df = 13, p-value =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0.000001006</w:t>
      </w:r>
    </w:p>
    <w:p w14:paraId="6B47FC5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fligner.test</w:t>
      </w:r>
      <w:r w:rsidRPr="0064629D">
        <w:rPr>
          <w:rStyle w:val="NormalTok"/>
          <w:lang w:val="ca-ES"/>
        </w:rPr>
        <w:t xml:space="preserve">(Year_Birth </w:t>
      </w:r>
      <w:r w:rsidRPr="0064629D">
        <w:rPr>
          <w:rStyle w:val="SpecialCharTok"/>
          <w:lang w:val="ca-ES"/>
        </w:rPr>
        <w:t>~</w:t>
      </w:r>
      <w:r w:rsidRPr="0064629D">
        <w:rPr>
          <w:rStyle w:val="NormalTok"/>
          <w:lang w:val="ca-ES"/>
        </w:rPr>
        <w:t xml:space="preserve"> NumStorePurchases, </w:t>
      </w:r>
      <w:r w:rsidRPr="0064629D">
        <w:rPr>
          <w:rStyle w:val="AttributeTok"/>
          <w:lang w:val="ca-ES"/>
        </w:rPr>
        <w:t>data =</w:t>
      </w:r>
      <w:r w:rsidRPr="0064629D">
        <w:rPr>
          <w:rStyle w:val="NormalTok"/>
          <w:lang w:val="ca-ES"/>
        </w:rPr>
        <w:t xml:space="preserve"> data_clients_normalitzat)</w:t>
      </w:r>
    </w:p>
    <w:p w14:paraId="6B47FC5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 Fligner-Killeen test of homogeneity of variances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data:  Year_Birth by NumStorePurchases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Fligner-Killeen:med chi-squared = 33.543, df = 13, p-value = 0.001412</w:t>
      </w:r>
    </w:p>
    <w:p w14:paraId="6B47FC5B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 xml:space="preserve">Les variables següents són homogènies ja que el p-value és superior a 0.05: Year_Birth by MntFishProducts, Year_Birth by NumWebPurchases. La </w:t>
      </w:r>
      <w:r w:rsidRPr="0064629D">
        <w:rPr>
          <w:lang w:val="ca-ES"/>
        </w:rPr>
        <w:t>resta no ho són.</w:t>
      </w:r>
    </w:p>
    <w:p w14:paraId="6B47FC5C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pict w14:anchorId="6B47FDCD">
          <v:rect id="_x0000_i1037" style="width:0;height:1.5pt" o:hralign="center" o:hrstd="t" o:hr="t"/>
        </w:pict>
      </w:r>
    </w:p>
    <w:p w14:paraId="6B47FC5D" w14:textId="77777777" w:rsidR="00305FDC" w:rsidRPr="0064629D" w:rsidRDefault="001E0928" w:rsidP="0064629D">
      <w:pPr>
        <w:pStyle w:val="Ttulo3"/>
        <w:jc w:val="both"/>
        <w:rPr>
          <w:lang w:val="ca-ES"/>
        </w:rPr>
      </w:pPr>
      <w:bookmarkStart w:id="8" w:name="Xc1fbbdb7964325045b9b2ce92271ef93c54ec43"/>
      <w:bookmarkEnd w:id="7"/>
      <w:r w:rsidRPr="0064629D">
        <w:rPr>
          <w:lang w:val="ca-ES"/>
        </w:rPr>
        <w:t>Aplicació de proves estadístiques per comparar els grups de dades</w:t>
      </w:r>
    </w:p>
    <w:p w14:paraId="6B47FC5E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pict w14:anchorId="6B47FDCE">
          <v:rect id="_x0000_i1038" style="width:0;height:1.5pt" o:hralign="center" o:hrstd="t" o:hr="t"/>
        </w:pict>
      </w:r>
    </w:p>
    <w:p w14:paraId="6B47FC5F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En funció de les dades i de l’objectiu de l’estudi, aplicar proves de contrast d’hipòtesis, correlacions, regressions etc.</w:t>
      </w:r>
    </w:p>
    <w:p w14:paraId="6B47FC60" w14:textId="77777777" w:rsidR="00305FDC" w:rsidRPr="0064629D" w:rsidRDefault="001E0928" w:rsidP="0064629D">
      <w:pPr>
        <w:pStyle w:val="Ttulo4"/>
        <w:jc w:val="both"/>
        <w:rPr>
          <w:lang w:val="ca-ES"/>
        </w:rPr>
      </w:pPr>
      <w:bookmarkStart w:id="9" w:name="anàlisi-de-correlació"/>
      <w:r w:rsidRPr="0064629D">
        <w:rPr>
          <w:lang w:val="ca-ES"/>
        </w:rPr>
        <w:t>Anàlisi de correlació:</w:t>
      </w:r>
    </w:p>
    <w:p w14:paraId="6B47FC61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Procedim a realitzar un anàlisis de correlació amb les diferents variables i així verificar si hi ha alguna va</w:t>
      </w:r>
      <w:r w:rsidRPr="0064629D">
        <w:rPr>
          <w:lang w:val="ca-ES"/>
        </w:rPr>
        <w:t>riable que tingui una dependència prou gran per creure que pot influir amb el valor d’una altre variable:</w:t>
      </w:r>
    </w:p>
    <w:p w14:paraId="6B47FC62" w14:textId="77777777" w:rsidR="00305FDC" w:rsidRPr="0064629D" w:rsidRDefault="001E0928" w:rsidP="0064629D">
      <w:pPr>
        <w:pStyle w:val="Compact"/>
        <w:numPr>
          <w:ilvl w:val="0"/>
          <w:numId w:val="5"/>
        </w:numPr>
        <w:jc w:val="both"/>
        <w:rPr>
          <w:lang w:val="ca-ES"/>
        </w:rPr>
      </w:pPr>
      <w:r w:rsidRPr="0064629D">
        <w:rPr>
          <w:lang w:val="ca-ES"/>
        </w:rPr>
        <w:t>MntFruits</w:t>
      </w:r>
    </w:p>
    <w:p w14:paraId="6B47FC63" w14:textId="77777777" w:rsidR="00305FDC" w:rsidRPr="0064629D" w:rsidRDefault="001E0928" w:rsidP="0064629D">
      <w:pPr>
        <w:pStyle w:val="Compact"/>
        <w:numPr>
          <w:ilvl w:val="0"/>
          <w:numId w:val="5"/>
        </w:numPr>
        <w:jc w:val="both"/>
        <w:rPr>
          <w:lang w:val="ca-ES"/>
        </w:rPr>
      </w:pPr>
      <w:r w:rsidRPr="0064629D">
        <w:rPr>
          <w:lang w:val="ca-ES"/>
        </w:rPr>
        <w:t>MntMeatProducts</w:t>
      </w:r>
    </w:p>
    <w:p w14:paraId="6B47FC64" w14:textId="77777777" w:rsidR="00305FDC" w:rsidRPr="0064629D" w:rsidRDefault="001E0928" w:rsidP="0064629D">
      <w:pPr>
        <w:pStyle w:val="Compact"/>
        <w:numPr>
          <w:ilvl w:val="0"/>
          <w:numId w:val="5"/>
        </w:numPr>
        <w:jc w:val="both"/>
        <w:rPr>
          <w:lang w:val="ca-ES"/>
        </w:rPr>
      </w:pPr>
      <w:r w:rsidRPr="0064629D">
        <w:rPr>
          <w:lang w:val="ca-ES"/>
        </w:rPr>
        <w:t>MntFishProducts</w:t>
      </w:r>
    </w:p>
    <w:p w14:paraId="6B47FC65" w14:textId="77777777" w:rsidR="00305FDC" w:rsidRPr="0064629D" w:rsidRDefault="001E0928" w:rsidP="0064629D">
      <w:pPr>
        <w:pStyle w:val="Compact"/>
        <w:numPr>
          <w:ilvl w:val="0"/>
          <w:numId w:val="5"/>
        </w:numPr>
        <w:jc w:val="both"/>
        <w:rPr>
          <w:lang w:val="ca-ES"/>
        </w:rPr>
      </w:pPr>
      <w:r w:rsidRPr="0064629D">
        <w:rPr>
          <w:lang w:val="ca-ES"/>
        </w:rPr>
        <w:t>MntSweetProducts</w:t>
      </w:r>
    </w:p>
    <w:p w14:paraId="6B47FC66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Per fer l’estudi ytilitzarem les dades normalitzades (data_clients_normalitzat):</w:t>
      </w:r>
    </w:p>
    <w:p w14:paraId="6B47FC67" w14:textId="77777777" w:rsidR="00305FDC" w:rsidRPr="0064629D" w:rsidRDefault="001E0928" w:rsidP="0064629D">
      <w:pPr>
        <w:pStyle w:val="Ttulo5"/>
        <w:jc w:val="both"/>
        <w:rPr>
          <w:lang w:val="ca-ES"/>
        </w:rPr>
      </w:pPr>
      <w:bookmarkStart w:id="10" w:name="mntfruits"/>
      <w:r w:rsidRPr="0064629D">
        <w:rPr>
          <w:lang w:val="ca-ES"/>
        </w:rPr>
        <w:t>MntFruits</w:t>
      </w:r>
    </w:p>
    <w:p w14:paraId="6B47FC6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NormalTok"/>
          <w:lang w:val="ca-ES"/>
        </w:rPr>
        <w:t xml:space="preserve">corr_matrix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atrix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nc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nr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0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 xml:space="preserve">(corr_matrix)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estimate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"p-value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ControlFlowTok"/>
          <w:lang w:val="ca-ES"/>
        </w:rPr>
        <w:t>for</w:t>
      </w:r>
      <w:r w:rsidRPr="0064629D">
        <w:rPr>
          <w:rStyle w:val="NormalTok"/>
          <w:lang w:val="ca-ES"/>
        </w:rPr>
        <w:t xml:space="preserve"> (i </w:t>
      </w:r>
      <w:r w:rsidRPr="0064629D">
        <w:rPr>
          <w:rStyle w:val="ControlFlowTok"/>
          <w:lang w:val="ca-ES"/>
        </w:rPr>
        <w:t>in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SpecialCharTok"/>
          <w:lang w:val="ca-ES"/>
        </w:rPr>
        <w:t>: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ncol</w:t>
      </w:r>
      <w:r w:rsidRPr="0064629D">
        <w:rPr>
          <w:rStyle w:val="NormalTok"/>
          <w:lang w:val="ca-ES"/>
        </w:rPr>
        <w:t xml:space="preserve">(data_clients_normalitzat) </w:t>
      </w:r>
      <w:r w:rsidRPr="0064629D">
        <w:rPr>
          <w:rStyle w:val="SpecialCharTok"/>
          <w:lang w:val="ca-ES"/>
        </w:rPr>
        <w:t>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)) 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ControlFlowTok"/>
          <w:lang w:val="ca-ES"/>
        </w:rPr>
        <w:t>if</w:t>
      </w:r>
      <w:r w:rsidRPr="0064629D">
        <w:rPr>
          <w:rStyle w:val="NormalTok"/>
          <w:lang w:val="ca-ES"/>
        </w:rPr>
        <w:t xml:space="preserve"> (</w:t>
      </w:r>
      <w:r w:rsidRPr="0064629D">
        <w:rPr>
          <w:rStyle w:val="FunctionTok"/>
          <w:lang w:val="ca-ES"/>
        </w:rPr>
        <w:t>is.integer</w:t>
      </w:r>
      <w:r w:rsidRPr="0064629D">
        <w:rPr>
          <w:rStyle w:val="NormalTok"/>
          <w:lang w:val="ca-ES"/>
        </w:rPr>
        <w:t xml:space="preserve">(data_clients_normalitzat[,i]) </w:t>
      </w:r>
      <w:r w:rsidRPr="0064629D">
        <w:rPr>
          <w:rStyle w:val="SpecialCharTok"/>
          <w:lang w:val="ca-ES"/>
        </w:rPr>
        <w:t>|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is.numeric</w:t>
      </w:r>
      <w:r w:rsidRPr="0064629D">
        <w:rPr>
          <w:rStyle w:val="NormalTok"/>
          <w:lang w:val="ca-ES"/>
        </w:rPr>
        <w:t>(data_clients_normalitzat[,i])) 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spearman_test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or.test</w:t>
      </w:r>
      <w:r w:rsidRPr="0064629D">
        <w:rPr>
          <w:rStyle w:val="NormalTok"/>
          <w:lang w:val="ca-ES"/>
        </w:rPr>
        <w:t>(data_clients_normalitzat[,i],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lastRenderedPageBreak/>
        <w:t xml:space="preserve">    data_clients_normalitzat[,</w:t>
      </w:r>
      <w:r w:rsidRPr="0064629D">
        <w:rPr>
          <w:rStyle w:val="DecValTok"/>
          <w:lang w:val="ca-ES"/>
        </w:rPr>
        <w:t>9</w:t>
      </w:r>
      <w:r w:rsidRPr="0064629D">
        <w:rPr>
          <w:rStyle w:val="NormalTok"/>
          <w:lang w:val="ca-ES"/>
        </w:rPr>
        <w:t>],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AttributeTok"/>
          <w:lang w:val="ca-ES"/>
        </w:rPr>
        <w:t>method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spearman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corr_coef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spearman_tes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estimate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_val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spearman_tes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CommentTok"/>
          <w:lang w:val="ca-ES"/>
        </w:rPr>
        <w:t># Add row to matrix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</w:t>
      </w:r>
      <w:r w:rsidRPr="0064629D">
        <w:rPr>
          <w:rStyle w:val="NormalTok"/>
          <w:lang w:val="ca-ES"/>
        </w:rPr>
        <w:t xml:space="preserve">r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atrix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ncol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nrow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]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corr_coef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[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]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p_val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corr_matrix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rbind</w:t>
      </w:r>
      <w:r w:rsidRPr="0064629D">
        <w:rPr>
          <w:rStyle w:val="NormalTok"/>
          <w:lang w:val="ca-ES"/>
        </w:rPr>
        <w:t>(corr_matrix, pair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rownames</w:t>
      </w:r>
      <w:r w:rsidRPr="0064629D">
        <w:rPr>
          <w:rStyle w:val="NormalTok"/>
          <w:lang w:val="ca-ES"/>
        </w:rPr>
        <w:t>(corr_matrix)[</w:t>
      </w:r>
      <w:r w:rsidRPr="0064629D">
        <w:rPr>
          <w:rStyle w:val="FunctionTok"/>
          <w:lang w:val="ca-ES"/>
        </w:rPr>
        <w:t>nrow</w:t>
      </w:r>
      <w:r w:rsidRPr="0064629D">
        <w:rPr>
          <w:rStyle w:val="NormalTok"/>
          <w:lang w:val="ca-ES"/>
        </w:rPr>
        <w:t xml:space="preserve">(corr_matrix)]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>(data_clients_normalitzat)[i]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}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}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corr_matrix)</w:t>
      </w:r>
    </w:p>
    <w:p w14:paraId="6B47FC6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                       estimate       p-value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ID                  -0.02019695  3.419497e-01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Year_Birth          -0.02601272  2.209336e-01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Income               0.58255411 1.438579e-201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Kidhome             -0.45291012 1.591442e-112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Teenhome</w:t>
      </w:r>
      <w:r w:rsidRPr="0064629D">
        <w:rPr>
          <w:rStyle w:val="VerbatimChar"/>
          <w:lang w:val="ca-ES"/>
        </w:rPr>
        <w:t xml:space="preserve">            -0.20209700  7.431139e-22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Fruits            1.00000000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MeatProducts      0.71781609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FishProducts      0.70431621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SweetProducts     0.69218571 6.554068e-316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NumWebPurchases    </w:t>
      </w:r>
      <w:r w:rsidRPr="0064629D">
        <w:rPr>
          <w:rStyle w:val="VerbatimChar"/>
          <w:lang w:val="ca-ES"/>
        </w:rPr>
        <w:t xml:space="preserve">  0.47333580 3.993894e-124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NumCatalogPurchases  0.63308087 1.608609e-248</w:t>
      </w:r>
    </w:p>
    <w:p w14:paraId="6B47FC6A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Les variables amb més correlació amb la quantitat de fruita comprada són els que estan més a prop dels valors -1 i 1.</w:t>
      </w:r>
    </w:p>
    <w:p w14:paraId="6B47FC6B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En aquest cas les variables amb una correlació més alta són Mn</w:t>
      </w:r>
      <w:r w:rsidRPr="0064629D">
        <w:rPr>
          <w:lang w:val="ca-ES"/>
        </w:rPr>
        <w:t>tMeatProducts i MntSweetProducts però en cap cas amb un valor prou rellevant.</w:t>
      </w:r>
    </w:p>
    <w:p w14:paraId="6B47FC6C" w14:textId="77777777" w:rsidR="00305FDC" w:rsidRPr="0064629D" w:rsidRDefault="001E0928" w:rsidP="0064629D">
      <w:pPr>
        <w:pStyle w:val="Ttulo5"/>
        <w:jc w:val="both"/>
        <w:rPr>
          <w:lang w:val="ca-ES"/>
        </w:rPr>
      </w:pPr>
      <w:bookmarkStart w:id="11" w:name="mntmeatproducts"/>
      <w:bookmarkEnd w:id="10"/>
      <w:r w:rsidRPr="0064629D">
        <w:rPr>
          <w:lang w:val="ca-ES"/>
        </w:rPr>
        <w:t>MntMeatProducts</w:t>
      </w:r>
    </w:p>
    <w:p w14:paraId="6B47FC6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NormalTok"/>
          <w:lang w:val="ca-ES"/>
        </w:rPr>
        <w:t xml:space="preserve">corr_matrix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atrix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nc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nr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0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 xml:space="preserve">(corr_matrix)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estimate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"p-value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ControlFlowTok"/>
          <w:lang w:val="ca-ES"/>
        </w:rPr>
        <w:t>for</w:t>
      </w:r>
      <w:r w:rsidRPr="0064629D">
        <w:rPr>
          <w:rStyle w:val="NormalTok"/>
          <w:lang w:val="ca-ES"/>
        </w:rPr>
        <w:t xml:space="preserve"> (i </w:t>
      </w:r>
      <w:r w:rsidRPr="0064629D">
        <w:rPr>
          <w:rStyle w:val="ControlFlowTok"/>
          <w:lang w:val="ca-ES"/>
        </w:rPr>
        <w:t>in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SpecialCharTok"/>
          <w:lang w:val="ca-ES"/>
        </w:rPr>
        <w:t>: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ncol</w:t>
      </w:r>
      <w:r w:rsidRPr="0064629D">
        <w:rPr>
          <w:rStyle w:val="NormalTok"/>
          <w:lang w:val="ca-ES"/>
        </w:rPr>
        <w:t xml:space="preserve">(data_clients_normalitzat) </w:t>
      </w:r>
      <w:r w:rsidRPr="0064629D">
        <w:rPr>
          <w:rStyle w:val="SpecialCharTok"/>
          <w:lang w:val="ca-ES"/>
        </w:rPr>
        <w:t>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)) 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ControlFlowTok"/>
          <w:lang w:val="ca-ES"/>
        </w:rPr>
        <w:t>if</w:t>
      </w:r>
      <w:r w:rsidRPr="0064629D">
        <w:rPr>
          <w:rStyle w:val="NormalTok"/>
          <w:lang w:val="ca-ES"/>
        </w:rPr>
        <w:t xml:space="preserve"> (</w:t>
      </w:r>
      <w:r w:rsidRPr="0064629D">
        <w:rPr>
          <w:rStyle w:val="FunctionTok"/>
          <w:lang w:val="ca-ES"/>
        </w:rPr>
        <w:t>is.integer</w:t>
      </w:r>
      <w:r w:rsidRPr="0064629D">
        <w:rPr>
          <w:rStyle w:val="NormalTok"/>
          <w:lang w:val="ca-ES"/>
        </w:rPr>
        <w:t>(data</w:t>
      </w:r>
      <w:r w:rsidRPr="0064629D">
        <w:rPr>
          <w:rStyle w:val="NormalTok"/>
          <w:lang w:val="ca-ES"/>
        </w:rPr>
        <w:t xml:space="preserve">_clients_normalitzat[,i]) </w:t>
      </w:r>
      <w:r w:rsidRPr="0064629D">
        <w:rPr>
          <w:rStyle w:val="SpecialCharTok"/>
          <w:lang w:val="ca-ES"/>
        </w:rPr>
        <w:t>|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is.numeric</w:t>
      </w:r>
      <w:r w:rsidRPr="0064629D">
        <w:rPr>
          <w:rStyle w:val="NormalTok"/>
          <w:lang w:val="ca-ES"/>
        </w:rPr>
        <w:t>(data_clients_normalitzat[,i])) 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spearman_test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or.test</w:t>
      </w:r>
      <w:r w:rsidRPr="0064629D">
        <w:rPr>
          <w:rStyle w:val="NormalTok"/>
          <w:lang w:val="ca-ES"/>
        </w:rPr>
        <w:t>(data_clients_normalitzat[,i],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data_clients_normalitzat[,</w:t>
      </w:r>
      <w:r w:rsidRPr="0064629D">
        <w:rPr>
          <w:rStyle w:val="DecValTok"/>
          <w:lang w:val="ca-ES"/>
        </w:rPr>
        <w:t>10</w:t>
      </w:r>
      <w:r w:rsidRPr="0064629D">
        <w:rPr>
          <w:rStyle w:val="NormalTok"/>
          <w:lang w:val="ca-ES"/>
        </w:rPr>
        <w:t>],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AttributeTok"/>
          <w:lang w:val="ca-ES"/>
        </w:rPr>
        <w:t>method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spearman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corr_coef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spearman_tes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estimate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_val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spearman_tes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CommentTok"/>
          <w:lang w:val="ca-ES"/>
        </w:rPr>
        <w:t># Add row to matrix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atrix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ncol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nrow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]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corr_coef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[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]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p_val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lastRenderedPageBreak/>
        <w:t xml:space="preserve">    corr_matrix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rbind</w:t>
      </w:r>
      <w:r w:rsidRPr="0064629D">
        <w:rPr>
          <w:rStyle w:val="NormalTok"/>
          <w:lang w:val="ca-ES"/>
        </w:rPr>
        <w:t>(corr_matrix, pair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rownames</w:t>
      </w:r>
      <w:r w:rsidRPr="0064629D">
        <w:rPr>
          <w:rStyle w:val="NormalTok"/>
          <w:lang w:val="ca-ES"/>
        </w:rPr>
        <w:t>(corr_matrix)[</w:t>
      </w:r>
      <w:r w:rsidRPr="0064629D">
        <w:rPr>
          <w:rStyle w:val="FunctionTok"/>
          <w:lang w:val="ca-ES"/>
        </w:rPr>
        <w:t>nrow</w:t>
      </w:r>
      <w:r w:rsidRPr="0064629D">
        <w:rPr>
          <w:rStyle w:val="NormalTok"/>
          <w:lang w:val="ca-ES"/>
        </w:rPr>
        <w:t xml:space="preserve">(corr_matrix)]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>(data_clients_normali</w:t>
      </w:r>
      <w:r w:rsidRPr="0064629D">
        <w:rPr>
          <w:rStyle w:val="NormalTok"/>
          <w:lang w:val="ca-ES"/>
        </w:rPr>
        <w:t>tzat)[i]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}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}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corr_matrix)</w:t>
      </w:r>
    </w:p>
    <w:p w14:paraId="6B47FC6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                       estimate       p-value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ID                  -0.01317448  5.353513e-01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Year_Birth          -0.11763515  2.795690e-08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Income               0.81762150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Kidhome             -0.</w:t>
      </w:r>
      <w:r w:rsidRPr="0064629D">
        <w:rPr>
          <w:rStyle w:val="VerbatimChar"/>
          <w:lang w:val="ca-ES"/>
        </w:rPr>
        <w:t>55161676 1.152051e-176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Teenhome            -0.12673293  2.141878e-09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Fruits            0.71781609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MeatProducts      1.00000000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FishProducts      0.73033757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SweetProducts     0.70418375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NumWebPurchases      0.69084232 3.381804e-314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NumCatalogPurchases  0.85072506  0.000000e+00</w:t>
      </w:r>
    </w:p>
    <w:p w14:paraId="6B47FC6F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Les variables amb més correlació amb la quantitat de carn co</w:t>
      </w:r>
      <w:r w:rsidRPr="0064629D">
        <w:rPr>
          <w:lang w:val="ca-ES"/>
        </w:rPr>
        <w:t>mprada són els que estan més a prop dels valors -1 i 1.</w:t>
      </w:r>
    </w:p>
    <w:p w14:paraId="6B47FC70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 xml:space="preserve">En aquest cas la variable amb una correlació més alta és NumCatalogPurchases i Income per tant podem concloure que l’ingrés familiar i el número de compres realitzades per catàleg pot està relacionat </w:t>
      </w:r>
      <w:r w:rsidRPr="0064629D">
        <w:rPr>
          <w:lang w:val="ca-ES"/>
        </w:rPr>
        <w:t>amb les compres de carn d’un client.</w:t>
      </w:r>
    </w:p>
    <w:p w14:paraId="6B47FC71" w14:textId="77777777" w:rsidR="00305FDC" w:rsidRPr="0064629D" w:rsidRDefault="001E0928" w:rsidP="0064629D">
      <w:pPr>
        <w:pStyle w:val="Ttulo5"/>
        <w:jc w:val="both"/>
        <w:rPr>
          <w:lang w:val="ca-ES"/>
        </w:rPr>
      </w:pPr>
      <w:bookmarkStart w:id="12" w:name="mntfishproducts"/>
      <w:bookmarkEnd w:id="11"/>
      <w:r w:rsidRPr="0064629D">
        <w:rPr>
          <w:lang w:val="ca-ES"/>
        </w:rPr>
        <w:t>MntFishProducts</w:t>
      </w:r>
    </w:p>
    <w:p w14:paraId="6B47FC7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NormalTok"/>
          <w:lang w:val="ca-ES"/>
        </w:rPr>
        <w:t xml:space="preserve">corr_matrix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atrix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nc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nr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0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 xml:space="preserve">(corr_matrix)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estimate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"p-value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ControlFlowTok"/>
          <w:lang w:val="ca-ES"/>
        </w:rPr>
        <w:t>for</w:t>
      </w:r>
      <w:r w:rsidRPr="0064629D">
        <w:rPr>
          <w:rStyle w:val="NormalTok"/>
          <w:lang w:val="ca-ES"/>
        </w:rPr>
        <w:t xml:space="preserve"> (i </w:t>
      </w:r>
      <w:r w:rsidRPr="0064629D">
        <w:rPr>
          <w:rStyle w:val="ControlFlowTok"/>
          <w:lang w:val="ca-ES"/>
        </w:rPr>
        <w:t>in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SpecialCharTok"/>
          <w:lang w:val="ca-ES"/>
        </w:rPr>
        <w:t>: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ncol</w:t>
      </w:r>
      <w:r w:rsidRPr="0064629D">
        <w:rPr>
          <w:rStyle w:val="NormalTok"/>
          <w:lang w:val="ca-ES"/>
        </w:rPr>
        <w:t xml:space="preserve">(data_clients_normalitzat) </w:t>
      </w:r>
      <w:r w:rsidRPr="0064629D">
        <w:rPr>
          <w:rStyle w:val="SpecialCharTok"/>
          <w:lang w:val="ca-ES"/>
        </w:rPr>
        <w:t>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)) 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ControlFlowTok"/>
          <w:lang w:val="ca-ES"/>
        </w:rPr>
        <w:t>if</w:t>
      </w:r>
      <w:r w:rsidRPr="0064629D">
        <w:rPr>
          <w:rStyle w:val="NormalTok"/>
          <w:lang w:val="ca-ES"/>
        </w:rPr>
        <w:t xml:space="preserve"> (</w:t>
      </w:r>
      <w:r w:rsidRPr="0064629D">
        <w:rPr>
          <w:rStyle w:val="FunctionTok"/>
          <w:lang w:val="ca-ES"/>
        </w:rPr>
        <w:t>is.integer</w:t>
      </w:r>
      <w:r w:rsidRPr="0064629D">
        <w:rPr>
          <w:rStyle w:val="NormalTok"/>
          <w:lang w:val="ca-ES"/>
        </w:rPr>
        <w:t xml:space="preserve">(data_clients_normalitzat[,i]) </w:t>
      </w:r>
      <w:r w:rsidRPr="0064629D">
        <w:rPr>
          <w:rStyle w:val="SpecialCharTok"/>
          <w:lang w:val="ca-ES"/>
        </w:rPr>
        <w:t>|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is.numeric</w:t>
      </w:r>
      <w:r w:rsidRPr="0064629D">
        <w:rPr>
          <w:rStyle w:val="NormalTok"/>
          <w:lang w:val="ca-ES"/>
        </w:rPr>
        <w:t>(da</w:t>
      </w:r>
      <w:r w:rsidRPr="0064629D">
        <w:rPr>
          <w:rStyle w:val="NormalTok"/>
          <w:lang w:val="ca-ES"/>
        </w:rPr>
        <w:t>ta_clients_normalitzat[,i])) 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spearman_test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or.test</w:t>
      </w:r>
      <w:r w:rsidRPr="0064629D">
        <w:rPr>
          <w:rStyle w:val="NormalTok"/>
          <w:lang w:val="ca-ES"/>
        </w:rPr>
        <w:t>(data_clients_normalitzat[,i],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data_clients_normalitzat[,</w:t>
      </w:r>
      <w:r w:rsidRPr="0064629D">
        <w:rPr>
          <w:rStyle w:val="DecValTok"/>
          <w:lang w:val="ca-ES"/>
        </w:rPr>
        <w:t>11</w:t>
      </w:r>
      <w:r w:rsidRPr="0064629D">
        <w:rPr>
          <w:rStyle w:val="NormalTok"/>
          <w:lang w:val="ca-ES"/>
        </w:rPr>
        <w:t>],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AttributeTok"/>
          <w:lang w:val="ca-ES"/>
        </w:rPr>
        <w:t>method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spearman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corr_coef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spearman_tes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estimate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_val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spearman_tes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CommentTok"/>
          <w:lang w:val="ca-ES"/>
        </w:rPr>
        <w:t># Add row to matrix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atrix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ncol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nrow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]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corr_coef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[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]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p_val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corr_matrix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rbind</w:t>
      </w:r>
      <w:r w:rsidRPr="0064629D">
        <w:rPr>
          <w:rStyle w:val="NormalTok"/>
          <w:lang w:val="ca-ES"/>
        </w:rPr>
        <w:t>(corr_matrix, pair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rownames</w:t>
      </w:r>
      <w:r w:rsidRPr="0064629D">
        <w:rPr>
          <w:rStyle w:val="NormalTok"/>
          <w:lang w:val="ca-ES"/>
        </w:rPr>
        <w:t>(corr_matrix)[</w:t>
      </w:r>
      <w:r w:rsidRPr="0064629D">
        <w:rPr>
          <w:rStyle w:val="FunctionTok"/>
          <w:lang w:val="ca-ES"/>
        </w:rPr>
        <w:t>nrow</w:t>
      </w:r>
      <w:r w:rsidRPr="0064629D">
        <w:rPr>
          <w:rStyle w:val="NormalTok"/>
          <w:lang w:val="ca-ES"/>
        </w:rPr>
        <w:t xml:space="preserve">(corr_matrix)]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>(data_clients_normalitzat)[i]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}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}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corr_m</w:t>
      </w:r>
      <w:r w:rsidRPr="0064629D">
        <w:rPr>
          <w:rStyle w:val="NormalTok"/>
          <w:lang w:val="ca-ES"/>
        </w:rPr>
        <w:t>atrix)</w:t>
      </w:r>
    </w:p>
    <w:p w14:paraId="6B47FC7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lastRenderedPageBreak/>
        <w:t>##                        estimate       p-value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ID                  -0.02975398  1.614622e-01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Year_Birth          -0.02943297  1.660348e-01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Income               0.57799738 9.874191e-198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Kidhome             -0.45381093 5.089328e-113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T</w:t>
      </w:r>
      <w:r w:rsidRPr="0064629D">
        <w:rPr>
          <w:rStyle w:val="VerbatimChar"/>
          <w:lang w:val="ca-ES"/>
        </w:rPr>
        <w:t>eenhome            -0.23261773  1.301273e-28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Fruits            0.70431621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MeatProducts      0.73033757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FishProducts      1.00000000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SweetProducts     0.70153023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NumWebPurcha</w:t>
      </w:r>
      <w:r w:rsidRPr="0064629D">
        <w:rPr>
          <w:rStyle w:val="VerbatimChar"/>
          <w:lang w:val="ca-ES"/>
        </w:rPr>
        <w:t>ses      0.46629580 4.886843e-12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NumCatalogPurchases  0.65587758 1.041648e-272</w:t>
      </w:r>
    </w:p>
    <w:p w14:paraId="6B47FC74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Les variables amb més correlació amb la quantitat de peix comprada són els que estan més a prop dels valors -1 i 1.</w:t>
      </w:r>
    </w:p>
    <w:p w14:paraId="6B47FC75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En aquest cas les variables amb una correlació més alta s</w:t>
      </w:r>
      <w:r w:rsidRPr="0064629D">
        <w:rPr>
          <w:lang w:val="ca-ES"/>
        </w:rPr>
        <w:t>ón MntSweetProducts , MntMeatProducts i MntFruits , però en cap cas prou rellevant.</w:t>
      </w:r>
    </w:p>
    <w:p w14:paraId="6B47FC76" w14:textId="77777777" w:rsidR="00305FDC" w:rsidRPr="0064629D" w:rsidRDefault="001E0928" w:rsidP="0064629D">
      <w:pPr>
        <w:pStyle w:val="Ttulo5"/>
        <w:jc w:val="both"/>
        <w:rPr>
          <w:lang w:val="ca-ES"/>
        </w:rPr>
      </w:pPr>
      <w:bookmarkStart w:id="13" w:name="mntsweetproducts"/>
      <w:bookmarkEnd w:id="12"/>
      <w:r w:rsidRPr="0064629D">
        <w:rPr>
          <w:lang w:val="ca-ES"/>
        </w:rPr>
        <w:t>MntSweetProducts</w:t>
      </w:r>
    </w:p>
    <w:p w14:paraId="6B47FC7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NormalTok"/>
          <w:lang w:val="ca-ES"/>
        </w:rPr>
        <w:t xml:space="preserve">corr_matrix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atrix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nc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nr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0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 xml:space="preserve">(corr_matrix)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estimate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"p-value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ControlFlowTok"/>
          <w:lang w:val="ca-ES"/>
        </w:rPr>
        <w:t>for</w:t>
      </w:r>
      <w:r w:rsidRPr="0064629D">
        <w:rPr>
          <w:rStyle w:val="NormalTok"/>
          <w:lang w:val="ca-ES"/>
        </w:rPr>
        <w:t xml:space="preserve"> (i </w:t>
      </w:r>
      <w:r w:rsidRPr="0064629D">
        <w:rPr>
          <w:rStyle w:val="ControlFlowTok"/>
          <w:lang w:val="ca-ES"/>
        </w:rPr>
        <w:t>in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SpecialCharTok"/>
          <w:lang w:val="ca-ES"/>
        </w:rPr>
        <w:t>: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ncol</w:t>
      </w:r>
      <w:r w:rsidRPr="0064629D">
        <w:rPr>
          <w:rStyle w:val="NormalTok"/>
          <w:lang w:val="ca-ES"/>
        </w:rPr>
        <w:t xml:space="preserve">(data_clients_normalitzat) </w:t>
      </w:r>
      <w:r w:rsidRPr="0064629D">
        <w:rPr>
          <w:rStyle w:val="SpecialCharTok"/>
          <w:lang w:val="ca-ES"/>
        </w:rPr>
        <w:t>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)) 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ControlFlowTok"/>
          <w:lang w:val="ca-ES"/>
        </w:rPr>
        <w:t>if</w:t>
      </w:r>
      <w:r w:rsidRPr="0064629D">
        <w:rPr>
          <w:rStyle w:val="NormalTok"/>
          <w:lang w:val="ca-ES"/>
        </w:rPr>
        <w:t xml:space="preserve"> (</w:t>
      </w:r>
      <w:r w:rsidRPr="0064629D">
        <w:rPr>
          <w:rStyle w:val="FunctionTok"/>
          <w:lang w:val="ca-ES"/>
        </w:rPr>
        <w:t>is.integer</w:t>
      </w:r>
      <w:r w:rsidRPr="0064629D">
        <w:rPr>
          <w:rStyle w:val="NormalTok"/>
          <w:lang w:val="ca-ES"/>
        </w:rPr>
        <w:t xml:space="preserve">(data_clients_normalitzat[,i]) </w:t>
      </w:r>
      <w:r w:rsidRPr="0064629D">
        <w:rPr>
          <w:rStyle w:val="SpecialCharTok"/>
          <w:lang w:val="ca-ES"/>
        </w:rPr>
        <w:t>|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is.numeric</w:t>
      </w:r>
      <w:r w:rsidRPr="0064629D">
        <w:rPr>
          <w:rStyle w:val="NormalTok"/>
          <w:lang w:val="ca-ES"/>
        </w:rPr>
        <w:t>(data_clients_normalitzat[,i])) 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spearman_test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or.test</w:t>
      </w:r>
      <w:r w:rsidRPr="0064629D">
        <w:rPr>
          <w:rStyle w:val="NormalTok"/>
          <w:lang w:val="ca-ES"/>
        </w:rPr>
        <w:t>(data_clients_normalitzat[,i],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data_clients_normalitzat[,</w:t>
      </w:r>
      <w:r w:rsidRPr="0064629D">
        <w:rPr>
          <w:rStyle w:val="DecValTok"/>
          <w:lang w:val="ca-ES"/>
        </w:rPr>
        <w:t>12</w:t>
      </w:r>
      <w:r w:rsidRPr="0064629D">
        <w:rPr>
          <w:rStyle w:val="NormalTok"/>
          <w:lang w:val="ca-ES"/>
        </w:rPr>
        <w:t>],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AttributeTok"/>
          <w:lang w:val="ca-ES"/>
        </w:rPr>
        <w:t>method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spearman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corr_</w:t>
      </w:r>
      <w:r w:rsidRPr="0064629D">
        <w:rPr>
          <w:rStyle w:val="NormalTok"/>
          <w:lang w:val="ca-ES"/>
        </w:rPr>
        <w:t xml:space="preserve">coef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spearman_tes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estimate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_val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spearman_tes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CommentTok"/>
          <w:lang w:val="ca-ES"/>
        </w:rPr>
        <w:t># Add row to matrix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atrix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ncol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nrow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]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corr_coef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[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]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p_val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corr_matrix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rbind</w:t>
      </w:r>
      <w:r w:rsidRPr="0064629D">
        <w:rPr>
          <w:rStyle w:val="NormalTok"/>
          <w:lang w:val="ca-ES"/>
        </w:rPr>
        <w:t>(corr_matrix, pair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rownames</w:t>
      </w:r>
      <w:r w:rsidRPr="0064629D">
        <w:rPr>
          <w:rStyle w:val="NormalTok"/>
          <w:lang w:val="ca-ES"/>
        </w:rPr>
        <w:t>(corr_matrix)[</w:t>
      </w:r>
      <w:r w:rsidRPr="0064629D">
        <w:rPr>
          <w:rStyle w:val="FunctionTok"/>
          <w:lang w:val="ca-ES"/>
        </w:rPr>
        <w:t>nrow</w:t>
      </w:r>
      <w:r w:rsidRPr="0064629D">
        <w:rPr>
          <w:rStyle w:val="NormalTok"/>
          <w:lang w:val="ca-ES"/>
        </w:rPr>
        <w:t xml:space="preserve">(corr_matrix)]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>(data_clients_normalitzat)[i]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}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}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corr_matrix)</w:t>
      </w:r>
    </w:p>
    <w:p w14:paraId="6B47FC7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                        estimate       p-value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ID                  -0.032605269  1.249274e-01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Year_Birth           0.002926198  8.905000e-01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Inco</w:t>
      </w:r>
      <w:r w:rsidRPr="0064629D">
        <w:rPr>
          <w:rStyle w:val="VerbatimChar"/>
          <w:lang w:val="ca-ES"/>
        </w:rPr>
        <w:t>me               0.567311438 5.730248e-189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Kidhome             -0.442429025 7.153047e-107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Teenhome            -0.199040076  3.102985e-21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Fruits            0.692185706 6.554068e-316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MeatProducts      0.704183755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lastRenderedPageBreak/>
        <w:t>## MntFishPro</w:t>
      </w:r>
      <w:r w:rsidRPr="0064629D">
        <w:rPr>
          <w:rStyle w:val="VerbatimChar"/>
          <w:lang w:val="ca-ES"/>
        </w:rPr>
        <w:t>ducts      0.701530231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SweetProducts     1.000000000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NumWebPurchases      0.461072186 4.578519e-117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NumCatalogPurchases  0.629511822 6.469646e-245</w:t>
      </w:r>
    </w:p>
    <w:p w14:paraId="6B47FC79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Les variales amb més correlació amb la quantitat de dolços comprada s</w:t>
      </w:r>
      <w:r w:rsidRPr="0064629D">
        <w:rPr>
          <w:lang w:val="ca-ES"/>
        </w:rPr>
        <w:t>ón els que estan més a prop dels valors -1 i 1.</w:t>
      </w:r>
    </w:p>
    <w:p w14:paraId="6B47FC7A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En aquest cas les variables amb una correlació més alta són MntMeatProducts i MntFruits , però en cap cas prou rellevant.</w:t>
      </w:r>
    </w:p>
    <w:p w14:paraId="6B47FC7B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 xml:space="preserve">La conclusió que podem extreure en aquest cas és que els ingressos i l’ús del catàleg </w:t>
      </w:r>
      <w:r w:rsidRPr="0064629D">
        <w:rPr>
          <w:lang w:val="ca-ES"/>
        </w:rPr>
        <w:t>com a forma de comprar pot està relacionat amb els clients que compren Carn. Hauríem de fer un anàlisi més extens per poder veure com.</w:t>
      </w:r>
    </w:p>
    <w:p w14:paraId="6B47FC7C" w14:textId="77777777" w:rsidR="00305FDC" w:rsidRPr="0064629D" w:rsidRDefault="001E0928" w:rsidP="0064629D">
      <w:pPr>
        <w:pStyle w:val="Ttulo4"/>
        <w:jc w:val="both"/>
        <w:rPr>
          <w:lang w:val="ca-ES"/>
        </w:rPr>
      </w:pPr>
      <w:bookmarkStart w:id="14" w:name="anàlisi-de-contrast"/>
      <w:bookmarkEnd w:id="13"/>
      <w:bookmarkEnd w:id="9"/>
      <w:r w:rsidRPr="0064629D">
        <w:rPr>
          <w:lang w:val="ca-ES"/>
        </w:rPr>
        <w:t>Anàlisi de contrast:</w:t>
      </w:r>
    </w:p>
    <w:p w14:paraId="6B47FC7D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Mirem ara de fer una prova de contrast d’hipòtesi:</w:t>
      </w:r>
    </w:p>
    <w:p w14:paraId="6B47FC7E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Com que quasi totes les relacions entre les varia</w:t>
      </w:r>
      <w:r w:rsidRPr="0064629D">
        <w:rPr>
          <w:lang w:val="ca-ES"/>
        </w:rPr>
        <w:t>bles del dataset original no són homogènies, utilitzarem el tests de kruskal entre els diferents variables i les variables d’estudi, revisant quin valor de p-value dona. Si és menor a 0,05 conclourem que els valors de la variable d’estudi és variant segons</w:t>
      </w:r>
      <w:r w:rsidRPr="0064629D">
        <w:rPr>
          <w:lang w:val="ca-ES"/>
        </w:rPr>
        <w:t xml:space="preserve"> els diferents valors de l’altra variable.</w:t>
      </w:r>
    </w:p>
    <w:p w14:paraId="6B47FC7F" w14:textId="77777777" w:rsidR="00305FDC" w:rsidRPr="0064629D" w:rsidRDefault="001E0928" w:rsidP="0064629D">
      <w:pPr>
        <w:pStyle w:val="Ttulo5"/>
        <w:jc w:val="both"/>
        <w:rPr>
          <w:lang w:val="ca-ES"/>
        </w:rPr>
      </w:pPr>
      <w:bookmarkStart w:id="15" w:name="mntfruits-1"/>
      <w:r w:rsidRPr="0064629D">
        <w:rPr>
          <w:lang w:val="ca-ES"/>
        </w:rPr>
        <w:t>MntFruits</w:t>
      </w:r>
    </w:p>
    <w:p w14:paraId="6B47FC8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NormalTok"/>
          <w:lang w:val="ca-ES"/>
        </w:rPr>
        <w:t xml:space="preserve">cont_matrix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atrix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nc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nr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0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 xml:space="preserve">(cont_matrix)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statistic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"p-value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ControlFlowTok"/>
          <w:lang w:val="ca-ES"/>
        </w:rPr>
        <w:t>for</w:t>
      </w:r>
      <w:r w:rsidRPr="0064629D">
        <w:rPr>
          <w:rStyle w:val="NormalTok"/>
          <w:lang w:val="ca-ES"/>
        </w:rPr>
        <w:t xml:space="preserve"> (i </w:t>
      </w:r>
      <w:r w:rsidRPr="0064629D">
        <w:rPr>
          <w:rStyle w:val="ControlFlowTok"/>
          <w:lang w:val="ca-ES"/>
        </w:rPr>
        <w:t>in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SpecialCharTok"/>
          <w:lang w:val="ca-ES"/>
        </w:rPr>
        <w:t>: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ncol</w:t>
      </w:r>
      <w:r w:rsidRPr="0064629D">
        <w:rPr>
          <w:rStyle w:val="NormalTok"/>
          <w:lang w:val="ca-ES"/>
        </w:rPr>
        <w:t xml:space="preserve">(data_clients) </w:t>
      </w:r>
      <w:r w:rsidRPr="0064629D">
        <w:rPr>
          <w:rStyle w:val="SpecialCharTok"/>
          <w:lang w:val="ca-ES"/>
        </w:rPr>
        <w:t>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)) 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ControlFlowTok"/>
          <w:lang w:val="ca-ES"/>
        </w:rPr>
        <w:t>if</w:t>
      </w:r>
      <w:r w:rsidRPr="0064629D">
        <w:rPr>
          <w:rStyle w:val="NormalTok"/>
          <w:lang w:val="ca-ES"/>
        </w:rPr>
        <w:t xml:space="preserve"> (</w:t>
      </w:r>
      <w:r w:rsidRPr="0064629D">
        <w:rPr>
          <w:rStyle w:val="FunctionTok"/>
          <w:lang w:val="ca-ES"/>
        </w:rPr>
        <w:t>is.integer</w:t>
      </w:r>
      <w:r w:rsidRPr="0064629D">
        <w:rPr>
          <w:rStyle w:val="NormalTok"/>
          <w:lang w:val="ca-ES"/>
        </w:rPr>
        <w:t xml:space="preserve">(data_clients[,i]) </w:t>
      </w:r>
      <w:r w:rsidRPr="0064629D">
        <w:rPr>
          <w:rStyle w:val="SpecialCharTok"/>
          <w:lang w:val="ca-ES"/>
        </w:rPr>
        <w:t>|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is.numeric</w:t>
      </w:r>
      <w:r w:rsidRPr="0064629D">
        <w:rPr>
          <w:rStyle w:val="NormalTok"/>
          <w:lang w:val="ca-ES"/>
        </w:rPr>
        <w:t>(data_clients[,i])) 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kruskal_test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kruskal.test</w:t>
      </w:r>
      <w:r w:rsidRPr="0064629D">
        <w:rPr>
          <w:rStyle w:val="NormalTok"/>
          <w:lang w:val="ca-ES"/>
        </w:rPr>
        <w:t xml:space="preserve">(MntFruits </w:t>
      </w:r>
      <w:r w:rsidRPr="0064629D">
        <w:rPr>
          <w:rStyle w:val="SpecialCharTok"/>
          <w:lang w:val="ca-ES"/>
        </w:rPr>
        <w:t>~</w:t>
      </w:r>
      <w:r w:rsidRPr="0064629D">
        <w:rPr>
          <w:rStyle w:val="NormalTok"/>
          <w:lang w:val="ca-ES"/>
        </w:rPr>
        <w:t xml:space="preserve"> data_clients[,i] , </w:t>
      </w:r>
      <w:r w:rsidRPr="0064629D">
        <w:rPr>
          <w:rStyle w:val="AttributeTok"/>
          <w:lang w:val="ca-ES"/>
        </w:rPr>
        <w:t>data =</w:t>
      </w:r>
      <w:r w:rsidRPr="0064629D">
        <w:rPr>
          <w:rStyle w:val="NormalTok"/>
          <w:lang w:val="ca-ES"/>
        </w:rPr>
        <w:t xml:space="preserve"> data_clients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statistic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kruskal_tes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statistic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_val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kruskal_tes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CommentTok"/>
          <w:lang w:val="ca-ES"/>
        </w:rPr>
        <w:t># Add row to matrix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atrix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ncol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nrow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]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statistic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[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]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p_val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cont_matrix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rbind</w:t>
      </w:r>
      <w:r w:rsidRPr="0064629D">
        <w:rPr>
          <w:rStyle w:val="NormalTok"/>
          <w:lang w:val="ca-ES"/>
        </w:rPr>
        <w:t>(cont_matrix, pair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rownames</w:t>
      </w:r>
      <w:r w:rsidRPr="0064629D">
        <w:rPr>
          <w:rStyle w:val="NormalTok"/>
          <w:lang w:val="ca-ES"/>
        </w:rPr>
        <w:t>(cont_matrix)[</w:t>
      </w:r>
      <w:r w:rsidRPr="0064629D">
        <w:rPr>
          <w:rStyle w:val="FunctionTok"/>
          <w:lang w:val="ca-ES"/>
        </w:rPr>
        <w:t>nrow</w:t>
      </w:r>
      <w:r w:rsidRPr="0064629D">
        <w:rPr>
          <w:rStyle w:val="NormalTok"/>
          <w:lang w:val="ca-ES"/>
        </w:rPr>
        <w:t xml:space="preserve">(cont_matrix)]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>(data_clients)[i]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}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}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cont_matrix)</w:t>
      </w:r>
    </w:p>
    <w:p w14:paraId="6B47FC8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                     statistic       p-value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ID                  2215.00000  4.960041e-01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Year_Birth            99.07386  2.494312e-04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Income              2194.88845  3.148948e-04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Kidhome              454.39833  2.131359e-99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Teenhome     </w:t>
      </w:r>
      <w:r w:rsidRPr="0064629D">
        <w:rPr>
          <w:rStyle w:val="VerbatimChar"/>
          <w:lang w:val="ca-ES"/>
        </w:rPr>
        <w:t xml:space="preserve">         95.90606  1.493700e-21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Fruits           2215.00000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lastRenderedPageBreak/>
        <w:t>## MntMeatProducts     1485.30082  5.015243e-87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FishProducts     1239.32770 4.516294e-157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SweetProducts    1197.88360 2.635318e-152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NumWebPurchases      607.1992</w:t>
      </w:r>
      <w:r w:rsidRPr="0064629D">
        <w:rPr>
          <w:rStyle w:val="VerbatimChar"/>
          <w:lang w:val="ca-ES"/>
        </w:rPr>
        <w:t>9 1.561218e-12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NumCatalogPurchases  929.68934 2.170981e-190</w:t>
      </w:r>
    </w:p>
    <w:p w14:paraId="6B47FC82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En aquest cas no tots els valors són inferior a 0,05. La variable ID no té rellevància com a dada informativa.</w:t>
      </w:r>
    </w:p>
    <w:p w14:paraId="6B47FC83" w14:textId="77777777" w:rsidR="00305FDC" w:rsidRPr="0064629D" w:rsidRDefault="001E0928" w:rsidP="0064629D">
      <w:pPr>
        <w:pStyle w:val="Ttulo5"/>
        <w:jc w:val="both"/>
        <w:rPr>
          <w:lang w:val="ca-ES"/>
        </w:rPr>
      </w:pPr>
      <w:bookmarkStart w:id="16" w:name="mntmeatproducts-1"/>
      <w:bookmarkEnd w:id="15"/>
      <w:r w:rsidRPr="0064629D">
        <w:rPr>
          <w:lang w:val="ca-ES"/>
        </w:rPr>
        <w:t>MntMeatProducts</w:t>
      </w:r>
    </w:p>
    <w:p w14:paraId="6B47FC8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NormalTok"/>
          <w:lang w:val="ca-ES"/>
        </w:rPr>
        <w:t xml:space="preserve">cont_matrix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atrix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nc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nr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0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 xml:space="preserve">(cont_matrix)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statistic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"p-value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ControlFlowTok"/>
          <w:lang w:val="ca-ES"/>
        </w:rPr>
        <w:t>for</w:t>
      </w:r>
      <w:r w:rsidRPr="0064629D">
        <w:rPr>
          <w:rStyle w:val="NormalTok"/>
          <w:lang w:val="ca-ES"/>
        </w:rPr>
        <w:t xml:space="preserve"> (i </w:t>
      </w:r>
      <w:r w:rsidRPr="0064629D">
        <w:rPr>
          <w:rStyle w:val="ControlFlowTok"/>
          <w:lang w:val="ca-ES"/>
        </w:rPr>
        <w:t>in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SpecialCharTok"/>
          <w:lang w:val="ca-ES"/>
        </w:rPr>
        <w:t>: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ncol</w:t>
      </w:r>
      <w:r w:rsidRPr="0064629D">
        <w:rPr>
          <w:rStyle w:val="NormalTok"/>
          <w:lang w:val="ca-ES"/>
        </w:rPr>
        <w:t xml:space="preserve">(data_clients) </w:t>
      </w:r>
      <w:r w:rsidRPr="0064629D">
        <w:rPr>
          <w:rStyle w:val="SpecialCharTok"/>
          <w:lang w:val="ca-ES"/>
        </w:rPr>
        <w:t>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)) 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ControlFlowTok"/>
          <w:lang w:val="ca-ES"/>
        </w:rPr>
        <w:t>if</w:t>
      </w:r>
      <w:r w:rsidRPr="0064629D">
        <w:rPr>
          <w:rStyle w:val="NormalTok"/>
          <w:lang w:val="ca-ES"/>
        </w:rPr>
        <w:t xml:space="preserve"> (</w:t>
      </w:r>
      <w:r w:rsidRPr="0064629D">
        <w:rPr>
          <w:rStyle w:val="FunctionTok"/>
          <w:lang w:val="ca-ES"/>
        </w:rPr>
        <w:t>is.integer</w:t>
      </w:r>
      <w:r w:rsidRPr="0064629D">
        <w:rPr>
          <w:rStyle w:val="NormalTok"/>
          <w:lang w:val="ca-ES"/>
        </w:rPr>
        <w:t xml:space="preserve">(data_clients[,i]) </w:t>
      </w:r>
      <w:r w:rsidRPr="0064629D">
        <w:rPr>
          <w:rStyle w:val="SpecialCharTok"/>
          <w:lang w:val="ca-ES"/>
        </w:rPr>
        <w:t>|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is.numeric</w:t>
      </w:r>
      <w:r w:rsidRPr="0064629D">
        <w:rPr>
          <w:rStyle w:val="NormalTok"/>
          <w:lang w:val="ca-ES"/>
        </w:rPr>
        <w:t>(data_clients[,i])) 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kruskal_test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kruskal.test</w:t>
      </w:r>
      <w:r w:rsidRPr="0064629D">
        <w:rPr>
          <w:rStyle w:val="NormalTok"/>
          <w:lang w:val="ca-ES"/>
        </w:rPr>
        <w:t xml:space="preserve">(MntMeatProducts </w:t>
      </w:r>
      <w:r w:rsidRPr="0064629D">
        <w:rPr>
          <w:rStyle w:val="SpecialCharTok"/>
          <w:lang w:val="ca-ES"/>
        </w:rPr>
        <w:t>~</w:t>
      </w:r>
      <w:r w:rsidRPr="0064629D">
        <w:rPr>
          <w:rStyle w:val="NormalTok"/>
          <w:lang w:val="ca-ES"/>
        </w:rPr>
        <w:t xml:space="preserve"> data_clients[,i] , </w:t>
      </w:r>
      <w:r w:rsidRPr="0064629D">
        <w:rPr>
          <w:rStyle w:val="AttributeTok"/>
          <w:lang w:val="ca-ES"/>
        </w:rPr>
        <w:t>data =</w:t>
      </w:r>
      <w:r w:rsidRPr="0064629D">
        <w:rPr>
          <w:rStyle w:val="NormalTok"/>
          <w:lang w:val="ca-ES"/>
        </w:rPr>
        <w:t xml:space="preserve"> data_clients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statistic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kruskal_tes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statistic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_val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kruskal_tes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CommentTok"/>
          <w:lang w:val="ca-ES"/>
        </w:rPr>
        <w:t># Add row to matrix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atrix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ncol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nrow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]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statistic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[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]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p_val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cont_matrix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rbind</w:t>
      </w:r>
      <w:r w:rsidRPr="0064629D">
        <w:rPr>
          <w:rStyle w:val="NormalTok"/>
          <w:lang w:val="ca-ES"/>
        </w:rPr>
        <w:t>(cont_matrix, pair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rownames</w:t>
      </w:r>
      <w:r w:rsidRPr="0064629D">
        <w:rPr>
          <w:rStyle w:val="NormalTok"/>
          <w:lang w:val="ca-ES"/>
        </w:rPr>
        <w:t>(cont_matrix)[</w:t>
      </w:r>
      <w:r w:rsidRPr="0064629D">
        <w:rPr>
          <w:rStyle w:val="FunctionTok"/>
          <w:lang w:val="ca-ES"/>
        </w:rPr>
        <w:t>nrow</w:t>
      </w:r>
      <w:r w:rsidRPr="0064629D">
        <w:rPr>
          <w:rStyle w:val="NormalTok"/>
          <w:lang w:val="ca-ES"/>
        </w:rPr>
        <w:t>(cont_matrix)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>(data_clients)[i]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}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}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cont_matrix)</w:t>
      </w:r>
    </w:p>
    <w:p w14:paraId="6B47FC8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                    statistic       p-value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ID                  2215.0000  4.960041e-01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Year_Birth           124.6843  2.510831e-07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Income              2203.3756  1.969276e-04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Kidhome              676.6741 1.153689e-147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Teenhome              39.4317  2.738511e-09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Fruits           1326.1974 4.353329e-184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MeatProducts     2215.0000 5.336403e-198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MntFishProducts   </w:t>
      </w:r>
      <w:r w:rsidRPr="0064629D">
        <w:rPr>
          <w:rStyle w:val="VerbatimChar"/>
          <w:lang w:val="ca-ES"/>
        </w:rPr>
        <w:t xml:space="preserve">  1360.7837 8.099178e-18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SweetProducts    1293.6684 3.084702e-17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NumWebPurchases     1244.1462 5.584708e-257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NumCatalogPurchases 1638.5785  0.000000e+00</w:t>
      </w:r>
    </w:p>
    <w:p w14:paraId="6B47FC86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En aquest cas numCatalogPurchases té un valor superior a 0,05. Un resultat coherent amb e</w:t>
      </w:r>
      <w:r w:rsidRPr="0064629D">
        <w:rPr>
          <w:lang w:val="ca-ES"/>
        </w:rPr>
        <w:t>l resultat que ens ha donat anteriorment revisant la correlació de les variables.</w:t>
      </w:r>
    </w:p>
    <w:p w14:paraId="6B47FC87" w14:textId="77777777" w:rsidR="00305FDC" w:rsidRPr="0064629D" w:rsidRDefault="001E0928" w:rsidP="0064629D">
      <w:pPr>
        <w:pStyle w:val="Ttulo5"/>
        <w:jc w:val="both"/>
        <w:rPr>
          <w:lang w:val="ca-ES"/>
        </w:rPr>
      </w:pPr>
      <w:bookmarkStart w:id="17" w:name="mntfishproducts-1"/>
      <w:bookmarkEnd w:id="16"/>
      <w:r w:rsidRPr="0064629D">
        <w:rPr>
          <w:lang w:val="ca-ES"/>
        </w:rPr>
        <w:t>MntFishProducts</w:t>
      </w:r>
    </w:p>
    <w:p w14:paraId="6B47FC8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NormalTok"/>
          <w:lang w:val="ca-ES"/>
        </w:rPr>
        <w:t xml:space="preserve">cont_matrix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atrix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nc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nr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0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 xml:space="preserve">(cont_matrix)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statistic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"p-value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ControlFlowTok"/>
          <w:lang w:val="ca-ES"/>
        </w:rPr>
        <w:t>for</w:t>
      </w:r>
      <w:r w:rsidRPr="0064629D">
        <w:rPr>
          <w:rStyle w:val="NormalTok"/>
          <w:lang w:val="ca-ES"/>
        </w:rPr>
        <w:t xml:space="preserve"> (i </w:t>
      </w:r>
      <w:r w:rsidRPr="0064629D">
        <w:rPr>
          <w:rStyle w:val="ControlFlowTok"/>
          <w:lang w:val="ca-ES"/>
        </w:rPr>
        <w:t>in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SpecialCharTok"/>
          <w:lang w:val="ca-ES"/>
        </w:rPr>
        <w:t>: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ncol</w:t>
      </w:r>
      <w:r w:rsidRPr="0064629D">
        <w:rPr>
          <w:rStyle w:val="NormalTok"/>
          <w:lang w:val="ca-ES"/>
        </w:rPr>
        <w:t xml:space="preserve">(data_clients) </w:t>
      </w:r>
      <w:r w:rsidRPr="0064629D">
        <w:rPr>
          <w:rStyle w:val="SpecialCharTok"/>
          <w:lang w:val="ca-ES"/>
        </w:rPr>
        <w:t>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)) 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ControlFlowTok"/>
          <w:lang w:val="ca-ES"/>
        </w:rPr>
        <w:t>if</w:t>
      </w:r>
      <w:r w:rsidRPr="0064629D">
        <w:rPr>
          <w:rStyle w:val="NormalTok"/>
          <w:lang w:val="ca-ES"/>
        </w:rPr>
        <w:t xml:space="preserve"> (</w:t>
      </w:r>
      <w:r w:rsidRPr="0064629D">
        <w:rPr>
          <w:rStyle w:val="FunctionTok"/>
          <w:lang w:val="ca-ES"/>
        </w:rPr>
        <w:t>is.integer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NormalTok"/>
          <w:lang w:val="ca-ES"/>
        </w:rPr>
        <w:t xml:space="preserve">[,i]) </w:t>
      </w:r>
      <w:r w:rsidRPr="0064629D">
        <w:rPr>
          <w:rStyle w:val="SpecialCharTok"/>
          <w:lang w:val="ca-ES"/>
        </w:rPr>
        <w:t>|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is.numeric</w:t>
      </w:r>
      <w:r w:rsidRPr="0064629D">
        <w:rPr>
          <w:rStyle w:val="NormalTok"/>
          <w:lang w:val="ca-ES"/>
        </w:rPr>
        <w:t>(data_clients[,i])) 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lastRenderedPageBreak/>
        <w:t xml:space="preserve">    kruskal_test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kruskal.test</w:t>
      </w:r>
      <w:r w:rsidRPr="0064629D">
        <w:rPr>
          <w:rStyle w:val="NormalTok"/>
          <w:lang w:val="ca-ES"/>
        </w:rPr>
        <w:t xml:space="preserve">(MntFishProducts </w:t>
      </w:r>
      <w:r w:rsidRPr="0064629D">
        <w:rPr>
          <w:rStyle w:val="SpecialCharTok"/>
          <w:lang w:val="ca-ES"/>
        </w:rPr>
        <w:t>~</w:t>
      </w:r>
      <w:r w:rsidRPr="0064629D">
        <w:rPr>
          <w:rStyle w:val="NormalTok"/>
          <w:lang w:val="ca-ES"/>
        </w:rPr>
        <w:t xml:space="preserve"> data_clients[,i] , </w:t>
      </w:r>
      <w:r w:rsidRPr="0064629D">
        <w:rPr>
          <w:rStyle w:val="AttributeTok"/>
          <w:lang w:val="ca-ES"/>
        </w:rPr>
        <w:t>data =</w:t>
      </w:r>
      <w:r w:rsidRPr="0064629D">
        <w:rPr>
          <w:rStyle w:val="NormalTok"/>
          <w:lang w:val="ca-ES"/>
        </w:rPr>
        <w:t xml:space="preserve"> data_clients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statistic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kruskal_tes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statistic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_val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kruskal_tes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CommentTok"/>
          <w:lang w:val="ca-ES"/>
        </w:rPr>
        <w:t># Add row to matrix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atrix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ncol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nrow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]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statistic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[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]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p_val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cont_matrix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rbind</w:t>
      </w:r>
      <w:r w:rsidRPr="0064629D">
        <w:rPr>
          <w:rStyle w:val="NormalTok"/>
          <w:lang w:val="ca-ES"/>
        </w:rPr>
        <w:t>(cont_matrix, pair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rownames</w:t>
      </w:r>
      <w:r w:rsidRPr="0064629D">
        <w:rPr>
          <w:rStyle w:val="NormalTok"/>
          <w:lang w:val="ca-ES"/>
        </w:rPr>
        <w:t>(cont_matrix)[</w:t>
      </w:r>
      <w:r w:rsidRPr="0064629D">
        <w:rPr>
          <w:rStyle w:val="FunctionTok"/>
          <w:lang w:val="ca-ES"/>
        </w:rPr>
        <w:t>nrow</w:t>
      </w:r>
      <w:r w:rsidRPr="0064629D">
        <w:rPr>
          <w:rStyle w:val="NormalTok"/>
          <w:lang w:val="ca-ES"/>
        </w:rPr>
        <w:t xml:space="preserve">(cont_matrix)]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>(data_clients)[i]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}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}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cont_matrix)</w:t>
      </w:r>
    </w:p>
    <w:p w14:paraId="6B47FC8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                     statistic       p-value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ID</w:t>
      </w:r>
      <w:r w:rsidRPr="0064629D">
        <w:rPr>
          <w:rStyle w:val="VerbatimChar"/>
          <w:lang w:val="ca-ES"/>
        </w:rPr>
        <w:t xml:space="preserve">                  2215.00000  4.960041e-01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Year_Birth            99.63201  2.177717e-04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Income              2197.07637  2.793712e-04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Kidhome              456.97052 5.889966e-1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Teenhome             121.55439  4.025305e-27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 xml:space="preserve">## MntFruits         </w:t>
      </w:r>
      <w:r w:rsidRPr="0064629D">
        <w:rPr>
          <w:rStyle w:val="VerbatimChar"/>
          <w:lang w:val="ca-ES"/>
        </w:rPr>
        <w:t xml:space="preserve">  1220.39681 6.604070e-164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MeatProducts     1494.00385  3.193048e-88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FishProducts     2215.00000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SweetProducts    1216.04113 1.093422e-155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NumWebPurchases      589.96661 7.256462e-117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NumCatalogPurchases  988.19320 6.0</w:t>
      </w:r>
      <w:r w:rsidRPr="0064629D">
        <w:rPr>
          <w:rStyle w:val="VerbatimChar"/>
          <w:lang w:val="ca-ES"/>
        </w:rPr>
        <w:t>00256e-203</w:t>
      </w:r>
    </w:p>
    <w:p w14:paraId="6B47FC8A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En aquest cas no tots els valors són inferior a 0,05. La variable ID no té rellevància com a dada informativa.</w:t>
      </w:r>
    </w:p>
    <w:p w14:paraId="6B47FC8B" w14:textId="77777777" w:rsidR="00305FDC" w:rsidRPr="0064629D" w:rsidRDefault="001E0928" w:rsidP="0064629D">
      <w:pPr>
        <w:pStyle w:val="Ttulo5"/>
        <w:jc w:val="both"/>
        <w:rPr>
          <w:lang w:val="ca-ES"/>
        </w:rPr>
      </w:pPr>
      <w:bookmarkStart w:id="18" w:name="mntsweetproducts-1"/>
      <w:bookmarkEnd w:id="17"/>
      <w:r w:rsidRPr="0064629D">
        <w:rPr>
          <w:lang w:val="ca-ES"/>
        </w:rPr>
        <w:t>MntSweetProducts</w:t>
      </w:r>
    </w:p>
    <w:p w14:paraId="6B47FC8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NormalTok"/>
          <w:lang w:val="ca-ES"/>
        </w:rPr>
        <w:t xml:space="preserve">cont_matrix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atrix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nc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nr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0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 xml:space="preserve">(cont_matrix)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statistic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"p-value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ControlFlowTok"/>
          <w:lang w:val="ca-ES"/>
        </w:rPr>
        <w:t>for</w:t>
      </w:r>
      <w:r w:rsidRPr="0064629D">
        <w:rPr>
          <w:rStyle w:val="NormalTok"/>
          <w:lang w:val="ca-ES"/>
        </w:rPr>
        <w:t xml:space="preserve"> (i </w:t>
      </w:r>
      <w:r w:rsidRPr="0064629D">
        <w:rPr>
          <w:rStyle w:val="ControlFlowTok"/>
          <w:lang w:val="ca-ES"/>
        </w:rPr>
        <w:t>in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SpecialCharTok"/>
          <w:lang w:val="ca-ES"/>
        </w:rPr>
        <w:t>: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ncol</w:t>
      </w:r>
      <w:r w:rsidRPr="0064629D">
        <w:rPr>
          <w:rStyle w:val="NormalTok"/>
          <w:lang w:val="ca-ES"/>
        </w:rPr>
        <w:t xml:space="preserve">(data_clients) </w:t>
      </w:r>
      <w:r w:rsidRPr="0064629D">
        <w:rPr>
          <w:rStyle w:val="SpecialCharTok"/>
          <w:lang w:val="ca-ES"/>
        </w:rPr>
        <w:t>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)) 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ControlFlowTok"/>
          <w:lang w:val="ca-ES"/>
        </w:rPr>
        <w:t>if</w:t>
      </w:r>
      <w:r w:rsidRPr="0064629D">
        <w:rPr>
          <w:rStyle w:val="NormalTok"/>
          <w:lang w:val="ca-ES"/>
        </w:rPr>
        <w:t xml:space="preserve"> (</w:t>
      </w:r>
      <w:r w:rsidRPr="0064629D">
        <w:rPr>
          <w:rStyle w:val="FunctionTok"/>
          <w:lang w:val="ca-ES"/>
        </w:rPr>
        <w:t>is.integer</w:t>
      </w:r>
      <w:r w:rsidRPr="0064629D">
        <w:rPr>
          <w:rStyle w:val="NormalTok"/>
          <w:lang w:val="ca-ES"/>
        </w:rPr>
        <w:t xml:space="preserve">(data_clients[,i]) </w:t>
      </w:r>
      <w:r w:rsidRPr="0064629D">
        <w:rPr>
          <w:rStyle w:val="SpecialCharTok"/>
          <w:lang w:val="ca-ES"/>
        </w:rPr>
        <w:t>|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is.numeric</w:t>
      </w:r>
      <w:r w:rsidRPr="0064629D">
        <w:rPr>
          <w:rStyle w:val="NormalTok"/>
          <w:lang w:val="ca-ES"/>
        </w:rPr>
        <w:t>(data_clients[,i])) {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kruskal_test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kruskal.test</w:t>
      </w:r>
      <w:r w:rsidRPr="0064629D">
        <w:rPr>
          <w:rStyle w:val="NormalTok"/>
          <w:lang w:val="ca-ES"/>
        </w:rPr>
        <w:t xml:space="preserve">(MntSweetProducts </w:t>
      </w:r>
      <w:r w:rsidRPr="0064629D">
        <w:rPr>
          <w:rStyle w:val="SpecialCharTok"/>
          <w:lang w:val="ca-ES"/>
        </w:rPr>
        <w:t>~</w:t>
      </w:r>
      <w:r w:rsidRPr="0064629D">
        <w:rPr>
          <w:rStyle w:val="NormalTok"/>
          <w:lang w:val="ca-ES"/>
        </w:rPr>
        <w:t xml:space="preserve"> data_clients[,i] , </w:t>
      </w:r>
      <w:r w:rsidRPr="0064629D">
        <w:rPr>
          <w:rStyle w:val="AttributeTok"/>
          <w:lang w:val="ca-ES"/>
        </w:rPr>
        <w:t>data =</w:t>
      </w:r>
      <w:r w:rsidRPr="0064629D">
        <w:rPr>
          <w:rStyle w:val="NormalTok"/>
          <w:lang w:val="ca-ES"/>
        </w:rPr>
        <w:t xml:space="preserve"> data_clients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statistic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kruskal_tes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statistic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_val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kruskal_test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NormalTok"/>
          <w:lang w:val="ca-ES"/>
        </w:rPr>
        <w:t xml:space="preserve">   </w:t>
      </w:r>
      <w:r w:rsidRPr="0064629D">
        <w:rPr>
          <w:rStyle w:val="CommentTok"/>
          <w:lang w:val="ca-ES"/>
        </w:rPr>
        <w:t># Add row to matrix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atrix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ncol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nrow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>]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statistic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pair[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>][</w:t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=</w:t>
      </w:r>
      <w:r w:rsidRPr="0064629D">
        <w:rPr>
          <w:rStyle w:val="NormalTok"/>
          <w:lang w:val="ca-ES"/>
        </w:rPr>
        <w:t xml:space="preserve"> p_val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cont_matrix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rbind</w:t>
      </w:r>
      <w:r w:rsidRPr="0064629D">
        <w:rPr>
          <w:rStyle w:val="NormalTok"/>
          <w:lang w:val="ca-ES"/>
        </w:rPr>
        <w:t>(cont_matrix, pair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rownames</w:t>
      </w:r>
      <w:r w:rsidRPr="0064629D">
        <w:rPr>
          <w:rStyle w:val="NormalTok"/>
          <w:lang w:val="ca-ES"/>
        </w:rPr>
        <w:t>(cont_matrix)[</w:t>
      </w:r>
      <w:r w:rsidRPr="0064629D">
        <w:rPr>
          <w:rStyle w:val="FunctionTok"/>
          <w:lang w:val="ca-ES"/>
        </w:rPr>
        <w:t>nrow</w:t>
      </w:r>
      <w:r w:rsidRPr="0064629D">
        <w:rPr>
          <w:rStyle w:val="NormalTok"/>
          <w:lang w:val="ca-ES"/>
        </w:rPr>
        <w:t xml:space="preserve">(cont_matrix)]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>(data_clients)[i]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}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}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cont_matrix)</w:t>
      </w:r>
    </w:p>
    <w:p w14:paraId="6B47FC8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                     statistic       p-value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ID                  2215.00000  4.960041e-01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lastRenderedPageBreak/>
        <w:t>## Year_Birth            99.45531  2.273524e-04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Income              2195.59668  3.029574e-04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Kidhome              433.57424  7.088414e-95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</w:t>
      </w:r>
      <w:r w:rsidRPr="0064629D">
        <w:rPr>
          <w:rStyle w:val="VerbatimChar"/>
          <w:lang w:val="ca-ES"/>
        </w:rPr>
        <w:t xml:space="preserve"> Teenhome              88.24296  6.891047e-2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Fruits           1200.90595 3.245908e-16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MeatProducts     1480.38729  2.364737e-86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FishProducts     1256.57003 2.797089e-16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MntSweetProducts    2215.00000  0.000000e+0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NumWebPurchases</w:t>
      </w:r>
      <w:r w:rsidRPr="0064629D">
        <w:rPr>
          <w:rStyle w:val="VerbatimChar"/>
          <w:lang w:val="ca-ES"/>
        </w:rPr>
        <w:t xml:space="preserve">      589.35758 9.778927e-117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NumCatalogPurchases  903.79680 7.795259e-185</w:t>
      </w:r>
    </w:p>
    <w:p w14:paraId="6B47FC8E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En aquest cas no tots els valors són inferior a 0,05. La variable ID no té rellevància com a dada informativa.</w:t>
      </w:r>
    </w:p>
    <w:p w14:paraId="6B47FC8F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Fem també una prova de t-test per les dades preparades anteriorment</w:t>
      </w:r>
      <w:r w:rsidRPr="0064629D">
        <w:rPr>
          <w:lang w:val="ca-ES"/>
        </w:rPr>
        <w:t>, segons als estudis del client.</w:t>
      </w:r>
    </w:p>
    <w:p w14:paraId="6B47FC90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Per molt que no siguin normals, en els casos que tenim una mida prou gran, podem utilitzar la prova.</w:t>
      </w:r>
    </w:p>
    <w:p w14:paraId="6B47FC91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Revisem el test entre els diferents grups d’estudis i estat civil per veure si hi ha alguna relació:</w:t>
      </w:r>
    </w:p>
    <w:p w14:paraId="6B47FC92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Revisem el número d’o</w:t>
      </w:r>
      <w:r w:rsidRPr="0064629D">
        <w:rPr>
          <w:lang w:val="ca-ES"/>
        </w:rPr>
        <w:t>bservacions per dataset:</w:t>
      </w:r>
    </w:p>
    <w:p w14:paraId="6B47FC9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úmero de Registres clients.basic: 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FunctionTok"/>
          <w:lang w:val="ca-ES"/>
        </w:rPr>
        <w:t>nrow</w:t>
      </w:r>
      <w:r w:rsidRPr="0064629D">
        <w:rPr>
          <w:rStyle w:val="NormalTok"/>
          <w:lang w:val="ca-ES"/>
        </w:rPr>
        <w:t>(data_clients.basic)))</w:t>
      </w:r>
    </w:p>
    <w:p w14:paraId="6B47FC9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Número de Registres clients.basic:  54"</w:t>
      </w:r>
    </w:p>
    <w:p w14:paraId="6B47FC9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úmero de Registres clients.graduation: 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nrow</w:t>
      </w:r>
      <w:r w:rsidRPr="0064629D">
        <w:rPr>
          <w:rStyle w:val="NormalTok"/>
          <w:lang w:val="ca-ES"/>
        </w:rPr>
        <w:t>(data_clients.graduation)))</w:t>
      </w:r>
    </w:p>
    <w:p w14:paraId="6B47FC9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Número de Registres clients.graduation:  1116"</w:t>
      </w:r>
    </w:p>
    <w:p w14:paraId="6B47FC9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úmero de Registres clients.cycle: 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nrow</w:t>
      </w:r>
      <w:r w:rsidRPr="0064629D">
        <w:rPr>
          <w:rStyle w:val="NormalTok"/>
          <w:lang w:val="ca-ES"/>
        </w:rPr>
        <w:t>(data_clients.cycle)))</w:t>
      </w:r>
    </w:p>
    <w:p w14:paraId="6B47FC9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Número de Registres clients.cycle:  200"</w:t>
      </w:r>
    </w:p>
    <w:p w14:paraId="6B47FC9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úmero de Registres clients.master</w:t>
      </w:r>
      <w:r w:rsidRPr="0064629D">
        <w:rPr>
          <w:rStyle w:val="StringTok"/>
          <w:lang w:val="ca-ES"/>
        </w:rPr>
        <w:t>: 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nrow</w:t>
      </w:r>
      <w:r w:rsidRPr="0064629D">
        <w:rPr>
          <w:rStyle w:val="NormalTok"/>
          <w:lang w:val="ca-ES"/>
        </w:rPr>
        <w:t>(data_clients.master)))</w:t>
      </w:r>
    </w:p>
    <w:p w14:paraId="6B47FC9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Número de Registres clients.master:  365"</w:t>
      </w:r>
    </w:p>
    <w:p w14:paraId="6B47FC9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úmero de Registres clients.phd: 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nrow</w:t>
      </w:r>
      <w:r w:rsidRPr="0064629D">
        <w:rPr>
          <w:rStyle w:val="NormalTok"/>
          <w:lang w:val="ca-ES"/>
        </w:rPr>
        <w:t>(data_clients.phd)))</w:t>
      </w:r>
    </w:p>
    <w:p w14:paraId="6B47FC9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Número de Registres clients.phd:  481"</w:t>
      </w:r>
    </w:p>
    <w:p w14:paraId="6B47FC9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úmero de Registres clients.divorced: 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n</w:t>
      </w:r>
      <w:r w:rsidRPr="0064629D">
        <w:rPr>
          <w:rStyle w:val="FunctionTok"/>
          <w:lang w:val="ca-ES"/>
        </w:rPr>
        <w:t>row</w:t>
      </w:r>
      <w:r w:rsidRPr="0064629D">
        <w:rPr>
          <w:rStyle w:val="NormalTok"/>
          <w:lang w:val="ca-ES"/>
        </w:rPr>
        <w:t>(data_clients.divorced)))</w:t>
      </w:r>
    </w:p>
    <w:p w14:paraId="6B47FC9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Número de Registres clients.divorced:  232"</w:t>
      </w:r>
    </w:p>
    <w:p w14:paraId="6B47FC9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lastRenderedPageBreak/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úmero de Registres clients.married: 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nrow</w:t>
      </w:r>
      <w:r w:rsidRPr="0064629D">
        <w:rPr>
          <w:rStyle w:val="NormalTok"/>
          <w:lang w:val="ca-ES"/>
        </w:rPr>
        <w:t>(data_clients.married)))</w:t>
      </w:r>
    </w:p>
    <w:p w14:paraId="6B47FCA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Número de Registres clients.married:  857"</w:t>
      </w:r>
    </w:p>
    <w:p w14:paraId="6B47FCA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úmero de Registres clients.si</w:t>
      </w:r>
      <w:r w:rsidRPr="0064629D">
        <w:rPr>
          <w:rStyle w:val="StringTok"/>
          <w:lang w:val="ca-ES"/>
        </w:rPr>
        <w:t>ngle: 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nrow</w:t>
      </w:r>
      <w:r w:rsidRPr="0064629D">
        <w:rPr>
          <w:rStyle w:val="NormalTok"/>
          <w:lang w:val="ca-ES"/>
        </w:rPr>
        <w:t>(data_clients.single)))</w:t>
      </w:r>
    </w:p>
    <w:p w14:paraId="6B47FCA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Número de Registres clients.single:  2216"</w:t>
      </w:r>
    </w:p>
    <w:p w14:paraId="6B47FCA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úmero de Registres clients.together: 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nrow</w:t>
      </w:r>
      <w:r w:rsidRPr="0064629D">
        <w:rPr>
          <w:rStyle w:val="NormalTok"/>
          <w:lang w:val="ca-ES"/>
        </w:rPr>
        <w:t>(data_clients.together)))</w:t>
      </w:r>
    </w:p>
    <w:p w14:paraId="6B47FCA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Número de Registres clients.together:  573"</w:t>
      </w:r>
    </w:p>
    <w:p w14:paraId="6B47FCA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Número de Registres c</w:t>
      </w:r>
      <w:r w:rsidRPr="0064629D">
        <w:rPr>
          <w:rStyle w:val="StringTok"/>
          <w:lang w:val="ca-ES"/>
        </w:rPr>
        <w:t>lients.widow: 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nrow</w:t>
      </w:r>
      <w:r w:rsidRPr="0064629D">
        <w:rPr>
          <w:rStyle w:val="NormalTok"/>
          <w:lang w:val="ca-ES"/>
        </w:rPr>
        <w:t>(data_clients.widow)))</w:t>
      </w:r>
    </w:p>
    <w:p w14:paraId="6B47FCA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Número de Registres clients.widow:  76"</w:t>
      </w:r>
    </w:p>
    <w:p w14:paraId="6B47FCA7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En el nostre cas, totes les mostres són majors de 30 registres per tant podem utilitzar l’anàlisi de contrast de t-student amb aquests conjunts de dades:</w:t>
      </w:r>
    </w:p>
    <w:p w14:paraId="6B47FCA8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Fem un estudi respecte el que es gasta en fruita els diferents subconjunts que anteriorment hem calculat:</w:t>
      </w:r>
    </w:p>
    <w:p w14:paraId="6B47FCA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A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</w:t>
      </w:r>
      <w:r w:rsidRPr="0064629D">
        <w:rPr>
          <w:rStyle w:val="VerbatimChar"/>
          <w:lang w:val="ca-ES"/>
        </w:rPr>
        <w:t>] "t-students basic vs divorced: 0.00000452988169591452"</w:t>
      </w:r>
    </w:p>
    <w:p w14:paraId="6B47FCA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A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asic vs married: 0.00000047214891876</w:t>
      </w:r>
      <w:r w:rsidRPr="0064629D">
        <w:rPr>
          <w:rStyle w:val="VerbatimChar"/>
          <w:lang w:val="ca-ES"/>
        </w:rPr>
        <w:t>4225"</w:t>
      </w:r>
    </w:p>
    <w:p w14:paraId="6B47FCA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A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asic vs single: 0.0000000530279715675004"</w:t>
      </w:r>
    </w:p>
    <w:p w14:paraId="6B47FCA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</w:t>
      </w:r>
      <w:r w:rsidRPr="0064629D">
        <w:rPr>
          <w:rStyle w:val="FunctionTok"/>
          <w:lang w:val="ca-ES"/>
        </w:rPr>
        <w:t>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B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asic vs together: 0.00000138112034268432"</w:t>
      </w:r>
    </w:p>
    <w:p w14:paraId="6B47FCB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B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lastRenderedPageBreak/>
        <w:t>## [1] "t-students basic vs widow: 0.000312520499936441"</w:t>
      </w:r>
    </w:p>
    <w:p w14:paraId="6B47FCB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</w:t>
      </w:r>
      <w:r w:rsidRPr="0064629D">
        <w:rPr>
          <w:rStyle w:val="AttributeTok"/>
          <w:lang w:val="ca-ES"/>
        </w:rPr>
        <w:t>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B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divorced: 0.877344370383466"</w:t>
      </w:r>
    </w:p>
    <w:p w14:paraId="6B47FCB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B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</w:t>
      </w:r>
      <w:r w:rsidRPr="0064629D">
        <w:rPr>
          <w:rStyle w:val="VerbatimChar"/>
          <w:lang w:val="ca-ES"/>
        </w:rPr>
        <w:t>dents graduation vs married: 0.997190965699978"</w:t>
      </w:r>
    </w:p>
    <w:p w14:paraId="6B47FCB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B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single: 0.99794336749098</w:t>
      </w:r>
      <w:r w:rsidRPr="0064629D">
        <w:rPr>
          <w:rStyle w:val="VerbatimChar"/>
          <w:lang w:val="ca-ES"/>
        </w:rPr>
        <w:t>2"</w:t>
      </w:r>
    </w:p>
    <w:p w14:paraId="6B47FCB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B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together: 0.994727751050491"</w:t>
      </w:r>
    </w:p>
    <w:p w14:paraId="6B47FCB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B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widow: 0.427</w:t>
      </w:r>
      <w:r w:rsidRPr="0064629D">
        <w:rPr>
          <w:rStyle w:val="VerbatimChar"/>
          <w:lang w:val="ca-ES"/>
        </w:rPr>
        <w:t>855727431361"</w:t>
      </w:r>
    </w:p>
    <w:p w14:paraId="6B47FCB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B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divorced: 0.693880968375202"</w:t>
      </w:r>
    </w:p>
    <w:p w14:paraId="6B47FCB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married</w:t>
      </w:r>
      <w:r w:rsidRPr="0064629D">
        <w:rPr>
          <w:rStyle w:val="StringTok"/>
          <w:lang w:val="ca-ES"/>
        </w:rPr>
        <w:t>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C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married: 0.887083179738674"</w:t>
      </w:r>
    </w:p>
    <w:p w14:paraId="6B47FCC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singl</w:t>
      </w:r>
      <w:r w:rsidRPr="0064629D">
        <w:rPr>
          <w:rStyle w:val="NormalTok"/>
          <w:lang w:val="ca-ES"/>
        </w:rPr>
        <w:t>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C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single: 0.851280305888474"</w:t>
      </w:r>
    </w:p>
    <w:p w14:paraId="6B47FCC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C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lastRenderedPageBreak/>
        <w:t>## [1] "t-students cycle vs together: 0.886174495597257"</w:t>
      </w:r>
    </w:p>
    <w:p w14:paraId="6B47FCC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C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widow: 0.338998229703505"</w:t>
      </w:r>
    </w:p>
    <w:p w14:paraId="6B47FCC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C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divorced: 0.0296423743908536"</w:t>
      </w:r>
    </w:p>
    <w:p w14:paraId="6B47FCC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</w:t>
      </w:r>
      <w:r w:rsidRPr="0064629D">
        <w:rPr>
          <w:rStyle w:val="NormalTok"/>
          <w:lang w:val="ca-ES"/>
        </w:rPr>
        <w:t>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C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married: 0.0289903069300666"</w:t>
      </w:r>
    </w:p>
    <w:p w14:paraId="6B47FCC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C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single: 0.00647927083873104"</w:t>
      </w:r>
    </w:p>
    <w:p w14:paraId="6B47FCC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C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together: 0.0450495707945353"</w:t>
      </w:r>
    </w:p>
    <w:p w14:paraId="6B47FCC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D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widow: 0.0334564827754901"</w:t>
      </w:r>
    </w:p>
    <w:p w14:paraId="6B47FCD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D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divorced: 0.00</w:t>
      </w:r>
      <w:r w:rsidRPr="0064629D">
        <w:rPr>
          <w:rStyle w:val="VerbatimChar"/>
          <w:lang w:val="ca-ES"/>
        </w:rPr>
        <w:t>845656164570771"</w:t>
      </w:r>
    </w:p>
    <w:p w14:paraId="6B47FCD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D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married: 0.00312850427171141"</w:t>
      </w:r>
    </w:p>
    <w:p w14:paraId="6B47FCD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D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lastRenderedPageBreak/>
        <w:t>## [1] "t-students phd vs single: 0.00016314988965631"</w:t>
      </w:r>
    </w:p>
    <w:p w14:paraId="6B47FCD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</w:t>
      </w:r>
      <w:r w:rsidRPr="0064629D">
        <w:rPr>
          <w:rStyle w:val="FunctionTok"/>
          <w:lang w:val="ca-ES"/>
        </w:rPr>
        <w:t>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D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together: 0.00776505558380226"</w:t>
      </w:r>
    </w:p>
    <w:p w14:paraId="6B47FCD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</w:t>
      </w:r>
      <w:r w:rsidRPr="0064629D">
        <w:rPr>
          <w:rStyle w:val="NormalTok"/>
          <w:lang w:val="ca-ES"/>
        </w:rPr>
        <w:t>Frui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D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widow: 0.0190675903734455"</w:t>
      </w:r>
    </w:p>
    <w:p w14:paraId="6B47FCDB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En aquest cas veiem que els p-valors resultants de la prova t de Student més alts són els resultants dels clients que tenen estudis de</w:t>
      </w:r>
      <w:r w:rsidRPr="0064629D">
        <w:rPr>
          <w:lang w:val="ca-ES"/>
        </w:rPr>
        <w:t xml:space="preserve"> graduació i de cicle per a qualsevol estat marital. Això vol dir que no s’observen diferències estadísticament significatives.</w:t>
      </w:r>
    </w:p>
    <w:p w14:paraId="6B47FCDC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En canvi, en els altres casos, el p-valor és inferior a 0.05, per tant en aquets casos podem concloure que és més rellevant l’es</w:t>
      </w:r>
      <w:r w:rsidRPr="0064629D">
        <w:rPr>
          <w:lang w:val="ca-ES"/>
        </w:rPr>
        <w:t>tat marital que els estudis a l’hora de comprar fruita.</w:t>
      </w:r>
    </w:p>
    <w:p w14:paraId="6B47FCDD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Farem el mateix estudi amb les altres variables on treurem unes conclusions semblants en tots els casos:</w:t>
      </w:r>
    </w:p>
    <w:p w14:paraId="6B47FCDE" w14:textId="77777777" w:rsidR="00305FDC" w:rsidRPr="0064629D" w:rsidRDefault="001E0928" w:rsidP="0064629D">
      <w:pPr>
        <w:pStyle w:val="Ttulo5"/>
        <w:jc w:val="both"/>
        <w:rPr>
          <w:lang w:val="ca-ES"/>
        </w:rPr>
      </w:pPr>
      <w:bookmarkStart w:id="19" w:name="mntmeatproducts-2"/>
      <w:bookmarkEnd w:id="18"/>
      <w:r w:rsidRPr="0064629D">
        <w:rPr>
          <w:lang w:val="ca-ES"/>
        </w:rPr>
        <w:t>MntMeatProducts</w:t>
      </w:r>
    </w:p>
    <w:p w14:paraId="6B47FCD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</w:t>
      </w:r>
      <w:r w:rsidRPr="0064629D">
        <w:rPr>
          <w:rStyle w:val="NormalTok"/>
          <w:lang w:val="ca-ES"/>
        </w:rPr>
        <w:t>oduc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E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asic vs divorced: 0.0000000000000000000000106683868459825"</w:t>
      </w:r>
    </w:p>
    <w:p w14:paraId="6B47FCE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E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asic vs married: 0.000000000000000000000000000000000000000000000000000000000000000000081171180399022"</w:t>
      </w:r>
    </w:p>
    <w:p w14:paraId="6B47FCE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E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asic vs single: 1.20871312295872e-125"</w:t>
      </w:r>
    </w:p>
    <w:p w14:paraId="6B47FCE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</w:t>
      </w:r>
      <w:r w:rsidRPr="0064629D">
        <w:rPr>
          <w:rStyle w:val="NormalTok"/>
          <w:lang w:val="ca-ES"/>
        </w:rPr>
        <w:t>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E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asic vs together: 0.000000000000000000000000000000000000000000000000000173413914770287"</w:t>
      </w:r>
    </w:p>
    <w:p w14:paraId="6B47FCE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lastRenderedPageBreak/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NormalTok"/>
          <w:lang w:val="ca-ES"/>
        </w:rPr>
        <w:t xml:space="preserve">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E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asic vs widow: 0.000000000407817974644617"</w:t>
      </w:r>
    </w:p>
    <w:p w14:paraId="6B47FCE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E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divorced: 0.974058938138027"</w:t>
      </w:r>
    </w:p>
    <w:p w14:paraId="6B47FCE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</w:t>
      </w:r>
      <w:r w:rsidRPr="0064629D">
        <w:rPr>
          <w:rStyle w:val="NormalTok"/>
          <w:lang w:val="ca-ES"/>
        </w:rPr>
        <w:t>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E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married: 0.988193901006762"</w:t>
      </w:r>
    </w:p>
    <w:p w14:paraId="6B47FCE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</w:t>
      </w:r>
      <w:r w:rsidRPr="0064629D">
        <w:rPr>
          <w:rStyle w:val="AttributeTok"/>
          <w:lang w:val="ca-ES"/>
        </w:rPr>
        <w:t>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E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single: 0.950841784310524"</w:t>
      </w:r>
    </w:p>
    <w:p w14:paraId="6B47FCE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rui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F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</w:t>
      </w:r>
      <w:r w:rsidRPr="0064629D">
        <w:rPr>
          <w:rStyle w:val="VerbatimChar"/>
          <w:lang w:val="ca-ES"/>
        </w:rPr>
        <w:t>-students graduation vs together: 1"</w:t>
      </w:r>
    </w:p>
    <w:p w14:paraId="6B47FCF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F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widow: 0.378878727878976"</w:t>
      </w:r>
    </w:p>
    <w:p w14:paraId="6B47FCF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F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divorced: 0.</w:t>
      </w:r>
      <w:r w:rsidRPr="0064629D">
        <w:rPr>
          <w:rStyle w:val="VerbatimChar"/>
          <w:lang w:val="ca-ES"/>
        </w:rPr>
        <w:t>206130641913088"</w:t>
      </w:r>
    </w:p>
    <w:p w14:paraId="6B47FCF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F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married: 0.0953053949320644"</w:t>
      </w:r>
    </w:p>
    <w:p w14:paraId="6B47FCF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</w:t>
      </w:r>
      <w:r w:rsidRPr="0064629D">
        <w:rPr>
          <w:rStyle w:val="StringTok"/>
          <w:lang w:val="ca-ES"/>
        </w:rPr>
        <w:t>le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F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single: 0.0230222844863549"</w:t>
      </w:r>
    </w:p>
    <w:p w14:paraId="6B47FCF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lastRenderedPageBreak/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</w:t>
      </w:r>
      <w:r w:rsidRPr="0064629D">
        <w:rPr>
          <w:rStyle w:val="NormalTok"/>
          <w:lang w:val="ca-ES"/>
        </w:rPr>
        <w:t>eatProduc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F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together: 0.0405216750043374"</w:t>
      </w:r>
    </w:p>
    <w:p w14:paraId="6B47FCF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F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widow: 0.0388312320769009"</w:t>
      </w:r>
    </w:p>
    <w:p w14:paraId="6B47FCF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</w:t>
      </w:r>
      <w:r w:rsidRPr="0064629D">
        <w:rPr>
          <w:rStyle w:val="NormalTok"/>
          <w:lang w:val="ca-ES"/>
        </w:rPr>
        <w:t>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CF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divorced: 0.77355834021978"</w:t>
      </w:r>
    </w:p>
    <w:p w14:paraId="6B47FCF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0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married: 0.709468196727142"</w:t>
      </w:r>
    </w:p>
    <w:p w14:paraId="6B47FD0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0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single: 0.46195</w:t>
      </w:r>
      <w:r w:rsidRPr="0064629D">
        <w:rPr>
          <w:rStyle w:val="VerbatimChar"/>
          <w:lang w:val="ca-ES"/>
        </w:rPr>
        <w:t>2541364877"</w:t>
      </w:r>
    </w:p>
    <w:p w14:paraId="6B47FD0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0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together: 0.482616837621924"</w:t>
      </w:r>
    </w:p>
    <w:p w14:paraId="6B47FD0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0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widow: 0.206626746542938"</w:t>
      </w:r>
    </w:p>
    <w:p w14:paraId="6B47FD0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0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divorced: 0.8016075751</w:t>
      </w:r>
      <w:r w:rsidRPr="0064629D">
        <w:rPr>
          <w:rStyle w:val="VerbatimChar"/>
          <w:lang w:val="ca-ES"/>
        </w:rPr>
        <w:t>3977"</w:t>
      </w:r>
    </w:p>
    <w:p w14:paraId="6B47FD0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0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married: 0.749489704805712"</w:t>
      </w:r>
    </w:p>
    <w:p w14:paraId="6B47FD0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lastRenderedPageBreak/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</w:t>
      </w:r>
      <w:r w:rsidRPr="0064629D">
        <w:rPr>
          <w:rStyle w:val="FunctionTok"/>
          <w:lang w:val="ca-ES"/>
        </w:rPr>
        <w:t>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0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single: 0.471333066464326"</w:t>
      </w:r>
    </w:p>
    <w:p w14:paraId="6B47FD0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0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together: 0.49394976105415"</w:t>
      </w:r>
    </w:p>
    <w:p w14:paraId="6B47FD0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Mea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1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widow: 0.203924333993742"</w:t>
      </w:r>
    </w:p>
    <w:p w14:paraId="6B47FD11" w14:textId="77777777" w:rsidR="00305FDC" w:rsidRPr="0064629D" w:rsidRDefault="001E0928" w:rsidP="0064629D">
      <w:pPr>
        <w:pStyle w:val="Ttulo5"/>
        <w:jc w:val="both"/>
        <w:rPr>
          <w:lang w:val="ca-ES"/>
        </w:rPr>
      </w:pPr>
      <w:bookmarkStart w:id="20" w:name="mntfishproducts-2"/>
      <w:bookmarkEnd w:id="19"/>
      <w:r w:rsidRPr="0064629D">
        <w:rPr>
          <w:lang w:val="ca-ES"/>
        </w:rPr>
        <w:t>MntFishProducts</w:t>
      </w:r>
    </w:p>
    <w:p w14:paraId="6B47FD1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1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asic vs divorced: 0.000839768774094359"</w:t>
      </w:r>
    </w:p>
    <w:p w14:paraId="6B47FD1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1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asic vs married: 0.0</w:t>
      </w:r>
      <w:r w:rsidRPr="0064629D">
        <w:rPr>
          <w:rStyle w:val="VerbatimChar"/>
          <w:lang w:val="ca-ES"/>
        </w:rPr>
        <w:t>00122982774680697"</w:t>
      </w:r>
    </w:p>
    <w:p w14:paraId="6B47FD1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1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asic vs single: 0.00001569423945349"</w:t>
      </w:r>
    </w:p>
    <w:p w14:paraId="6B47FD1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1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asic vs together: 0.00</w:t>
      </w:r>
      <w:r w:rsidRPr="0064629D">
        <w:rPr>
          <w:rStyle w:val="VerbatimChar"/>
          <w:lang w:val="ca-ES"/>
        </w:rPr>
        <w:t>00163105953403171"</w:t>
      </w:r>
    </w:p>
    <w:p w14:paraId="6B47FD1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1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asic vs widow: 0.0000792474277954104"</w:t>
      </w:r>
    </w:p>
    <w:p w14:paraId="6B47FD1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</w:t>
      </w:r>
      <w:r w:rsidRPr="0064629D">
        <w:rPr>
          <w:rStyle w:val="StringTok"/>
          <w:lang w:val="ca-ES"/>
        </w:rPr>
        <w:t>uation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1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divorced: 0.984559761237548"</w:t>
      </w:r>
    </w:p>
    <w:p w14:paraId="6B47FD1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lastRenderedPageBreak/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1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married: 0.999220185632399"</w:t>
      </w:r>
    </w:p>
    <w:p w14:paraId="6B47FD2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</w:t>
      </w:r>
      <w:r w:rsidRPr="0064629D">
        <w:rPr>
          <w:rStyle w:val="NormalTok"/>
          <w:lang w:val="ca-ES"/>
        </w:rPr>
        <w:t>hProduc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2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single: 0.996851055039929"</w:t>
      </w:r>
    </w:p>
    <w:p w14:paraId="6B47FD2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togethe</w:t>
      </w:r>
      <w:r w:rsidRPr="0064629D">
        <w:rPr>
          <w:rStyle w:val="NormalTok"/>
          <w:lang w:val="ca-ES"/>
        </w:rPr>
        <w:t>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2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together: 0.929039966415018"</w:t>
      </w:r>
    </w:p>
    <w:p w14:paraId="6B47FD2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2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widow: 0.19069714998261"</w:t>
      </w:r>
    </w:p>
    <w:p w14:paraId="6B47FD2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</w:t>
      </w:r>
      <w:r w:rsidRPr="0064629D">
        <w:rPr>
          <w:rStyle w:val="NormalTok"/>
          <w:lang w:val="ca-ES"/>
        </w:rPr>
        <w:t>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2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divorced: 0.989242933263301"</w:t>
      </w:r>
    </w:p>
    <w:p w14:paraId="6B47FD2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2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married: 0.995318802635232"</w:t>
      </w:r>
    </w:p>
    <w:p w14:paraId="6B47FD2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2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single: 0</w:t>
      </w:r>
      <w:r w:rsidRPr="0064629D">
        <w:rPr>
          <w:rStyle w:val="VerbatimChar"/>
          <w:lang w:val="ca-ES"/>
        </w:rPr>
        <w:t>.9875223876298"</w:t>
      </w:r>
    </w:p>
    <w:p w14:paraId="6B47FD2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2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together: 0.961654708933979"</w:t>
      </w:r>
    </w:p>
    <w:p w14:paraId="6B47FD2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</w:t>
      </w:r>
      <w:r w:rsidRPr="0064629D">
        <w:rPr>
          <w:rStyle w:val="StringTok"/>
          <w:lang w:val="ca-ES"/>
        </w:rPr>
        <w:t>cle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2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widow: 0.412565013298578"</w:t>
      </w:r>
    </w:p>
    <w:p w14:paraId="6B47FD3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lastRenderedPageBreak/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3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divorced: 0.207199167569599"</w:t>
      </w:r>
    </w:p>
    <w:p w14:paraId="6B47FD3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</w:t>
      </w:r>
      <w:r w:rsidRPr="0064629D">
        <w:rPr>
          <w:rStyle w:val="NormalTok"/>
          <w:lang w:val="ca-ES"/>
        </w:rPr>
        <w:t>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3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married: 0.107507622033249"</w:t>
      </w:r>
    </w:p>
    <w:p w14:paraId="6B47FD3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</w:t>
      </w:r>
      <w:r w:rsidRPr="0064629D">
        <w:rPr>
          <w:rStyle w:val="AttributeTok"/>
          <w:lang w:val="ca-ES"/>
        </w:rPr>
        <w:t>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3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single: 0.0173493040351401"</w:t>
      </w:r>
    </w:p>
    <w:p w14:paraId="6B47FD3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3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</w:t>
      </w:r>
      <w:r w:rsidRPr="0064629D">
        <w:rPr>
          <w:rStyle w:val="VerbatimChar"/>
          <w:lang w:val="ca-ES"/>
        </w:rPr>
        <w:t>s master vs together: 0.0170846926028519"</w:t>
      </w:r>
    </w:p>
    <w:p w14:paraId="6B47FD3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3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widow: 0.008916691226454"</w:t>
      </w:r>
    </w:p>
    <w:p w14:paraId="6B47FD3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3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divorced: 0.0190813859</w:t>
      </w:r>
      <w:r w:rsidRPr="0064629D">
        <w:rPr>
          <w:rStyle w:val="VerbatimChar"/>
          <w:lang w:val="ca-ES"/>
        </w:rPr>
        <w:t>689535"</w:t>
      </w:r>
    </w:p>
    <w:p w14:paraId="6B47FD3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3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married: 0.000496948293659841"</w:t>
      </w:r>
    </w:p>
    <w:p w14:paraId="6B47FD3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3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single: 0.000000763092319544463"</w:t>
      </w:r>
    </w:p>
    <w:p w14:paraId="6B47FD4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4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together: 0.0000330559195393481"</w:t>
      </w:r>
    </w:p>
    <w:p w14:paraId="6B47FD4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lastRenderedPageBreak/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Fish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4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widow: 0.00127582635080299"</w:t>
      </w:r>
    </w:p>
    <w:p w14:paraId="6B47FD44" w14:textId="77777777" w:rsidR="00305FDC" w:rsidRPr="0064629D" w:rsidRDefault="001E0928" w:rsidP="0064629D">
      <w:pPr>
        <w:pStyle w:val="Ttulo5"/>
        <w:jc w:val="both"/>
        <w:rPr>
          <w:lang w:val="ca-ES"/>
        </w:rPr>
      </w:pPr>
      <w:bookmarkStart w:id="21" w:name="mntsweetproducts-2"/>
      <w:bookmarkEnd w:id="20"/>
      <w:r w:rsidRPr="0064629D">
        <w:rPr>
          <w:lang w:val="ca-ES"/>
        </w:rPr>
        <w:t>MntSweetProducts</w:t>
      </w:r>
    </w:p>
    <w:p w14:paraId="6B47FD4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</w:t>
      </w:r>
      <w:r w:rsidRPr="0064629D">
        <w:rPr>
          <w:rStyle w:val="NormalTok"/>
          <w:lang w:val="ca-ES"/>
        </w:rPr>
        <w:t>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4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asic vs divorced: 0.0000834863193781449"</w:t>
      </w:r>
    </w:p>
    <w:p w14:paraId="6B47FD4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 xml:space="preserve">alternative </w:t>
      </w:r>
      <w:r w:rsidRPr="0064629D">
        <w:rPr>
          <w:rStyle w:val="AttributeTok"/>
          <w:lang w:val="ca-ES"/>
        </w:rPr>
        <w:t>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4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asic vs married: 0.00000314876391932562"</w:t>
      </w:r>
    </w:p>
    <w:p w14:paraId="6B47FD4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4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</w:t>
      </w:r>
      <w:r w:rsidRPr="0064629D">
        <w:rPr>
          <w:rStyle w:val="VerbatimChar"/>
          <w:lang w:val="ca-ES"/>
        </w:rPr>
        <w:t>asic vs single: 0.000000982009610404422"</w:t>
      </w:r>
    </w:p>
    <w:p w14:paraId="6B47FD4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4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asic vs together: 0.0000107371405344713"</w:t>
      </w:r>
    </w:p>
    <w:p w14:paraId="6B47FD4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basic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basic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4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basic vs widow: 0.00004</w:t>
      </w:r>
      <w:r w:rsidRPr="0064629D">
        <w:rPr>
          <w:rStyle w:val="VerbatimChar"/>
          <w:lang w:val="ca-ES"/>
        </w:rPr>
        <w:t>84024189980965"</w:t>
      </w:r>
    </w:p>
    <w:p w14:paraId="6B47FD4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5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divorced: 0.930414781728455"</w:t>
      </w:r>
    </w:p>
    <w:p w14:paraId="6B47FD5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</w:t>
      </w:r>
      <w:r w:rsidRPr="0064629D">
        <w:rPr>
          <w:rStyle w:val="FunctionTok"/>
          <w:lang w:val="ca-ES"/>
        </w:rPr>
        <w:t>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5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married: 0.990589521437538"</w:t>
      </w:r>
    </w:p>
    <w:p w14:paraId="6B47FD5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</w:t>
      </w:r>
      <w:r w:rsidRPr="0064629D">
        <w:rPr>
          <w:rStyle w:val="StringTok"/>
          <w:lang w:val="ca-ES"/>
        </w:rPr>
        <w:t xml:space="preserve">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5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single: 0.99719744263374"</w:t>
      </w:r>
    </w:p>
    <w:p w14:paraId="6B47FD5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lastRenderedPageBreak/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5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together: 0.991368510400776"</w:t>
      </w:r>
    </w:p>
    <w:p w14:paraId="6B47FD5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graduation vs</w:t>
      </w:r>
      <w:r w:rsidRPr="0064629D">
        <w:rPr>
          <w:rStyle w:val="StringTok"/>
          <w:lang w:val="ca-ES"/>
        </w:rPr>
        <w:t xml:space="preserve">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graduation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5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graduation vs widow: 0.13392388261565"</w:t>
      </w:r>
    </w:p>
    <w:p w14:paraId="6B47FD5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</w:t>
      </w:r>
      <w:r w:rsidRPr="0064629D">
        <w:rPr>
          <w:rStyle w:val="NormalTok"/>
          <w:lang w:val="ca-ES"/>
        </w:rPr>
        <w:t>tSweetProduc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5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divorced: 0.963303328895706"</w:t>
      </w:r>
    </w:p>
    <w:p w14:paraId="6B47FD5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</w:t>
      </w:r>
      <w:r w:rsidRPr="0064629D">
        <w:rPr>
          <w:rStyle w:val="NormalTok"/>
          <w:lang w:val="ca-ES"/>
        </w:rPr>
        <w:t>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5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married: 0.982896510606811"</w:t>
      </w:r>
    </w:p>
    <w:p w14:paraId="6B47FD5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5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single: 0.984973278678693"</w:t>
      </w:r>
    </w:p>
    <w:p w14:paraId="6B47FD5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6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toge</w:t>
      </w:r>
      <w:r w:rsidRPr="0064629D">
        <w:rPr>
          <w:rStyle w:val="VerbatimChar"/>
          <w:lang w:val="ca-ES"/>
        </w:rPr>
        <w:t>ther: 0.985963039068751"</w:t>
      </w:r>
    </w:p>
    <w:p w14:paraId="6B47FD6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cycle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cyc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6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cycle vs widow: 0.320313245778639"</w:t>
      </w:r>
    </w:p>
    <w:p w14:paraId="6B47FD6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 xml:space="preserve">"t-students </w:t>
      </w:r>
      <w:r w:rsidRPr="0064629D">
        <w:rPr>
          <w:rStyle w:val="StringTok"/>
          <w:lang w:val="ca-ES"/>
        </w:rPr>
        <w:t>master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6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divorced: 0.032585798684264"</w:t>
      </w:r>
    </w:p>
    <w:p w14:paraId="6B47FD6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6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married: 0.00468586443324562"</w:t>
      </w:r>
    </w:p>
    <w:p w14:paraId="6B47FD67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lastRenderedPageBreak/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ntSweetProducts, </w:t>
      </w:r>
      <w:r w:rsidRPr="0064629D">
        <w:rPr>
          <w:rStyle w:val="NormalTok"/>
          <w:lang w:val="ca-ES"/>
        </w:rPr>
        <w:t>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68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single: 0.00114878210062781"</w:t>
      </w:r>
    </w:p>
    <w:p w14:paraId="6B47FD6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togethe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6A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master vs together: 0.0134153318253001"</w:t>
      </w:r>
    </w:p>
    <w:p w14:paraId="6B47FD6B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master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mast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6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</w:t>
      </w:r>
      <w:r w:rsidRPr="0064629D">
        <w:rPr>
          <w:rStyle w:val="VerbatimChar"/>
          <w:lang w:val="ca-ES"/>
        </w:rPr>
        <w:t>students master vs widow: 0.00285890572734954"</w:t>
      </w:r>
    </w:p>
    <w:p w14:paraId="6B47FD6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divorc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divorc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6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divorced: 0.0120635571715529"</w:t>
      </w:r>
    </w:p>
    <w:p w14:paraId="6B47FD6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married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marrie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70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married: 0.0003679666</w:t>
      </w:r>
      <w:r w:rsidRPr="0064629D">
        <w:rPr>
          <w:rStyle w:val="VerbatimChar"/>
          <w:lang w:val="ca-ES"/>
        </w:rPr>
        <w:t>52499097"</w:t>
      </w:r>
    </w:p>
    <w:p w14:paraId="6B47FD71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single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single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7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single: 0.0000205220098071218"</w:t>
      </w:r>
    </w:p>
    <w:p w14:paraId="6B47FD73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togethe</w:t>
      </w:r>
      <w:r w:rsidRPr="0064629D">
        <w:rPr>
          <w:rStyle w:val="StringTok"/>
          <w:lang w:val="ca-ES"/>
        </w:rPr>
        <w:t>r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ata_clients.together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74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together: 0.00204737475189758"</w:t>
      </w:r>
    </w:p>
    <w:p w14:paraId="6B47FD7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FunctionTok"/>
          <w:lang w:val="ca-ES"/>
        </w:rPr>
        <w:t>print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past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t-students phd vs widow:"</w:t>
      </w:r>
      <w:r w:rsidRPr="0064629D">
        <w:rPr>
          <w:rStyle w:val="NormalTok"/>
          <w:lang w:val="ca-ES"/>
        </w:rPr>
        <w:t>,</w:t>
      </w:r>
      <w:r w:rsidRPr="0064629D">
        <w:rPr>
          <w:rStyle w:val="FunctionTok"/>
          <w:lang w:val="ca-ES"/>
        </w:rPr>
        <w:t>t.test</w:t>
      </w:r>
      <w:r w:rsidRPr="0064629D">
        <w:rPr>
          <w:rStyle w:val="NormalTok"/>
          <w:lang w:val="ca-ES"/>
        </w:rPr>
        <w:t>(data_clients.phd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 d</w:t>
      </w:r>
      <w:r w:rsidRPr="0064629D">
        <w:rPr>
          <w:rStyle w:val="NormalTok"/>
          <w:lang w:val="ca-ES"/>
        </w:rPr>
        <w:t>ata_clients.widow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MntSweetProducts,</w:t>
      </w:r>
      <w:r w:rsidRPr="0064629D">
        <w:rPr>
          <w:rStyle w:val="AttributeTok"/>
          <w:lang w:val="ca-ES"/>
        </w:rPr>
        <w:t>alternative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less"</w:t>
      </w:r>
      <w:r w:rsidRPr="0064629D">
        <w:rPr>
          <w:rStyle w:val="NormalTok"/>
          <w:lang w:val="ca-ES"/>
        </w:rPr>
        <w:t>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p.value))</w:t>
      </w:r>
    </w:p>
    <w:p w14:paraId="6B47FD76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[1] "t-students phd vs widow: 0.0015798113444258"</w:t>
      </w:r>
    </w:p>
    <w:p w14:paraId="6B47FD77" w14:textId="77777777" w:rsidR="00305FDC" w:rsidRPr="0064629D" w:rsidRDefault="001E0928" w:rsidP="0064629D">
      <w:pPr>
        <w:pStyle w:val="Ttulo4"/>
        <w:jc w:val="both"/>
        <w:rPr>
          <w:lang w:val="ca-ES"/>
        </w:rPr>
      </w:pPr>
      <w:bookmarkStart w:id="22" w:name="anàlisi-de-regressió"/>
      <w:bookmarkEnd w:id="21"/>
      <w:bookmarkEnd w:id="14"/>
      <w:r w:rsidRPr="0064629D">
        <w:rPr>
          <w:lang w:val="ca-ES"/>
        </w:rPr>
        <w:t>Anàlisi de regressió:</w:t>
      </w:r>
    </w:p>
    <w:p w14:paraId="6B47FD78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Per obtenir un model de regressió lineal eficient ho farem a partir de les variables amb més correlació que haguem trobat de les variables en estudi.</w:t>
      </w:r>
    </w:p>
    <w:p w14:paraId="6B47FD79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lastRenderedPageBreak/>
        <w:t>En aquest cas, i segons els estudis anteriors, ens centrarem amb la variable MntMeatProducts i</w:t>
      </w:r>
    </w:p>
    <w:p w14:paraId="6B47FD7A" w14:textId="77777777" w:rsidR="00305FDC" w:rsidRPr="0064629D" w:rsidRDefault="001E0928" w:rsidP="0064629D">
      <w:pPr>
        <w:pStyle w:val="Compact"/>
        <w:numPr>
          <w:ilvl w:val="0"/>
          <w:numId w:val="6"/>
        </w:numPr>
        <w:jc w:val="both"/>
        <w:rPr>
          <w:lang w:val="ca-ES"/>
        </w:rPr>
      </w:pPr>
      <w:r w:rsidRPr="0064629D">
        <w:rPr>
          <w:lang w:val="ca-ES"/>
        </w:rPr>
        <w:t>Income</w:t>
      </w:r>
    </w:p>
    <w:p w14:paraId="6B47FD7B" w14:textId="77777777" w:rsidR="00305FDC" w:rsidRPr="0064629D" w:rsidRDefault="001E0928" w:rsidP="0064629D">
      <w:pPr>
        <w:pStyle w:val="Compact"/>
        <w:numPr>
          <w:ilvl w:val="0"/>
          <w:numId w:val="6"/>
        </w:numPr>
        <w:jc w:val="both"/>
        <w:rPr>
          <w:lang w:val="ca-ES"/>
        </w:rPr>
      </w:pPr>
      <w:r w:rsidRPr="0064629D">
        <w:rPr>
          <w:lang w:val="ca-ES"/>
        </w:rPr>
        <w:t>NumCatalogPurchase</w:t>
      </w:r>
    </w:p>
    <w:p w14:paraId="6B47FD7C" w14:textId="77777777" w:rsidR="00305FDC" w:rsidRPr="0064629D" w:rsidRDefault="001E0928" w:rsidP="0064629D">
      <w:pPr>
        <w:pStyle w:val="Ttulo5"/>
        <w:jc w:val="both"/>
        <w:rPr>
          <w:lang w:val="ca-ES"/>
        </w:rPr>
      </w:pPr>
      <w:bookmarkStart w:id="23" w:name="generació-del-model"/>
      <w:r w:rsidRPr="0064629D">
        <w:rPr>
          <w:lang w:val="ca-ES"/>
        </w:rPr>
        <w:t>Generació del model:</w:t>
      </w:r>
    </w:p>
    <w:p w14:paraId="6B47FD7D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NormalTok"/>
          <w:lang w:val="ca-ES"/>
        </w:rPr>
        <w:t xml:space="preserve">model1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lm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ntMeatProducts </w:t>
      </w:r>
      <w:r w:rsidRPr="0064629D">
        <w:rPr>
          <w:rStyle w:val="SpecialCharTok"/>
          <w:lang w:val="ca-ES"/>
        </w:rPr>
        <w:t>~</w:t>
      </w:r>
      <w:r w:rsidRPr="0064629D">
        <w:rPr>
          <w:rStyle w:val="NormalTok"/>
          <w:lang w:val="ca-ES"/>
        </w:rPr>
        <w:t xml:space="preserve"> 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Income  , </w:t>
      </w:r>
      <w:r w:rsidRPr="0064629D">
        <w:rPr>
          <w:rStyle w:val="AttributeTok"/>
          <w:lang w:val="ca-ES"/>
        </w:rPr>
        <w:t>data =</w:t>
      </w:r>
      <w:r w:rsidRPr="0064629D">
        <w:rPr>
          <w:rStyle w:val="NormalTok"/>
          <w:lang w:val="ca-ES"/>
        </w:rPr>
        <w:t xml:space="preserve"> data_clients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model2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lm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ntMeatProducts </w:t>
      </w:r>
      <w:r w:rsidRPr="0064629D">
        <w:rPr>
          <w:rStyle w:val="SpecialCharTok"/>
          <w:lang w:val="ca-ES"/>
        </w:rPr>
        <w:t>~</w:t>
      </w:r>
      <w:r w:rsidRPr="0064629D">
        <w:rPr>
          <w:rStyle w:val="NormalTok"/>
          <w:lang w:val="ca-ES"/>
        </w:rPr>
        <w:t xml:space="preserve">  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NumCatalogPurchase  , </w:t>
      </w:r>
      <w:r w:rsidRPr="0064629D">
        <w:rPr>
          <w:rStyle w:val="AttributeTok"/>
          <w:lang w:val="ca-ES"/>
        </w:rPr>
        <w:t>data =</w:t>
      </w:r>
      <w:r w:rsidRPr="0064629D">
        <w:rPr>
          <w:rStyle w:val="NormalTok"/>
          <w:lang w:val="ca-ES"/>
        </w:rPr>
        <w:t xml:space="preserve"> data_clients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model3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lm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ntMeatProducts </w:t>
      </w:r>
      <w:r w:rsidRPr="0064629D">
        <w:rPr>
          <w:rStyle w:val="SpecialCharTok"/>
          <w:lang w:val="ca-ES"/>
        </w:rPr>
        <w:t>~</w:t>
      </w:r>
      <w:r w:rsidRPr="0064629D">
        <w:rPr>
          <w:rStyle w:val="NormalTok"/>
          <w:lang w:val="ca-ES"/>
        </w:rPr>
        <w:t xml:space="preserve"> 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Income  </w:t>
      </w:r>
      <w:r w:rsidRPr="0064629D">
        <w:rPr>
          <w:rStyle w:val="SpecialCharTok"/>
          <w:lang w:val="ca-ES"/>
        </w:rPr>
        <w:t>+</w:t>
      </w:r>
      <w:r w:rsidRPr="0064629D">
        <w:rPr>
          <w:rStyle w:val="NormalTok"/>
          <w:lang w:val="ca-ES"/>
        </w:rPr>
        <w:t xml:space="preserve"> 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NumCatalogPurchase  , </w:t>
      </w:r>
      <w:r w:rsidRPr="0064629D">
        <w:rPr>
          <w:rStyle w:val="AttributeTok"/>
          <w:lang w:val="ca-ES"/>
        </w:rPr>
        <w:t>data =</w:t>
      </w:r>
      <w:r w:rsidRPr="0064629D">
        <w:rPr>
          <w:rStyle w:val="NormalTok"/>
          <w:lang w:val="ca-ES"/>
        </w:rPr>
        <w:t xml:space="preserve"> data_clients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model4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lm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ntMeatProducts </w:t>
      </w:r>
      <w:r w:rsidRPr="0064629D">
        <w:rPr>
          <w:rStyle w:val="SpecialCharTok"/>
          <w:lang w:val="ca-ES"/>
        </w:rPr>
        <w:t>~</w:t>
      </w:r>
      <w:r w:rsidRPr="0064629D">
        <w:rPr>
          <w:rStyle w:val="NormalTok"/>
          <w:lang w:val="ca-ES"/>
        </w:rPr>
        <w:t xml:space="preserve"> 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I</w:t>
      </w:r>
      <w:r w:rsidRPr="0064629D">
        <w:rPr>
          <w:rStyle w:val="NormalTok"/>
          <w:lang w:val="ca-ES"/>
        </w:rPr>
        <w:t xml:space="preserve">ncome  </w:t>
      </w:r>
      <w:r w:rsidRPr="0064629D">
        <w:rPr>
          <w:rStyle w:val="SpecialCharTok"/>
          <w:lang w:val="ca-ES"/>
        </w:rPr>
        <w:t>+</w:t>
      </w:r>
      <w:r w:rsidRPr="0064629D">
        <w:rPr>
          <w:rStyle w:val="NormalTok"/>
          <w:lang w:val="ca-ES"/>
        </w:rPr>
        <w:t xml:space="preserve"> 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NumCatalogPurchase </w:t>
      </w:r>
      <w:r w:rsidRPr="0064629D">
        <w:rPr>
          <w:rStyle w:val="SpecialCharTok"/>
          <w:lang w:val="ca-ES"/>
        </w:rPr>
        <w:t>+</w:t>
      </w:r>
      <w:r w:rsidRPr="0064629D">
        <w:rPr>
          <w:rStyle w:val="NormalTok"/>
          <w:lang w:val="ca-ES"/>
        </w:rPr>
        <w:t xml:space="preserve"> 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ntFruits  , </w:t>
      </w:r>
      <w:r w:rsidRPr="0064629D">
        <w:rPr>
          <w:rStyle w:val="AttributeTok"/>
          <w:lang w:val="ca-ES"/>
        </w:rPr>
        <w:t>data =</w:t>
      </w:r>
      <w:r w:rsidRPr="0064629D">
        <w:rPr>
          <w:rStyle w:val="NormalTok"/>
          <w:lang w:val="ca-ES"/>
        </w:rPr>
        <w:t xml:space="preserve"> data_clients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model5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lm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ntMeatProducts </w:t>
      </w:r>
      <w:r w:rsidRPr="0064629D">
        <w:rPr>
          <w:rStyle w:val="SpecialCharTok"/>
          <w:lang w:val="ca-ES"/>
        </w:rPr>
        <w:t>~</w:t>
      </w:r>
      <w:r w:rsidRPr="0064629D">
        <w:rPr>
          <w:rStyle w:val="NormalTok"/>
          <w:lang w:val="ca-ES"/>
        </w:rPr>
        <w:t xml:space="preserve"> 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Income  </w:t>
      </w:r>
      <w:r w:rsidRPr="0064629D">
        <w:rPr>
          <w:rStyle w:val="SpecialCharTok"/>
          <w:lang w:val="ca-ES"/>
        </w:rPr>
        <w:t>+</w:t>
      </w:r>
      <w:r w:rsidRPr="0064629D">
        <w:rPr>
          <w:rStyle w:val="NormalTok"/>
          <w:lang w:val="ca-ES"/>
        </w:rPr>
        <w:t xml:space="preserve"> 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NumCatalogPurchase </w:t>
      </w:r>
      <w:r w:rsidRPr="0064629D">
        <w:rPr>
          <w:rStyle w:val="SpecialCharTok"/>
          <w:lang w:val="ca-ES"/>
        </w:rPr>
        <w:t>+</w:t>
      </w:r>
      <w:r w:rsidRPr="0064629D">
        <w:rPr>
          <w:rStyle w:val="NormalTok"/>
          <w:lang w:val="ca-ES"/>
        </w:rPr>
        <w:t xml:space="preserve"> 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ntFruits </w:t>
      </w:r>
      <w:r w:rsidRPr="0064629D">
        <w:rPr>
          <w:rStyle w:val="SpecialCharTok"/>
          <w:lang w:val="ca-ES"/>
        </w:rPr>
        <w:t>+</w:t>
      </w:r>
      <w:r w:rsidRPr="0064629D">
        <w:rPr>
          <w:rStyle w:val="NormalTok"/>
          <w:lang w:val="ca-ES"/>
        </w:rPr>
        <w:t xml:space="preserve"> 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MntFishProducts  , </w:t>
      </w:r>
      <w:r w:rsidRPr="0064629D">
        <w:rPr>
          <w:rStyle w:val="AttributeTok"/>
          <w:lang w:val="ca-ES"/>
        </w:rPr>
        <w:t>data =</w:t>
      </w:r>
      <w:r w:rsidRPr="0064629D">
        <w:rPr>
          <w:rStyle w:val="NormalTok"/>
          <w:lang w:val="ca-ES"/>
        </w:rPr>
        <w:t xml:space="preserve"> data_clients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tabla.quoficient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matrix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lang w:val="ca-ES"/>
        </w:rPr>
        <w:br/>
      </w:r>
      <w:r w:rsidRPr="0064629D">
        <w:rPr>
          <w:rStyle w:val="DecValTok"/>
          <w:lang w:val="ca-ES"/>
        </w:rPr>
        <w:t>1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FunctionTok"/>
          <w:lang w:val="ca-ES"/>
        </w:rPr>
        <w:t>summary</w:t>
      </w:r>
      <w:r w:rsidRPr="0064629D">
        <w:rPr>
          <w:rStyle w:val="NormalTok"/>
          <w:lang w:val="ca-ES"/>
        </w:rPr>
        <w:t>(model1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r.squared,</w:t>
      </w:r>
      <w:r w:rsidRPr="0064629D">
        <w:rPr>
          <w:lang w:val="ca-ES"/>
        </w:rPr>
        <w:br/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FunctionTok"/>
          <w:lang w:val="ca-ES"/>
        </w:rPr>
        <w:t>summary</w:t>
      </w:r>
      <w:r w:rsidRPr="0064629D">
        <w:rPr>
          <w:rStyle w:val="NormalTok"/>
          <w:lang w:val="ca-ES"/>
        </w:rPr>
        <w:t>(model2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r.squared,</w:t>
      </w:r>
      <w:r w:rsidRPr="0064629D">
        <w:rPr>
          <w:lang w:val="ca-ES"/>
        </w:rPr>
        <w:br/>
      </w:r>
      <w:r w:rsidRPr="0064629D">
        <w:rPr>
          <w:rStyle w:val="DecValTok"/>
          <w:lang w:val="ca-ES"/>
        </w:rPr>
        <w:t>3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FunctionTok"/>
          <w:lang w:val="ca-ES"/>
        </w:rPr>
        <w:t>summary</w:t>
      </w:r>
      <w:r w:rsidRPr="0064629D">
        <w:rPr>
          <w:rStyle w:val="NormalTok"/>
          <w:lang w:val="ca-ES"/>
        </w:rPr>
        <w:t>(model3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r.squared,</w:t>
      </w:r>
      <w:r w:rsidRPr="0064629D">
        <w:rPr>
          <w:lang w:val="ca-ES"/>
        </w:rPr>
        <w:br/>
      </w:r>
      <w:r w:rsidRPr="0064629D">
        <w:rPr>
          <w:rStyle w:val="DecValTok"/>
          <w:lang w:val="ca-ES"/>
        </w:rPr>
        <w:t>4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FunctionTok"/>
          <w:lang w:val="ca-ES"/>
        </w:rPr>
        <w:t>summary</w:t>
      </w:r>
      <w:r w:rsidRPr="0064629D">
        <w:rPr>
          <w:rStyle w:val="NormalTok"/>
          <w:lang w:val="ca-ES"/>
        </w:rPr>
        <w:t>(model4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r.squared,</w:t>
      </w:r>
      <w:r w:rsidRPr="0064629D">
        <w:rPr>
          <w:lang w:val="ca-ES"/>
        </w:rPr>
        <w:br/>
      </w:r>
      <w:r w:rsidRPr="0064629D">
        <w:rPr>
          <w:rStyle w:val="DecValTok"/>
          <w:lang w:val="ca-ES"/>
        </w:rPr>
        <w:t>5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FunctionTok"/>
          <w:lang w:val="ca-ES"/>
        </w:rPr>
        <w:t>summary</w:t>
      </w:r>
      <w:r w:rsidRPr="0064629D">
        <w:rPr>
          <w:rStyle w:val="NormalTok"/>
          <w:lang w:val="ca-ES"/>
        </w:rPr>
        <w:t>(model5)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>r.squared),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AttributeTok"/>
          <w:lang w:val="ca-ES"/>
        </w:rPr>
        <w:t>ncol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DecValTok"/>
          <w:lang w:val="ca-ES"/>
        </w:rPr>
        <w:t>2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byrow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ConstantTok"/>
          <w:lang w:val="ca-ES"/>
        </w:rPr>
        <w:t>TRUE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colnames</w:t>
      </w:r>
      <w:r w:rsidRPr="0064629D">
        <w:rPr>
          <w:rStyle w:val="NormalTok"/>
          <w:lang w:val="ca-ES"/>
        </w:rPr>
        <w:t xml:space="preserve">(tabla.quoficients)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Model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"R^2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>tabla.quoficients</w:t>
      </w:r>
    </w:p>
    <w:p w14:paraId="6B47FD7E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VerbatimChar"/>
          <w:lang w:val="ca-ES"/>
        </w:rPr>
        <w:t>##      Model       R^2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[1,]     1 0.4637420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[2,]     2 0.4304784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[3,]     3 0.5279354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[4,]     4 0.5767456</w:t>
      </w:r>
      <w:r w:rsidRPr="0064629D">
        <w:rPr>
          <w:lang w:val="ca-ES"/>
        </w:rPr>
        <w:br/>
      </w:r>
      <w:r w:rsidRPr="0064629D">
        <w:rPr>
          <w:rStyle w:val="VerbatimChar"/>
          <w:lang w:val="ca-ES"/>
        </w:rPr>
        <w:t>## [5,]     5 0.6011374</w:t>
      </w:r>
    </w:p>
    <w:p w14:paraId="6B47FD7F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 xml:space="preserve">En aquest cas veiem que tots tenen una coeficient de </w:t>
      </w:r>
      <w:r w:rsidRPr="0064629D">
        <w:rPr>
          <w:lang w:val="ca-ES"/>
        </w:rPr>
        <w:t>determinació baix, per tant ens quedem l’últim model per fer la predicció del número de diners gastats per un client amb carn.</w:t>
      </w:r>
    </w:p>
    <w:p w14:paraId="6B47FD80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pict w14:anchorId="6B47FDCF">
          <v:rect id="_x0000_i1039" style="width:0;height:1.5pt" o:hralign="center" o:hrstd="t" o:hr="t"/>
        </w:pict>
      </w:r>
    </w:p>
    <w:p w14:paraId="6B47FD81" w14:textId="77777777" w:rsidR="00305FDC" w:rsidRPr="0064629D" w:rsidRDefault="001E0928" w:rsidP="0064629D">
      <w:pPr>
        <w:pStyle w:val="Ttulo2"/>
        <w:jc w:val="both"/>
        <w:rPr>
          <w:lang w:val="ca-ES"/>
        </w:rPr>
      </w:pPr>
      <w:bookmarkStart w:id="24" w:name="X951c97a67ecd180e36a7cdd6cb0483f9d857543"/>
      <w:bookmarkEnd w:id="23"/>
      <w:bookmarkEnd w:id="22"/>
      <w:bookmarkEnd w:id="8"/>
      <w:bookmarkEnd w:id="5"/>
      <w:r w:rsidRPr="0064629D">
        <w:rPr>
          <w:lang w:val="ca-ES"/>
        </w:rPr>
        <w:t>Representació dels resultats a partir de taules gràfiques</w:t>
      </w:r>
    </w:p>
    <w:p w14:paraId="6B47FD82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pict w14:anchorId="6B47FDD0">
          <v:rect id="_x0000_i1040" style="width:0;height:1.5pt" o:hralign="center" o:hrstd="t" o:hr="t"/>
        </w:pict>
      </w:r>
    </w:p>
    <w:p w14:paraId="6B47FD83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Les taules gràfiques han d’ajudar a representat els resultats mostrats anteriorment.</w:t>
      </w:r>
    </w:p>
    <w:p w14:paraId="6B47FD84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lastRenderedPageBreak/>
        <w:t>Primerament, es comprova que les compres realitzades a la fruita i la carn en relació als estudis que tenen (s’ha comprovat en les proves estadístiques que els estudis i l</w:t>
      </w:r>
      <w:r w:rsidRPr="0064629D">
        <w:rPr>
          <w:lang w:val="ca-ES"/>
        </w:rPr>
        <w:t>es compres de fruita tenen relació, s’ha afegit en aquest gràfic les compres de carn per a poder contrastar el diferents productes):</w:t>
      </w:r>
    </w:p>
    <w:p w14:paraId="6B47FD85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ControlFlowTok"/>
          <w:lang w:val="ca-ES"/>
        </w:rPr>
        <w:t>if</w:t>
      </w:r>
      <w:r w:rsidRPr="0064629D">
        <w:rPr>
          <w:rStyle w:val="NormalTok"/>
          <w:lang w:val="ca-ES"/>
        </w:rPr>
        <w:t xml:space="preserve"> (</w:t>
      </w:r>
      <w:r w:rsidRPr="0064629D">
        <w:rPr>
          <w:rStyle w:val="SpecialCharTok"/>
          <w:lang w:val="ca-ES"/>
        </w:rPr>
        <w:t>!</w:t>
      </w:r>
      <w:r w:rsidRPr="0064629D">
        <w:rPr>
          <w:rStyle w:val="FunctionTok"/>
          <w:lang w:val="ca-ES"/>
        </w:rPr>
        <w:t>require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ggplot2'</w:t>
      </w:r>
      <w:r w:rsidRPr="0064629D">
        <w:rPr>
          <w:rStyle w:val="NormalTok"/>
          <w:lang w:val="ca-ES"/>
        </w:rPr>
        <w:t xml:space="preserve">)) </w:t>
      </w:r>
      <w:r w:rsidRPr="0064629D">
        <w:rPr>
          <w:rStyle w:val="FunctionTok"/>
          <w:lang w:val="ca-ES"/>
        </w:rPr>
        <w:t>install.packages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'ggplot2'</w:t>
      </w:r>
      <w:r w:rsidRPr="0064629D">
        <w:rPr>
          <w:rStyle w:val="NormalTok"/>
          <w:lang w:val="ca-ES"/>
        </w:rPr>
        <w:t xml:space="preserve">); </w:t>
      </w:r>
      <w:r w:rsidRPr="0064629D">
        <w:rPr>
          <w:rStyle w:val="FunctionTok"/>
          <w:lang w:val="ca-ES"/>
        </w:rPr>
        <w:t>library</w:t>
      </w:r>
      <w:r w:rsidRPr="0064629D">
        <w:rPr>
          <w:rStyle w:val="NormalTok"/>
          <w:lang w:val="ca-ES"/>
        </w:rPr>
        <w:t>(ggplot2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_normalitzat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x=</w:t>
      </w:r>
      <w:r w:rsidRPr="0064629D">
        <w:rPr>
          <w:rStyle w:val="NormalTok"/>
          <w:lang w:val="ca-ES"/>
        </w:rPr>
        <w:t xml:space="preserve">MntFruits, </w:t>
      </w:r>
      <w:r w:rsidRPr="0064629D">
        <w:rPr>
          <w:rStyle w:val="AttributeTok"/>
          <w:lang w:val="ca-ES"/>
        </w:rPr>
        <w:t>y</w:t>
      </w:r>
      <w:r w:rsidRPr="0064629D">
        <w:rPr>
          <w:rStyle w:val="AttributeTok"/>
          <w:lang w:val="ca-ES"/>
        </w:rPr>
        <w:t>=</w:t>
      </w:r>
      <w:r w:rsidRPr="0064629D">
        <w:rPr>
          <w:rStyle w:val="NormalTok"/>
          <w:lang w:val="ca-ES"/>
        </w:rPr>
        <w:t xml:space="preserve">MntMeatProducts, </w:t>
      </w:r>
      <w:r w:rsidRPr="0064629D">
        <w:rPr>
          <w:rStyle w:val="AttributeTok"/>
          <w:lang w:val="ca-ES"/>
        </w:rPr>
        <w:t>color=</w:t>
      </w:r>
      <w:r w:rsidRPr="0064629D">
        <w:rPr>
          <w:rStyle w:val="NormalTok"/>
          <w:lang w:val="ca-ES"/>
        </w:rPr>
        <w:t xml:space="preserve">Education)) </w:t>
      </w:r>
      <w:r w:rsidRPr="0064629D">
        <w:rPr>
          <w:rStyle w:val="SpecialCharTok"/>
          <w:lang w:val="ca-ES"/>
        </w:rPr>
        <w:t>+</w:t>
      </w:r>
      <w:r w:rsidRPr="0064629D">
        <w:rPr>
          <w:rStyle w:val="NormalTok"/>
          <w:lang w:val="ca-ES"/>
        </w:rPr>
        <w:t xml:space="preserve"> 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geom_point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size=</w:t>
      </w:r>
      <w:r w:rsidRPr="0064629D">
        <w:rPr>
          <w:rStyle w:val="DecValTok"/>
          <w:lang w:val="ca-ES"/>
        </w:rPr>
        <w:t>6</w:t>
      </w:r>
      <w:r w:rsidRPr="0064629D">
        <w:rPr>
          <w:rStyle w:val="NormalTok"/>
          <w:lang w:val="ca-ES"/>
        </w:rPr>
        <w:t xml:space="preserve">) </w:t>
      </w:r>
    </w:p>
    <w:p w14:paraId="6B47FD86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noProof/>
          <w:lang w:val="ca-ES"/>
        </w:rPr>
        <w:drawing>
          <wp:inline distT="0" distB="0" distL="0" distR="0" wp14:anchorId="6B47FDD1" wp14:editId="6B47FDD2">
            <wp:extent cx="5334000" cy="3556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2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7FD87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Es pot observar que hi ha una gran diferència de les persones amb estudis bàsics, que gasten menys diners en la compra de fruita i de carn. Tot i així, les persones amb la resta d’estudis, co</w:t>
      </w:r>
      <w:r w:rsidRPr="0064629D">
        <w:rPr>
          <w:lang w:val="ca-ES"/>
        </w:rPr>
        <w:t>mpren per sobre de la mitjana.</w:t>
      </w:r>
    </w:p>
    <w:p w14:paraId="6B47FD88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Degut a que l’educació no és un factor rellevant, es decideix fer ús de l’edat amb les variables en referència a la compra de fruita, carn, peix i dolços:</w:t>
      </w:r>
    </w:p>
    <w:p w14:paraId="6B47FD89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NormalTok"/>
          <w:lang w:val="ca-ES"/>
        </w:rPr>
        <w:t xml:space="preserve">plotMeat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_normalitzat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x=</w:t>
      </w:r>
      <w:r w:rsidRPr="0064629D">
        <w:rPr>
          <w:rStyle w:val="NormalTok"/>
          <w:lang w:val="ca-ES"/>
        </w:rPr>
        <w:t xml:space="preserve">Year_Birth, </w:t>
      </w:r>
      <w:r w:rsidRPr="0064629D">
        <w:rPr>
          <w:rStyle w:val="AttributeTok"/>
          <w:lang w:val="ca-ES"/>
        </w:rPr>
        <w:t>y=</w:t>
      </w:r>
      <w:r w:rsidRPr="0064629D">
        <w:rPr>
          <w:rStyle w:val="NormalTok"/>
          <w:lang w:val="ca-ES"/>
        </w:rPr>
        <w:t>MntMe</w:t>
      </w:r>
      <w:r w:rsidRPr="0064629D">
        <w:rPr>
          <w:rStyle w:val="NormalTok"/>
          <w:lang w:val="ca-ES"/>
        </w:rPr>
        <w:t xml:space="preserve">atProducts) 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stat_density_2d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fill =</w:t>
      </w:r>
      <w:r w:rsidRPr="0064629D">
        <w:rPr>
          <w:rStyle w:val="NormalTok"/>
          <w:lang w:val="ca-ES"/>
        </w:rPr>
        <w:t xml:space="preserve"> ..level..), </w:t>
      </w:r>
      <w:r w:rsidRPr="0064629D">
        <w:rPr>
          <w:rStyle w:val="AttributeTok"/>
          <w:lang w:val="ca-ES"/>
        </w:rPr>
        <w:t>geom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polygon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colour=</w:t>
      </w:r>
      <w:r w:rsidRPr="0064629D">
        <w:rPr>
          <w:rStyle w:val="StringTok"/>
          <w:lang w:val="ca-ES"/>
        </w:rPr>
        <w:t>"white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plotFruit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_normalitzat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x=</w:t>
      </w:r>
      <w:r w:rsidRPr="0064629D">
        <w:rPr>
          <w:rStyle w:val="NormalTok"/>
          <w:lang w:val="ca-ES"/>
        </w:rPr>
        <w:t xml:space="preserve">Year_Birth, </w:t>
      </w:r>
      <w:r w:rsidRPr="0064629D">
        <w:rPr>
          <w:rStyle w:val="AttributeTok"/>
          <w:lang w:val="ca-ES"/>
        </w:rPr>
        <w:t>y=</w:t>
      </w:r>
      <w:r w:rsidRPr="0064629D">
        <w:rPr>
          <w:rStyle w:val="NormalTok"/>
          <w:lang w:val="ca-ES"/>
        </w:rPr>
        <w:t xml:space="preserve">MntFruits) 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stat_density_2d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fill =</w:t>
      </w:r>
      <w:r w:rsidRPr="0064629D">
        <w:rPr>
          <w:rStyle w:val="NormalTok"/>
          <w:lang w:val="ca-ES"/>
        </w:rPr>
        <w:t xml:space="preserve"> ..level..), </w:t>
      </w:r>
      <w:r w:rsidRPr="0064629D">
        <w:rPr>
          <w:rStyle w:val="AttributeTok"/>
          <w:lang w:val="ca-ES"/>
        </w:rPr>
        <w:t>geom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polygon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colour=</w:t>
      </w:r>
      <w:r w:rsidRPr="0064629D">
        <w:rPr>
          <w:rStyle w:val="StringTok"/>
          <w:lang w:val="ca-ES"/>
        </w:rPr>
        <w:t>"white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lastRenderedPageBreak/>
        <w:t xml:space="preserve">plotFish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_normalitzat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x=</w:t>
      </w:r>
      <w:r w:rsidRPr="0064629D">
        <w:rPr>
          <w:rStyle w:val="NormalTok"/>
          <w:lang w:val="ca-ES"/>
        </w:rPr>
        <w:t xml:space="preserve">Year_Birth, </w:t>
      </w:r>
      <w:r w:rsidRPr="0064629D">
        <w:rPr>
          <w:rStyle w:val="AttributeTok"/>
          <w:lang w:val="ca-ES"/>
        </w:rPr>
        <w:t>y=</w:t>
      </w:r>
      <w:r w:rsidRPr="0064629D">
        <w:rPr>
          <w:rStyle w:val="NormalTok"/>
          <w:lang w:val="ca-ES"/>
        </w:rPr>
        <w:t xml:space="preserve">MntFishProducts) 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stat_density_2d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fill =</w:t>
      </w:r>
      <w:r w:rsidRPr="0064629D">
        <w:rPr>
          <w:rStyle w:val="NormalTok"/>
          <w:lang w:val="ca-ES"/>
        </w:rPr>
        <w:t xml:space="preserve"> ..level..), </w:t>
      </w:r>
      <w:r w:rsidRPr="0064629D">
        <w:rPr>
          <w:rStyle w:val="AttributeTok"/>
          <w:lang w:val="ca-ES"/>
        </w:rPr>
        <w:t>geom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polygon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colour=</w:t>
      </w:r>
      <w:r w:rsidRPr="0064629D">
        <w:rPr>
          <w:rStyle w:val="StringTok"/>
          <w:lang w:val="ca-ES"/>
        </w:rPr>
        <w:t>"white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plotSweet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_normalitzat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x=</w:t>
      </w:r>
      <w:r w:rsidRPr="0064629D">
        <w:rPr>
          <w:rStyle w:val="NormalTok"/>
          <w:lang w:val="ca-ES"/>
        </w:rPr>
        <w:t xml:space="preserve">Year_Birth, </w:t>
      </w:r>
      <w:r w:rsidRPr="0064629D">
        <w:rPr>
          <w:rStyle w:val="AttributeTok"/>
          <w:lang w:val="ca-ES"/>
        </w:rPr>
        <w:t>y=</w:t>
      </w:r>
      <w:r w:rsidRPr="0064629D">
        <w:rPr>
          <w:rStyle w:val="NormalTok"/>
          <w:lang w:val="ca-ES"/>
        </w:rPr>
        <w:t xml:space="preserve">MntSweetProducts) 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stat</w:t>
      </w:r>
      <w:r w:rsidRPr="0064629D">
        <w:rPr>
          <w:rStyle w:val="FunctionTok"/>
          <w:lang w:val="ca-ES"/>
        </w:rPr>
        <w:t>_density_2d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fill =</w:t>
      </w:r>
      <w:r w:rsidRPr="0064629D">
        <w:rPr>
          <w:rStyle w:val="NormalTok"/>
          <w:lang w:val="ca-ES"/>
        </w:rPr>
        <w:t xml:space="preserve"> ..level..), </w:t>
      </w:r>
      <w:r w:rsidRPr="0064629D">
        <w:rPr>
          <w:rStyle w:val="AttributeTok"/>
          <w:lang w:val="ca-ES"/>
        </w:rPr>
        <w:t>geom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polygon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colour=</w:t>
      </w:r>
      <w:r w:rsidRPr="0064629D">
        <w:rPr>
          <w:rStyle w:val="StringTok"/>
          <w:lang w:val="ca-ES"/>
        </w:rPr>
        <w:t>"white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grid.arrange</w:t>
      </w:r>
      <w:r w:rsidRPr="0064629D">
        <w:rPr>
          <w:rStyle w:val="NormalTok"/>
          <w:lang w:val="ca-ES"/>
        </w:rPr>
        <w:t>(plotMeat, plotFruits, plotFish, plotSweet)</w:t>
      </w:r>
    </w:p>
    <w:p w14:paraId="6B47FD8A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noProof/>
          <w:lang w:val="ca-ES"/>
        </w:rPr>
        <w:drawing>
          <wp:inline distT="0" distB="0" distL="0" distR="0" wp14:anchorId="6B47FDD3" wp14:editId="6B47FDD4">
            <wp:extent cx="5334000" cy="3556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2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7FD8B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En aquest cas s’observa que l’edat (any de naixement) és una bona variable que influeix en la compra de productes. Per això es d</w:t>
      </w:r>
      <w:r w:rsidRPr="0064629D">
        <w:rPr>
          <w:lang w:val="ca-ES"/>
        </w:rPr>
        <w:t>iscretitza l’edat en 5 segments, i es visualitza per a cada segment d’edat i estat civil, el nombre de productes comprats.</w:t>
      </w:r>
    </w:p>
    <w:p w14:paraId="6B47FD8C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NormalTok"/>
          <w:lang w:val="ca-ES"/>
        </w:rPr>
        <w:t>data_clients[</w:t>
      </w:r>
      <w:r w:rsidRPr="0064629D">
        <w:rPr>
          <w:rStyle w:val="StringTok"/>
          <w:lang w:val="ca-ES"/>
        </w:rPr>
        <w:t>"segment_edat"</w:t>
      </w:r>
      <w:r w:rsidRPr="0064629D">
        <w:rPr>
          <w:rStyle w:val="NormalTok"/>
          <w:lang w:val="ca-ES"/>
        </w:rPr>
        <w:t xml:space="preserve">]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ut</w:t>
      </w:r>
      <w:r w:rsidRPr="0064629D">
        <w:rPr>
          <w:rStyle w:val="NormalTok"/>
          <w:lang w:val="ca-ES"/>
        </w:rPr>
        <w:t>(data_clients</w:t>
      </w:r>
      <w:r w:rsidRPr="0064629D">
        <w:rPr>
          <w:rStyle w:val="SpecialCharTok"/>
          <w:lang w:val="ca-ES"/>
        </w:rPr>
        <w:t>$</w:t>
      </w:r>
      <w:r w:rsidRPr="0064629D">
        <w:rPr>
          <w:rStyle w:val="NormalTok"/>
          <w:lang w:val="ca-ES"/>
        </w:rPr>
        <w:t xml:space="preserve">Year_Birth, </w:t>
      </w:r>
      <w:r w:rsidRPr="0064629D">
        <w:rPr>
          <w:rStyle w:val="AttributeTok"/>
          <w:lang w:val="ca-ES"/>
        </w:rPr>
        <w:t>breaks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DecValTok"/>
          <w:lang w:val="ca-ES"/>
        </w:rPr>
        <w:t>0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DecValTok"/>
          <w:lang w:val="ca-ES"/>
        </w:rPr>
        <w:t>1950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DecValTok"/>
          <w:lang w:val="ca-ES"/>
        </w:rPr>
        <w:t>1960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DecValTok"/>
          <w:lang w:val="ca-ES"/>
        </w:rPr>
        <w:t>1970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DecValTok"/>
          <w:lang w:val="ca-ES"/>
        </w:rPr>
        <w:t>1980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ConstantTok"/>
          <w:lang w:val="ca-ES"/>
        </w:rPr>
        <w:t>Inf</w:t>
      </w:r>
      <w:r w:rsidRPr="0064629D">
        <w:rPr>
          <w:rStyle w:val="NormalTok"/>
          <w:lang w:val="ca-ES"/>
        </w:rPr>
        <w:t>),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              </w:t>
      </w:r>
      <w:r w:rsidRPr="0064629D">
        <w:rPr>
          <w:rStyle w:val="AttributeTok"/>
          <w:lang w:val="ca-ES"/>
        </w:rPr>
        <w:t>labels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c</w:t>
      </w:r>
      <w:r w:rsidRPr="0064629D">
        <w:rPr>
          <w:rStyle w:val="NormalTok"/>
          <w:lang w:val="ca-ES"/>
        </w:rPr>
        <w:t>(</w:t>
      </w:r>
      <w:r w:rsidRPr="0064629D">
        <w:rPr>
          <w:rStyle w:val="StringTok"/>
          <w:lang w:val="ca-ES"/>
        </w:rPr>
        <w:t>"&lt;1950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"1950-1959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"1960-1969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"1970-1979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StringTok"/>
          <w:lang w:val="ca-ES"/>
        </w:rPr>
        <w:t>"&gt;1980"</w:t>
      </w:r>
      <w:r w:rsidRPr="0064629D">
        <w:rPr>
          <w:rStyle w:val="NormalTok"/>
          <w:lang w:val="ca-ES"/>
        </w:rPr>
        <w:t>)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plotMeat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fill=</w:t>
      </w:r>
      <w:r w:rsidRPr="0064629D">
        <w:rPr>
          <w:rStyle w:val="NormalTok"/>
          <w:lang w:val="ca-ES"/>
        </w:rPr>
        <w:t xml:space="preserve">Marital_Status, </w:t>
      </w:r>
      <w:r w:rsidRPr="0064629D">
        <w:rPr>
          <w:rStyle w:val="AttributeTok"/>
          <w:lang w:val="ca-ES"/>
        </w:rPr>
        <w:t>y=</w:t>
      </w:r>
      <w:r w:rsidRPr="0064629D">
        <w:rPr>
          <w:rStyle w:val="NormalTok"/>
          <w:lang w:val="ca-ES"/>
        </w:rPr>
        <w:t xml:space="preserve">segment_edat, </w:t>
      </w:r>
      <w:r w:rsidRPr="0064629D">
        <w:rPr>
          <w:rStyle w:val="AttributeTok"/>
          <w:lang w:val="ca-ES"/>
        </w:rPr>
        <w:t>x=</w:t>
      </w:r>
      <w:r w:rsidRPr="0064629D">
        <w:rPr>
          <w:rStyle w:val="NormalTok"/>
          <w:lang w:val="ca-ES"/>
        </w:rPr>
        <w:t xml:space="preserve">MntMeatProducts)) </w:t>
      </w:r>
      <w:r w:rsidRPr="0064629D">
        <w:rPr>
          <w:rStyle w:val="SpecialCharTok"/>
          <w:lang w:val="ca-ES"/>
        </w:rPr>
        <w:t>+</w:t>
      </w:r>
      <w:r w:rsidRPr="0064629D">
        <w:rPr>
          <w:rStyle w:val="NormalTok"/>
          <w:lang w:val="ca-ES"/>
        </w:rPr>
        <w:t xml:space="preserve"> 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geom_bar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position=</w:t>
      </w:r>
      <w:r w:rsidRPr="0064629D">
        <w:rPr>
          <w:rStyle w:val="StringTok"/>
          <w:lang w:val="ca-ES"/>
        </w:rPr>
        <w:t>"fill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stat=</w:t>
      </w:r>
      <w:r w:rsidRPr="0064629D">
        <w:rPr>
          <w:rStyle w:val="StringTok"/>
          <w:lang w:val="ca-ES"/>
        </w:rPr>
        <w:t>"identity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plotFish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>(dat</w:t>
      </w:r>
      <w:r w:rsidRPr="0064629D">
        <w:rPr>
          <w:rStyle w:val="NormalTok"/>
          <w:lang w:val="ca-ES"/>
        </w:rPr>
        <w:t xml:space="preserve">a_clients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fill=</w:t>
      </w:r>
      <w:r w:rsidRPr="0064629D">
        <w:rPr>
          <w:rStyle w:val="NormalTok"/>
          <w:lang w:val="ca-ES"/>
        </w:rPr>
        <w:t xml:space="preserve">Marital_Status, </w:t>
      </w:r>
      <w:r w:rsidRPr="0064629D">
        <w:rPr>
          <w:rStyle w:val="AttributeTok"/>
          <w:lang w:val="ca-ES"/>
        </w:rPr>
        <w:t>y=</w:t>
      </w:r>
      <w:r w:rsidRPr="0064629D">
        <w:rPr>
          <w:rStyle w:val="NormalTok"/>
          <w:lang w:val="ca-ES"/>
        </w:rPr>
        <w:t xml:space="preserve">segment_edat, </w:t>
      </w:r>
      <w:r w:rsidRPr="0064629D">
        <w:rPr>
          <w:rStyle w:val="AttributeTok"/>
          <w:lang w:val="ca-ES"/>
        </w:rPr>
        <w:lastRenderedPageBreak/>
        <w:t>x=</w:t>
      </w:r>
      <w:r w:rsidRPr="0064629D">
        <w:rPr>
          <w:rStyle w:val="NormalTok"/>
          <w:lang w:val="ca-ES"/>
        </w:rPr>
        <w:t xml:space="preserve">MntFishProducts)) </w:t>
      </w:r>
      <w:r w:rsidRPr="0064629D">
        <w:rPr>
          <w:rStyle w:val="SpecialCharTok"/>
          <w:lang w:val="ca-ES"/>
        </w:rPr>
        <w:t>+</w:t>
      </w:r>
      <w:r w:rsidRPr="0064629D">
        <w:rPr>
          <w:rStyle w:val="NormalTok"/>
          <w:lang w:val="ca-ES"/>
        </w:rPr>
        <w:t xml:space="preserve"> 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geom_bar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position=</w:t>
      </w:r>
      <w:r w:rsidRPr="0064629D">
        <w:rPr>
          <w:rStyle w:val="StringTok"/>
          <w:lang w:val="ca-ES"/>
        </w:rPr>
        <w:t>"fill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stat=</w:t>
      </w:r>
      <w:r w:rsidRPr="0064629D">
        <w:rPr>
          <w:rStyle w:val="StringTok"/>
          <w:lang w:val="ca-ES"/>
        </w:rPr>
        <w:t>"identity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plotFruit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fill=</w:t>
      </w:r>
      <w:r w:rsidRPr="0064629D">
        <w:rPr>
          <w:rStyle w:val="NormalTok"/>
          <w:lang w:val="ca-ES"/>
        </w:rPr>
        <w:t xml:space="preserve">Marital_Status, </w:t>
      </w:r>
      <w:r w:rsidRPr="0064629D">
        <w:rPr>
          <w:rStyle w:val="AttributeTok"/>
          <w:lang w:val="ca-ES"/>
        </w:rPr>
        <w:t>y=</w:t>
      </w:r>
      <w:r w:rsidRPr="0064629D">
        <w:rPr>
          <w:rStyle w:val="NormalTok"/>
          <w:lang w:val="ca-ES"/>
        </w:rPr>
        <w:t xml:space="preserve">segment_edat, </w:t>
      </w:r>
      <w:r w:rsidRPr="0064629D">
        <w:rPr>
          <w:rStyle w:val="AttributeTok"/>
          <w:lang w:val="ca-ES"/>
        </w:rPr>
        <w:t>x=</w:t>
      </w:r>
      <w:r w:rsidRPr="0064629D">
        <w:rPr>
          <w:rStyle w:val="NormalTok"/>
          <w:lang w:val="ca-ES"/>
        </w:rPr>
        <w:t xml:space="preserve">MntFruits)) </w:t>
      </w:r>
      <w:r w:rsidRPr="0064629D">
        <w:rPr>
          <w:rStyle w:val="SpecialCharTok"/>
          <w:lang w:val="ca-ES"/>
        </w:rPr>
        <w:t>+</w:t>
      </w:r>
      <w:r w:rsidRPr="0064629D">
        <w:rPr>
          <w:rStyle w:val="NormalTok"/>
          <w:lang w:val="ca-ES"/>
        </w:rPr>
        <w:t xml:space="preserve"> 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geom_bar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position=</w:t>
      </w:r>
      <w:r w:rsidRPr="0064629D">
        <w:rPr>
          <w:rStyle w:val="StringTok"/>
          <w:lang w:val="ca-ES"/>
        </w:rPr>
        <w:t>"fill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stat=</w:t>
      </w:r>
      <w:r w:rsidRPr="0064629D">
        <w:rPr>
          <w:rStyle w:val="StringTok"/>
          <w:lang w:val="ca-ES"/>
        </w:rPr>
        <w:t>"identity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plotSweet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fill=</w:t>
      </w:r>
      <w:r w:rsidRPr="0064629D">
        <w:rPr>
          <w:rStyle w:val="NormalTok"/>
          <w:lang w:val="ca-ES"/>
        </w:rPr>
        <w:t xml:space="preserve">Marital_Status, </w:t>
      </w:r>
      <w:r w:rsidRPr="0064629D">
        <w:rPr>
          <w:rStyle w:val="AttributeTok"/>
          <w:lang w:val="ca-ES"/>
        </w:rPr>
        <w:t>y=</w:t>
      </w:r>
      <w:r w:rsidRPr="0064629D">
        <w:rPr>
          <w:rStyle w:val="NormalTok"/>
          <w:lang w:val="ca-ES"/>
        </w:rPr>
        <w:t xml:space="preserve">segment_edat, </w:t>
      </w:r>
      <w:r w:rsidRPr="0064629D">
        <w:rPr>
          <w:rStyle w:val="AttributeTok"/>
          <w:lang w:val="ca-ES"/>
        </w:rPr>
        <w:t>x=</w:t>
      </w:r>
      <w:r w:rsidRPr="0064629D">
        <w:rPr>
          <w:rStyle w:val="NormalTok"/>
          <w:lang w:val="ca-ES"/>
        </w:rPr>
        <w:t xml:space="preserve">MntSweetProducts)) </w:t>
      </w:r>
      <w:r w:rsidRPr="0064629D">
        <w:rPr>
          <w:rStyle w:val="SpecialCharTok"/>
          <w:lang w:val="ca-ES"/>
        </w:rPr>
        <w:t>+</w:t>
      </w:r>
      <w:r w:rsidRPr="0064629D">
        <w:rPr>
          <w:rStyle w:val="NormalTok"/>
          <w:lang w:val="ca-ES"/>
        </w:rPr>
        <w:t xml:space="preserve"> 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geom_bar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position=</w:t>
      </w:r>
      <w:r w:rsidRPr="0064629D">
        <w:rPr>
          <w:rStyle w:val="StringTok"/>
          <w:lang w:val="ca-ES"/>
        </w:rPr>
        <w:t>"fill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stat=</w:t>
      </w:r>
      <w:r w:rsidRPr="0064629D">
        <w:rPr>
          <w:rStyle w:val="StringTok"/>
          <w:lang w:val="ca-ES"/>
        </w:rPr>
        <w:t>"identity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grid.arrange</w:t>
      </w:r>
      <w:r w:rsidRPr="0064629D">
        <w:rPr>
          <w:rStyle w:val="NormalTok"/>
          <w:lang w:val="ca-ES"/>
        </w:rPr>
        <w:t>(plotMeat, plotFruits, plotFish, plotSweet)</w:t>
      </w:r>
    </w:p>
    <w:p w14:paraId="6B47FD8D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noProof/>
          <w:lang w:val="ca-ES"/>
        </w:rPr>
        <w:drawing>
          <wp:inline distT="0" distB="0" distL="0" distR="0" wp14:anchorId="6B47FDD5" wp14:editId="6B47FDD6">
            <wp:extent cx="5334000" cy="355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2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7FD8E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Es fa el mateix per a cada segment d’e</w:t>
      </w:r>
      <w:r w:rsidRPr="0064629D">
        <w:rPr>
          <w:lang w:val="ca-ES"/>
        </w:rPr>
        <w:t>dat i l’educació, visualitzar el nombre de productes comprats:</w:t>
      </w:r>
    </w:p>
    <w:p w14:paraId="6B47FD8F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NormalTok"/>
          <w:lang w:val="ca-ES"/>
        </w:rPr>
        <w:t xml:space="preserve">plotMeat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fill=</w:t>
      </w:r>
      <w:r w:rsidRPr="0064629D">
        <w:rPr>
          <w:rStyle w:val="NormalTok"/>
          <w:lang w:val="ca-ES"/>
        </w:rPr>
        <w:t xml:space="preserve">Education, </w:t>
      </w:r>
      <w:r w:rsidRPr="0064629D">
        <w:rPr>
          <w:rStyle w:val="AttributeTok"/>
          <w:lang w:val="ca-ES"/>
        </w:rPr>
        <w:t>y=</w:t>
      </w:r>
      <w:r w:rsidRPr="0064629D">
        <w:rPr>
          <w:rStyle w:val="NormalTok"/>
          <w:lang w:val="ca-ES"/>
        </w:rPr>
        <w:t xml:space="preserve">segment_edat, </w:t>
      </w:r>
      <w:r w:rsidRPr="0064629D">
        <w:rPr>
          <w:rStyle w:val="AttributeTok"/>
          <w:lang w:val="ca-ES"/>
        </w:rPr>
        <w:t>x=</w:t>
      </w:r>
      <w:r w:rsidRPr="0064629D">
        <w:rPr>
          <w:rStyle w:val="NormalTok"/>
          <w:lang w:val="ca-ES"/>
        </w:rPr>
        <w:t xml:space="preserve">MntMeatProducts)) </w:t>
      </w:r>
      <w:r w:rsidRPr="0064629D">
        <w:rPr>
          <w:rStyle w:val="SpecialCharTok"/>
          <w:lang w:val="ca-ES"/>
        </w:rPr>
        <w:t>+</w:t>
      </w:r>
      <w:r w:rsidRPr="0064629D">
        <w:rPr>
          <w:rStyle w:val="NormalTok"/>
          <w:lang w:val="ca-ES"/>
        </w:rPr>
        <w:t xml:space="preserve"> 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geom_bar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position=</w:t>
      </w:r>
      <w:r w:rsidRPr="0064629D">
        <w:rPr>
          <w:rStyle w:val="StringTok"/>
          <w:lang w:val="ca-ES"/>
        </w:rPr>
        <w:t>"fill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stat=</w:t>
      </w:r>
      <w:r w:rsidRPr="0064629D">
        <w:rPr>
          <w:rStyle w:val="StringTok"/>
          <w:lang w:val="ca-ES"/>
        </w:rPr>
        <w:t>"identity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plotFish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fill=</w:t>
      </w:r>
      <w:r w:rsidRPr="0064629D">
        <w:rPr>
          <w:rStyle w:val="NormalTok"/>
          <w:lang w:val="ca-ES"/>
        </w:rPr>
        <w:t xml:space="preserve">Education, </w:t>
      </w:r>
      <w:r w:rsidRPr="0064629D">
        <w:rPr>
          <w:rStyle w:val="AttributeTok"/>
          <w:lang w:val="ca-ES"/>
        </w:rPr>
        <w:t>y=</w:t>
      </w:r>
      <w:r w:rsidRPr="0064629D">
        <w:rPr>
          <w:rStyle w:val="NormalTok"/>
          <w:lang w:val="ca-ES"/>
        </w:rPr>
        <w:t xml:space="preserve">segment_edat, </w:t>
      </w:r>
      <w:r w:rsidRPr="0064629D">
        <w:rPr>
          <w:rStyle w:val="AttributeTok"/>
          <w:lang w:val="ca-ES"/>
        </w:rPr>
        <w:t>x=</w:t>
      </w:r>
      <w:r w:rsidRPr="0064629D">
        <w:rPr>
          <w:rStyle w:val="NormalTok"/>
          <w:lang w:val="ca-ES"/>
        </w:rPr>
        <w:t xml:space="preserve">MntFishProducts)) </w:t>
      </w:r>
      <w:r w:rsidRPr="0064629D">
        <w:rPr>
          <w:rStyle w:val="SpecialCharTok"/>
          <w:lang w:val="ca-ES"/>
        </w:rPr>
        <w:t>+</w:t>
      </w:r>
      <w:r w:rsidRPr="0064629D">
        <w:rPr>
          <w:rStyle w:val="NormalTok"/>
          <w:lang w:val="ca-ES"/>
        </w:rPr>
        <w:t xml:space="preserve"> 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geom_bar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position=</w:t>
      </w:r>
      <w:r w:rsidRPr="0064629D">
        <w:rPr>
          <w:rStyle w:val="StringTok"/>
          <w:lang w:val="ca-ES"/>
        </w:rPr>
        <w:t>"fill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stat=</w:t>
      </w:r>
      <w:r w:rsidRPr="0064629D">
        <w:rPr>
          <w:rStyle w:val="StringTok"/>
          <w:lang w:val="ca-ES"/>
        </w:rPr>
        <w:t>"identity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plotFruit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fill=</w:t>
      </w:r>
      <w:r w:rsidRPr="0064629D">
        <w:rPr>
          <w:rStyle w:val="NormalTok"/>
          <w:lang w:val="ca-ES"/>
        </w:rPr>
        <w:t xml:space="preserve">Education, </w:t>
      </w:r>
      <w:r w:rsidRPr="0064629D">
        <w:rPr>
          <w:rStyle w:val="AttributeTok"/>
          <w:lang w:val="ca-ES"/>
        </w:rPr>
        <w:t>y=</w:t>
      </w:r>
      <w:r w:rsidRPr="0064629D">
        <w:rPr>
          <w:rStyle w:val="NormalTok"/>
          <w:lang w:val="ca-ES"/>
        </w:rPr>
        <w:t xml:space="preserve">segment_edat, </w:t>
      </w:r>
      <w:r w:rsidRPr="0064629D">
        <w:rPr>
          <w:rStyle w:val="AttributeTok"/>
          <w:lang w:val="ca-ES"/>
        </w:rPr>
        <w:t>x=</w:t>
      </w:r>
      <w:r w:rsidRPr="0064629D">
        <w:rPr>
          <w:rStyle w:val="NormalTok"/>
          <w:lang w:val="ca-ES"/>
        </w:rPr>
        <w:t xml:space="preserve">MntFruits)) </w:t>
      </w:r>
      <w:r w:rsidRPr="0064629D">
        <w:rPr>
          <w:rStyle w:val="SpecialCharTok"/>
          <w:lang w:val="ca-ES"/>
        </w:rPr>
        <w:t>+</w:t>
      </w:r>
      <w:r w:rsidRPr="0064629D">
        <w:rPr>
          <w:rStyle w:val="NormalTok"/>
          <w:lang w:val="ca-ES"/>
        </w:rPr>
        <w:t xml:space="preserve"> 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geom_bar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position=</w:t>
      </w:r>
      <w:r w:rsidRPr="0064629D">
        <w:rPr>
          <w:rStyle w:val="StringTok"/>
          <w:lang w:val="ca-ES"/>
        </w:rPr>
        <w:t>"fill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stat=</w:t>
      </w:r>
      <w:r w:rsidRPr="0064629D">
        <w:rPr>
          <w:rStyle w:val="StringTok"/>
          <w:lang w:val="ca-ES"/>
        </w:rPr>
        <w:t>"identity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lastRenderedPageBreak/>
        <w:br/>
      </w:r>
      <w:r w:rsidRPr="0064629D">
        <w:rPr>
          <w:rStyle w:val="NormalTok"/>
          <w:lang w:val="ca-ES"/>
        </w:rPr>
        <w:t xml:space="preserve">plotSweet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>(da</w:t>
      </w:r>
      <w:r w:rsidRPr="0064629D">
        <w:rPr>
          <w:rStyle w:val="NormalTok"/>
          <w:lang w:val="ca-ES"/>
        </w:rPr>
        <w:t xml:space="preserve">ta_clients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fill=</w:t>
      </w:r>
      <w:r w:rsidRPr="0064629D">
        <w:rPr>
          <w:rStyle w:val="NormalTok"/>
          <w:lang w:val="ca-ES"/>
        </w:rPr>
        <w:t xml:space="preserve">Education, </w:t>
      </w:r>
      <w:r w:rsidRPr="0064629D">
        <w:rPr>
          <w:rStyle w:val="AttributeTok"/>
          <w:lang w:val="ca-ES"/>
        </w:rPr>
        <w:t>y=</w:t>
      </w:r>
      <w:r w:rsidRPr="0064629D">
        <w:rPr>
          <w:rStyle w:val="NormalTok"/>
          <w:lang w:val="ca-ES"/>
        </w:rPr>
        <w:t xml:space="preserve">segment_edat, </w:t>
      </w:r>
      <w:r w:rsidRPr="0064629D">
        <w:rPr>
          <w:rStyle w:val="AttributeTok"/>
          <w:lang w:val="ca-ES"/>
        </w:rPr>
        <w:t>x=</w:t>
      </w:r>
      <w:r w:rsidRPr="0064629D">
        <w:rPr>
          <w:rStyle w:val="NormalTok"/>
          <w:lang w:val="ca-ES"/>
        </w:rPr>
        <w:t xml:space="preserve">MntSweetProducts)) </w:t>
      </w:r>
      <w:r w:rsidRPr="0064629D">
        <w:rPr>
          <w:rStyle w:val="SpecialCharTok"/>
          <w:lang w:val="ca-ES"/>
        </w:rPr>
        <w:t>+</w:t>
      </w:r>
      <w:r w:rsidRPr="0064629D">
        <w:rPr>
          <w:rStyle w:val="NormalTok"/>
          <w:lang w:val="ca-ES"/>
        </w:rPr>
        <w:t xml:space="preserve"> 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  </w:t>
      </w:r>
      <w:r w:rsidRPr="0064629D">
        <w:rPr>
          <w:rStyle w:val="FunctionTok"/>
          <w:lang w:val="ca-ES"/>
        </w:rPr>
        <w:t>geom_bar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position=</w:t>
      </w:r>
      <w:r w:rsidRPr="0064629D">
        <w:rPr>
          <w:rStyle w:val="StringTok"/>
          <w:lang w:val="ca-ES"/>
        </w:rPr>
        <w:t>"fill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stat=</w:t>
      </w:r>
      <w:r w:rsidRPr="0064629D">
        <w:rPr>
          <w:rStyle w:val="StringTok"/>
          <w:lang w:val="ca-ES"/>
        </w:rPr>
        <w:t>"identity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grid.arrange</w:t>
      </w:r>
      <w:r w:rsidRPr="0064629D">
        <w:rPr>
          <w:rStyle w:val="NormalTok"/>
          <w:lang w:val="ca-ES"/>
        </w:rPr>
        <w:t>(plotMeat, plotFruits, plotFish, plotSweet)</w:t>
      </w:r>
    </w:p>
    <w:p w14:paraId="6B47FD90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noProof/>
          <w:lang w:val="ca-ES"/>
        </w:rPr>
        <w:drawing>
          <wp:inline distT="0" distB="0" distL="0" distR="0" wp14:anchorId="6B47FDD7" wp14:editId="6B47FDD8">
            <wp:extent cx="5334000" cy="3556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2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7FD91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Finalment, es comprova les compres realitzades segons els diners gastats en le</w:t>
      </w:r>
      <w:r w:rsidRPr="0064629D">
        <w:rPr>
          <w:lang w:val="ca-ES"/>
        </w:rPr>
        <w:t>s compres dels productes:</w:t>
      </w:r>
    </w:p>
    <w:p w14:paraId="6B47FD92" w14:textId="77777777" w:rsidR="00305FDC" w:rsidRPr="0064629D" w:rsidRDefault="001E0928" w:rsidP="0064629D">
      <w:pPr>
        <w:pStyle w:val="SourceCode"/>
        <w:jc w:val="both"/>
        <w:rPr>
          <w:lang w:val="ca-ES"/>
        </w:rPr>
      </w:pPr>
      <w:r w:rsidRPr="0064629D">
        <w:rPr>
          <w:rStyle w:val="NormalTok"/>
          <w:lang w:val="ca-ES"/>
        </w:rPr>
        <w:t xml:space="preserve">plotMeat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_normalitzat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x=</w:t>
      </w:r>
      <w:r w:rsidRPr="0064629D">
        <w:rPr>
          <w:rStyle w:val="NormalTok"/>
          <w:lang w:val="ca-ES"/>
        </w:rPr>
        <w:t xml:space="preserve">Income, </w:t>
      </w:r>
      <w:r w:rsidRPr="0064629D">
        <w:rPr>
          <w:rStyle w:val="AttributeTok"/>
          <w:lang w:val="ca-ES"/>
        </w:rPr>
        <w:t>y=</w:t>
      </w:r>
      <w:r w:rsidRPr="0064629D">
        <w:rPr>
          <w:rStyle w:val="NormalTok"/>
          <w:lang w:val="ca-ES"/>
        </w:rPr>
        <w:t xml:space="preserve">MntMeatProducts) 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stat_density_2d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fill =</w:t>
      </w:r>
      <w:r w:rsidRPr="0064629D">
        <w:rPr>
          <w:rStyle w:val="NormalTok"/>
          <w:lang w:val="ca-ES"/>
        </w:rPr>
        <w:t xml:space="preserve"> ..level..), </w:t>
      </w:r>
      <w:r w:rsidRPr="0064629D">
        <w:rPr>
          <w:rStyle w:val="AttributeTok"/>
          <w:lang w:val="ca-ES"/>
        </w:rPr>
        <w:t>geom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polygon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colour=</w:t>
      </w:r>
      <w:r w:rsidRPr="0064629D">
        <w:rPr>
          <w:rStyle w:val="StringTok"/>
          <w:lang w:val="ca-ES"/>
        </w:rPr>
        <w:t>"white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plotFruits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_normalitzat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x=</w:t>
      </w:r>
      <w:r w:rsidRPr="0064629D">
        <w:rPr>
          <w:rStyle w:val="NormalTok"/>
          <w:lang w:val="ca-ES"/>
        </w:rPr>
        <w:t xml:space="preserve">Income, </w:t>
      </w:r>
      <w:r w:rsidRPr="0064629D">
        <w:rPr>
          <w:rStyle w:val="AttributeTok"/>
          <w:lang w:val="ca-ES"/>
        </w:rPr>
        <w:t>y=</w:t>
      </w:r>
      <w:r w:rsidRPr="0064629D">
        <w:rPr>
          <w:rStyle w:val="NormalTok"/>
          <w:lang w:val="ca-ES"/>
        </w:rPr>
        <w:t xml:space="preserve">MntFruits) 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stat_density_2d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fill =</w:t>
      </w:r>
      <w:r w:rsidRPr="0064629D">
        <w:rPr>
          <w:rStyle w:val="NormalTok"/>
          <w:lang w:val="ca-ES"/>
        </w:rPr>
        <w:t xml:space="preserve"> ..level..), </w:t>
      </w:r>
      <w:r w:rsidRPr="0064629D">
        <w:rPr>
          <w:rStyle w:val="AttributeTok"/>
          <w:lang w:val="ca-ES"/>
        </w:rPr>
        <w:t>geom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polygon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colour=</w:t>
      </w:r>
      <w:r w:rsidRPr="0064629D">
        <w:rPr>
          <w:rStyle w:val="StringTok"/>
          <w:lang w:val="ca-ES"/>
        </w:rPr>
        <w:t>"white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plotFish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_normalitzat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x=</w:t>
      </w:r>
      <w:r w:rsidRPr="0064629D">
        <w:rPr>
          <w:rStyle w:val="NormalTok"/>
          <w:lang w:val="ca-ES"/>
        </w:rPr>
        <w:t xml:space="preserve">Income, </w:t>
      </w:r>
      <w:r w:rsidRPr="0064629D">
        <w:rPr>
          <w:rStyle w:val="AttributeTok"/>
          <w:lang w:val="ca-ES"/>
        </w:rPr>
        <w:t>y=</w:t>
      </w:r>
      <w:r w:rsidRPr="0064629D">
        <w:rPr>
          <w:rStyle w:val="NormalTok"/>
          <w:lang w:val="ca-ES"/>
        </w:rPr>
        <w:t xml:space="preserve">MntFishProducts) 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  </w:t>
      </w:r>
      <w:r w:rsidRPr="0064629D">
        <w:rPr>
          <w:rStyle w:val="FunctionTok"/>
          <w:lang w:val="ca-ES"/>
        </w:rPr>
        <w:t>stat_density_2d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fill =</w:t>
      </w:r>
      <w:r w:rsidRPr="0064629D">
        <w:rPr>
          <w:rStyle w:val="NormalTok"/>
          <w:lang w:val="ca-ES"/>
        </w:rPr>
        <w:t xml:space="preserve"> ..level..),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AttributeTok"/>
          <w:lang w:val="ca-ES"/>
        </w:rPr>
        <w:t>geom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polygon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colour=</w:t>
      </w:r>
      <w:r w:rsidRPr="0064629D">
        <w:rPr>
          <w:rStyle w:val="StringTok"/>
          <w:lang w:val="ca-ES"/>
        </w:rPr>
        <w:t>"white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t xml:space="preserve">plotSweet </w:t>
      </w:r>
      <w:r w:rsidRPr="0064629D">
        <w:rPr>
          <w:rStyle w:val="OtherTok"/>
          <w:lang w:val="ca-ES"/>
        </w:rPr>
        <w:t>&lt;-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FunctionTok"/>
          <w:lang w:val="ca-ES"/>
        </w:rPr>
        <w:t>ggplot</w:t>
      </w:r>
      <w:r w:rsidRPr="0064629D">
        <w:rPr>
          <w:rStyle w:val="NormalTok"/>
          <w:lang w:val="ca-ES"/>
        </w:rPr>
        <w:t xml:space="preserve">(data_clients_normalitzat, 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x=</w:t>
      </w:r>
      <w:r w:rsidRPr="0064629D">
        <w:rPr>
          <w:rStyle w:val="NormalTok"/>
          <w:lang w:val="ca-ES"/>
        </w:rPr>
        <w:t xml:space="preserve">Income, </w:t>
      </w:r>
      <w:r w:rsidRPr="0064629D">
        <w:rPr>
          <w:rStyle w:val="AttributeTok"/>
          <w:lang w:val="ca-ES"/>
        </w:rPr>
        <w:t>y=</w:t>
      </w:r>
      <w:r w:rsidRPr="0064629D">
        <w:rPr>
          <w:rStyle w:val="NormalTok"/>
          <w:lang w:val="ca-ES"/>
        </w:rPr>
        <w:t xml:space="preserve">MntSweetProducts) ) </w:t>
      </w:r>
      <w:r w:rsidRPr="0064629D">
        <w:rPr>
          <w:rStyle w:val="SpecialCharTok"/>
          <w:lang w:val="ca-ES"/>
        </w:rPr>
        <w:t>+</w:t>
      </w:r>
      <w:r w:rsidRPr="0064629D">
        <w:rPr>
          <w:lang w:val="ca-ES"/>
        </w:rPr>
        <w:br/>
      </w:r>
      <w:r w:rsidRPr="0064629D">
        <w:rPr>
          <w:rStyle w:val="NormalTok"/>
          <w:lang w:val="ca-ES"/>
        </w:rPr>
        <w:lastRenderedPageBreak/>
        <w:t xml:space="preserve">  </w:t>
      </w:r>
      <w:r w:rsidRPr="0064629D">
        <w:rPr>
          <w:rStyle w:val="FunctionTok"/>
          <w:lang w:val="ca-ES"/>
        </w:rPr>
        <w:t>stat_density_2d</w:t>
      </w:r>
      <w:r w:rsidRPr="0064629D">
        <w:rPr>
          <w:rStyle w:val="NormalTok"/>
          <w:lang w:val="ca-ES"/>
        </w:rPr>
        <w:t>(</w:t>
      </w:r>
      <w:r w:rsidRPr="0064629D">
        <w:rPr>
          <w:rStyle w:val="FunctionTok"/>
          <w:lang w:val="ca-ES"/>
        </w:rPr>
        <w:t>aes</w:t>
      </w:r>
      <w:r w:rsidRPr="0064629D">
        <w:rPr>
          <w:rStyle w:val="NormalTok"/>
          <w:lang w:val="ca-ES"/>
        </w:rPr>
        <w:t>(</w:t>
      </w:r>
      <w:r w:rsidRPr="0064629D">
        <w:rPr>
          <w:rStyle w:val="AttributeTok"/>
          <w:lang w:val="ca-ES"/>
        </w:rPr>
        <w:t>fill =</w:t>
      </w:r>
      <w:r w:rsidRPr="0064629D">
        <w:rPr>
          <w:rStyle w:val="NormalTok"/>
          <w:lang w:val="ca-ES"/>
        </w:rPr>
        <w:t xml:space="preserve"> ..level..), </w:t>
      </w:r>
      <w:r w:rsidRPr="0064629D">
        <w:rPr>
          <w:rStyle w:val="AttributeTok"/>
          <w:lang w:val="ca-ES"/>
        </w:rPr>
        <w:t>geom =</w:t>
      </w:r>
      <w:r w:rsidRPr="0064629D">
        <w:rPr>
          <w:rStyle w:val="NormalTok"/>
          <w:lang w:val="ca-ES"/>
        </w:rPr>
        <w:t xml:space="preserve"> </w:t>
      </w:r>
      <w:r w:rsidRPr="0064629D">
        <w:rPr>
          <w:rStyle w:val="StringTok"/>
          <w:lang w:val="ca-ES"/>
        </w:rPr>
        <w:t>"polygon"</w:t>
      </w:r>
      <w:r w:rsidRPr="0064629D">
        <w:rPr>
          <w:rStyle w:val="NormalTok"/>
          <w:lang w:val="ca-ES"/>
        </w:rPr>
        <w:t xml:space="preserve">, </w:t>
      </w:r>
      <w:r w:rsidRPr="0064629D">
        <w:rPr>
          <w:rStyle w:val="AttributeTok"/>
          <w:lang w:val="ca-ES"/>
        </w:rPr>
        <w:t>colour=</w:t>
      </w:r>
      <w:r w:rsidRPr="0064629D">
        <w:rPr>
          <w:rStyle w:val="StringTok"/>
          <w:lang w:val="ca-ES"/>
        </w:rPr>
        <w:t>"white"</w:t>
      </w:r>
      <w:r w:rsidRPr="0064629D">
        <w:rPr>
          <w:rStyle w:val="NormalTok"/>
          <w:lang w:val="ca-ES"/>
        </w:rPr>
        <w:t>)</w:t>
      </w:r>
      <w:r w:rsidRPr="0064629D">
        <w:rPr>
          <w:lang w:val="ca-ES"/>
        </w:rPr>
        <w:br/>
      </w:r>
      <w:r w:rsidRPr="0064629D">
        <w:rPr>
          <w:lang w:val="ca-ES"/>
        </w:rPr>
        <w:br/>
      </w:r>
      <w:r w:rsidRPr="0064629D">
        <w:rPr>
          <w:rStyle w:val="FunctionTok"/>
          <w:lang w:val="ca-ES"/>
        </w:rPr>
        <w:t>grid.arrange</w:t>
      </w:r>
      <w:r w:rsidRPr="0064629D">
        <w:rPr>
          <w:rStyle w:val="NormalTok"/>
          <w:lang w:val="ca-ES"/>
        </w:rPr>
        <w:t>(plotMeat, plotFruits, plotFish, plotSweet)</w:t>
      </w:r>
    </w:p>
    <w:p w14:paraId="6B47FD93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noProof/>
          <w:lang w:val="ca-ES"/>
        </w:rPr>
        <w:drawing>
          <wp:inline distT="0" distB="0" distL="0" distR="0" wp14:anchorId="6B47FDD9" wp14:editId="6B47FDDA">
            <wp:extent cx="5334000" cy="3556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2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7FD94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pict w14:anchorId="6B47FDDB">
          <v:rect id="_x0000_i1041" style="width:0;height:1.5pt" o:hralign="center" o:hrstd="t" o:hr="t"/>
        </w:pict>
      </w:r>
    </w:p>
    <w:p w14:paraId="6B47FD95" w14:textId="77777777" w:rsidR="00305FDC" w:rsidRPr="0064629D" w:rsidRDefault="001E0928" w:rsidP="0064629D">
      <w:pPr>
        <w:pStyle w:val="Ttulo2"/>
        <w:jc w:val="both"/>
        <w:rPr>
          <w:lang w:val="ca-ES"/>
        </w:rPr>
      </w:pPr>
      <w:bookmarkStart w:id="25" w:name="resolució-del-problema"/>
      <w:bookmarkEnd w:id="24"/>
      <w:r w:rsidRPr="0064629D">
        <w:rPr>
          <w:lang w:val="ca-ES"/>
        </w:rPr>
        <w:t>Resolució del problema</w:t>
      </w:r>
    </w:p>
    <w:p w14:paraId="6B47FD96" w14:textId="77777777" w:rsidR="00305FDC" w:rsidRPr="0064629D" w:rsidRDefault="001E0928" w:rsidP="0064629D">
      <w:pPr>
        <w:jc w:val="both"/>
        <w:rPr>
          <w:lang w:val="ca-ES"/>
        </w:rPr>
      </w:pPr>
      <w:r w:rsidRPr="0064629D">
        <w:rPr>
          <w:lang w:val="ca-ES"/>
        </w:rPr>
        <w:pict w14:anchorId="6B47FDDC">
          <v:rect id="_x0000_i1042" style="width:0;height:1.5pt" o:hralign="center" o:hrstd="t" o:hr="t"/>
        </w:pict>
      </w:r>
    </w:p>
    <w:p w14:paraId="6B47FD97" w14:textId="77777777" w:rsidR="00305FDC" w:rsidRPr="0064629D" w:rsidRDefault="001E0928" w:rsidP="0064629D">
      <w:pPr>
        <w:pStyle w:val="FirstParagraph"/>
        <w:jc w:val="both"/>
        <w:rPr>
          <w:lang w:val="ca-ES"/>
        </w:rPr>
      </w:pPr>
      <w:r w:rsidRPr="0064629D">
        <w:rPr>
          <w:lang w:val="ca-ES"/>
        </w:rPr>
        <w:t>A partir dels resultats obtinguts, quines són les conclusions? Els resultats permeten respondre al problema?</w:t>
      </w:r>
    </w:p>
    <w:p w14:paraId="6B47FD98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L’objectiu d’aquest estudi és identificar el tipus de client que compra cada producte i crear així campanyes de màrqueting específiques.</w:t>
      </w:r>
    </w:p>
    <w:p w14:paraId="6B47FD99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Abans de començar amb l’anàlisi de les dades, s’han seleccionat aquelles variables que aporten més a la resolució del p</w:t>
      </w:r>
      <w:r w:rsidRPr="0064629D">
        <w:rPr>
          <w:lang w:val="ca-ES"/>
        </w:rPr>
        <w:t>roblema plantejar (són variables relacionades amb el perfil del client i el gasto total segons el tipus de producte).</w:t>
      </w:r>
    </w:p>
    <w:p w14:paraId="6B47FD9A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Posteriorment, s’han eliminat els elements buits de la variable ‘Income’, ja que era l’única, la resta tenien els valors informats. I s’ha</w:t>
      </w:r>
      <w:r w:rsidRPr="0064629D">
        <w:rPr>
          <w:lang w:val="ca-ES"/>
        </w:rPr>
        <w:t>n tractat els valors extrems de ‘Year_Birth’, ‘MntSweetProducts’, ‘MntMeatProducts’ i ‘Income’.</w:t>
      </w:r>
    </w:p>
    <w:p w14:paraId="6B47FD9B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Un cop les dades estaves ja preparades, s’ha iniciat l’anàlisi estadístic. Primerament, s’ha aplicat un anàlisi de correlació per identificar les dependències e</w:t>
      </w:r>
      <w:r w:rsidRPr="0064629D">
        <w:rPr>
          <w:lang w:val="ca-ES"/>
        </w:rPr>
        <w:t xml:space="preserve">ntre les variables. Es comprova que hi ha una dependència entre les compres dels diferents productes carn, dolços, peix i fruita. I més concretament, entre els productes de carn, </w:t>
      </w:r>
      <w:r w:rsidRPr="0064629D">
        <w:rPr>
          <w:lang w:val="ca-ES"/>
        </w:rPr>
        <w:lastRenderedPageBreak/>
        <w:t>l’ingrés familiar i el número de compres realitzada. Després, es fa un anàlis</w:t>
      </w:r>
      <w:r w:rsidRPr="0064629D">
        <w:rPr>
          <w:lang w:val="ca-ES"/>
        </w:rPr>
        <w:t>i de contrast d’hipòtesi que permet comparar les mitjanes entre els diferents grups. Aquí hem pogut observar que l’estat marital és més rellevant en les compres que no pas els estudis.</w:t>
      </w:r>
    </w:p>
    <w:p w14:paraId="6B47FD9C" w14:textId="77777777" w:rsidR="00305FDC" w:rsidRPr="0064629D" w:rsidRDefault="001E0928" w:rsidP="0064629D">
      <w:pPr>
        <w:pStyle w:val="Textoindependiente"/>
        <w:jc w:val="both"/>
        <w:rPr>
          <w:lang w:val="ca-ES"/>
        </w:rPr>
      </w:pPr>
      <w:r w:rsidRPr="0064629D">
        <w:rPr>
          <w:lang w:val="ca-ES"/>
        </w:rPr>
        <w:t>Finalment, amb la representació dels resultats es conclou el següent:</w:t>
      </w:r>
    </w:p>
    <w:p w14:paraId="6B47FD9D" w14:textId="77777777" w:rsidR="00305FDC" w:rsidRPr="0064629D" w:rsidRDefault="001E0928" w:rsidP="0064629D">
      <w:pPr>
        <w:pStyle w:val="Compact"/>
        <w:numPr>
          <w:ilvl w:val="0"/>
          <w:numId w:val="7"/>
        </w:numPr>
        <w:jc w:val="both"/>
        <w:rPr>
          <w:lang w:val="ca-ES"/>
        </w:rPr>
      </w:pPr>
      <w:r w:rsidRPr="0064629D">
        <w:rPr>
          <w:lang w:val="ca-ES"/>
        </w:rPr>
        <w:t>E</w:t>
      </w:r>
      <w:r w:rsidRPr="0064629D">
        <w:rPr>
          <w:lang w:val="ca-ES"/>
        </w:rPr>
        <w:t>ls aspectes que més influeixen en la compra són els ingressos anuals i l’edat del client. L’educació ens indica que els clients amb estudis bàsics, compren menys, però això es degut a que tenen feines menys qualificades i amb menys ingressos.</w:t>
      </w:r>
    </w:p>
    <w:p w14:paraId="6B47FD9E" w14:textId="77777777" w:rsidR="00305FDC" w:rsidRPr="0064629D" w:rsidRDefault="001E0928" w:rsidP="0064629D">
      <w:pPr>
        <w:pStyle w:val="Compact"/>
        <w:numPr>
          <w:ilvl w:val="0"/>
          <w:numId w:val="7"/>
        </w:numPr>
        <w:jc w:val="both"/>
        <w:rPr>
          <w:lang w:val="ca-ES"/>
        </w:rPr>
      </w:pPr>
      <w:r w:rsidRPr="0064629D">
        <w:rPr>
          <w:lang w:val="ca-ES"/>
        </w:rPr>
        <w:t>Els clients m</w:t>
      </w:r>
      <w:r w:rsidRPr="0064629D">
        <w:rPr>
          <w:lang w:val="ca-ES"/>
        </w:rPr>
        <w:t>és habituals són els nascuts entre 1970 i 1975, però el gasto per a cada producte és baix.</w:t>
      </w:r>
    </w:p>
    <w:p w14:paraId="6B47FD9F" w14:textId="77777777" w:rsidR="00305FDC" w:rsidRPr="0064629D" w:rsidRDefault="001E0928" w:rsidP="0064629D">
      <w:pPr>
        <w:pStyle w:val="Compact"/>
        <w:numPr>
          <w:ilvl w:val="0"/>
          <w:numId w:val="7"/>
        </w:numPr>
        <w:jc w:val="both"/>
        <w:rPr>
          <w:lang w:val="ca-ES"/>
        </w:rPr>
      </w:pPr>
      <w:r w:rsidRPr="0064629D">
        <w:rPr>
          <w:lang w:val="ca-ES"/>
        </w:rPr>
        <w:t>Hi ha una relació directa entre els ingressos mensuals i el gasto fet en les compres dels productes. Tot i així, és important saber que la majoria dels clients tenen</w:t>
      </w:r>
      <w:r w:rsidRPr="0064629D">
        <w:rPr>
          <w:lang w:val="ca-ES"/>
        </w:rPr>
        <w:t xml:space="preserve"> un ingrés de 35,000 dollars anuals. I el gasto de productes augmenta a partir dels 45,000 i 50,000 dollars.</w:t>
      </w:r>
    </w:p>
    <w:p w14:paraId="6B47FDA0" w14:textId="5A165124" w:rsidR="00305FDC" w:rsidRDefault="001E0928" w:rsidP="0064629D">
      <w:pPr>
        <w:pStyle w:val="Compact"/>
        <w:numPr>
          <w:ilvl w:val="0"/>
          <w:numId w:val="7"/>
        </w:numPr>
        <w:jc w:val="both"/>
        <w:rPr>
          <w:lang w:val="ca-ES"/>
        </w:rPr>
      </w:pPr>
      <w:r w:rsidRPr="0064629D">
        <w:rPr>
          <w:lang w:val="ca-ES"/>
        </w:rPr>
        <w:t>Pel que fa als estudis, els clients més habituals són els graduats, a excepció dels nascuts abans del 1950 que tenen un PhD.</w:t>
      </w:r>
    </w:p>
    <w:p w14:paraId="2533BD3A" w14:textId="4CEF2A2B" w:rsidR="0064629D" w:rsidRDefault="0064629D" w:rsidP="0064629D">
      <w:pPr>
        <w:pStyle w:val="Compact"/>
        <w:jc w:val="both"/>
        <w:rPr>
          <w:lang w:val="ca-ES"/>
        </w:rPr>
      </w:pPr>
    </w:p>
    <w:p w14:paraId="0E319422" w14:textId="77777777" w:rsidR="0064629D" w:rsidRPr="0064629D" w:rsidRDefault="0064629D" w:rsidP="0064629D">
      <w:pPr>
        <w:pStyle w:val="Compact"/>
        <w:jc w:val="both"/>
        <w:rPr>
          <w:lang w:val="ca-ES"/>
        </w:rPr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929"/>
        <w:gridCol w:w="4808"/>
      </w:tblGrid>
      <w:tr w:rsidR="00305FDC" w:rsidRPr="0064629D" w14:paraId="6B47FDA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B47FDA1" w14:textId="77777777" w:rsidR="00305FDC" w:rsidRPr="0064629D" w:rsidRDefault="001E0928" w:rsidP="0064629D">
            <w:pPr>
              <w:pStyle w:val="Compact"/>
              <w:jc w:val="both"/>
              <w:rPr>
                <w:lang w:val="ca-ES"/>
              </w:rPr>
            </w:pPr>
            <w:r w:rsidRPr="0064629D">
              <w:rPr>
                <w:lang w:val="ca-ES"/>
              </w:rPr>
              <w:t>Contribucions</w:t>
            </w:r>
          </w:p>
        </w:tc>
        <w:tc>
          <w:tcPr>
            <w:tcW w:w="0" w:type="auto"/>
          </w:tcPr>
          <w:p w14:paraId="6B47FDA2" w14:textId="77777777" w:rsidR="00305FDC" w:rsidRPr="0064629D" w:rsidRDefault="001E0928" w:rsidP="0064629D">
            <w:pPr>
              <w:pStyle w:val="Compact"/>
              <w:jc w:val="both"/>
              <w:rPr>
                <w:lang w:val="ca-ES"/>
              </w:rPr>
            </w:pPr>
            <w:r w:rsidRPr="0064629D">
              <w:rPr>
                <w:lang w:val="ca-ES"/>
              </w:rPr>
              <w:t>Signatur</w:t>
            </w:r>
            <w:r w:rsidRPr="0064629D">
              <w:rPr>
                <w:lang w:val="ca-ES"/>
              </w:rPr>
              <w:t>a</w:t>
            </w:r>
          </w:p>
        </w:tc>
      </w:tr>
      <w:tr w:rsidR="00305FDC" w:rsidRPr="0064629D" w14:paraId="6B47FDA6" w14:textId="77777777">
        <w:tc>
          <w:tcPr>
            <w:tcW w:w="0" w:type="auto"/>
          </w:tcPr>
          <w:p w14:paraId="6B47FDA4" w14:textId="77777777" w:rsidR="00305FDC" w:rsidRPr="0064629D" w:rsidRDefault="001E0928" w:rsidP="0064629D">
            <w:pPr>
              <w:pStyle w:val="Compact"/>
              <w:jc w:val="both"/>
              <w:rPr>
                <w:lang w:val="ca-ES"/>
              </w:rPr>
            </w:pPr>
            <w:r w:rsidRPr="0064629D">
              <w:rPr>
                <w:lang w:val="ca-ES"/>
              </w:rPr>
              <w:t>Investigació prèvia</w:t>
            </w:r>
          </w:p>
        </w:tc>
        <w:tc>
          <w:tcPr>
            <w:tcW w:w="0" w:type="auto"/>
          </w:tcPr>
          <w:p w14:paraId="6B47FDA5" w14:textId="77777777" w:rsidR="00305FDC" w:rsidRPr="0064629D" w:rsidRDefault="001E0928" w:rsidP="0064629D">
            <w:pPr>
              <w:pStyle w:val="Compact"/>
              <w:jc w:val="both"/>
              <w:rPr>
                <w:lang w:val="ca-ES"/>
              </w:rPr>
            </w:pPr>
            <w:r w:rsidRPr="0064629D">
              <w:rPr>
                <w:lang w:val="ca-ES"/>
              </w:rPr>
              <w:t>Isabel Barrera Benavent, Maria Font Sánchez</w:t>
            </w:r>
          </w:p>
        </w:tc>
      </w:tr>
      <w:tr w:rsidR="00305FDC" w:rsidRPr="0064629D" w14:paraId="6B47FDA9" w14:textId="77777777">
        <w:tc>
          <w:tcPr>
            <w:tcW w:w="0" w:type="auto"/>
          </w:tcPr>
          <w:p w14:paraId="6B47FDA7" w14:textId="77777777" w:rsidR="00305FDC" w:rsidRPr="0064629D" w:rsidRDefault="001E0928" w:rsidP="0064629D">
            <w:pPr>
              <w:pStyle w:val="Compact"/>
              <w:jc w:val="both"/>
              <w:rPr>
                <w:lang w:val="ca-ES"/>
              </w:rPr>
            </w:pPr>
            <w:r w:rsidRPr="0064629D">
              <w:rPr>
                <w:lang w:val="ca-ES"/>
              </w:rPr>
              <w:t>Redacció de les respostes</w:t>
            </w:r>
          </w:p>
        </w:tc>
        <w:tc>
          <w:tcPr>
            <w:tcW w:w="0" w:type="auto"/>
          </w:tcPr>
          <w:p w14:paraId="6B47FDA8" w14:textId="77777777" w:rsidR="00305FDC" w:rsidRPr="0064629D" w:rsidRDefault="001E0928" w:rsidP="0064629D">
            <w:pPr>
              <w:pStyle w:val="Compact"/>
              <w:jc w:val="both"/>
              <w:rPr>
                <w:lang w:val="ca-ES"/>
              </w:rPr>
            </w:pPr>
            <w:r w:rsidRPr="0064629D">
              <w:rPr>
                <w:lang w:val="ca-ES"/>
              </w:rPr>
              <w:t>Isabel Barrera Benavent, Maria Font Sánchez</w:t>
            </w:r>
          </w:p>
        </w:tc>
      </w:tr>
      <w:tr w:rsidR="00305FDC" w:rsidRPr="0064629D" w14:paraId="6B47FDAC" w14:textId="77777777">
        <w:tc>
          <w:tcPr>
            <w:tcW w:w="0" w:type="auto"/>
          </w:tcPr>
          <w:p w14:paraId="6B47FDAA" w14:textId="77777777" w:rsidR="00305FDC" w:rsidRPr="0064629D" w:rsidRDefault="001E0928" w:rsidP="0064629D">
            <w:pPr>
              <w:pStyle w:val="Compact"/>
              <w:jc w:val="both"/>
              <w:rPr>
                <w:lang w:val="ca-ES"/>
              </w:rPr>
            </w:pPr>
            <w:r w:rsidRPr="0064629D">
              <w:rPr>
                <w:lang w:val="ca-ES"/>
              </w:rPr>
              <w:t>Desenvolupament del codi</w:t>
            </w:r>
          </w:p>
        </w:tc>
        <w:tc>
          <w:tcPr>
            <w:tcW w:w="0" w:type="auto"/>
          </w:tcPr>
          <w:p w14:paraId="6B47FDAB" w14:textId="77777777" w:rsidR="00305FDC" w:rsidRPr="0064629D" w:rsidRDefault="001E0928" w:rsidP="0064629D">
            <w:pPr>
              <w:pStyle w:val="Compact"/>
              <w:jc w:val="both"/>
              <w:rPr>
                <w:lang w:val="ca-ES"/>
              </w:rPr>
            </w:pPr>
            <w:r w:rsidRPr="0064629D">
              <w:rPr>
                <w:lang w:val="ca-ES"/>
              </w:rPr>
              <w:t>Isabel Barrera Benavent, Maria Font Sánchez</w:t>
            </w:r>
          </w:p>
        </w:tc>
      </w:tr>
      <w:bookmarkEnd w:id="25"/>
      <w:bookmarkEnd w:id="2"/>
    </w:tbl>
    <w:p w14:paraId="6B47FDAD" w14:textId="77777777" w:rsidR="00000000" w:rsidRPr="0064629D" w:rsidRDefault="001E0928" w:rsidP="0064629D">
      <w:pPr>
        <w:jc w:val="both"/>
        <w:rPr>
          <w:lang w:val="ca-ES"/>
        </w:rPr>
      </w:pPr>
    </w:p>
    <w:sectPr w:rsidR="00000000" w:rsidRPr="0064629D">
      <w:pgSz w:w="12240" w:h="15840"/>
      <w:pgMar w:top="1417" w:right="1701" w:bottom="1417" w:left="170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7FDE1" w14:textId="77777777" w:rsidR="00000000" w:rsidRDefault="001E0928">
      <w:pPr>
        <w:spacing w:after="0"/>
      </w:pPr>
      <w:r>
        <w:separator/>
      </w:r>
    </w:p>
  </w:endnote>
  <w:endnote w:type="continuationSeparator" w:id="0">
    <w:p w14:paraId="6B47FDE3" w14:textId="77777777" w:rsidR="00000000" w:rsidRDefault="001E09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7FDDD" w14:textId="77777777" w:rsidR="00305FDC" w:rsidRDefault="001E0928">
      <w:r>
        <w:separator/>
      </w:r>
    </w:p>
  </w:footnote>
  <w:footnote w:type="continuationSeparator" w:id="0">
    <w:p w14:paraId="6B47FDDE" w14:textId="77777777" w:rsidR="00305FDC" w:rsidRDefault="001E09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3DE1ED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70E9F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0928"/>
    <w:rsid w:val="00305FDC"/>
    <w:rsid w:val="004E29B3"/>
    <w:rsid w:val="00590D07"/>
    <w:rsid w:val="0064629D"/>
    <w:rsid w:val="00726E5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"/>
    <o:shapelayout v:ext="edit">
      <o:idmap v:ext="edit" data="1"/>
    </o:shapelayout>
  </w:shapeDefaults>
  <w:decimalSymbol w:val=","/>
  <w:listSeparator w:val=";"/>
  <w14:docId w14:val="6B47FB7D"/>
  <w15:docId w15:val="{2ECC19E3-B764-4908-B5CF-985D81D6B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www.kaggle.com/imakash3011/customer-personality-analysis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6</Pages>
  <Words>10224</Words>
  <Characters>58283</Characters>
  <Application>Microsoft Office Word</Application>
  <DocSecurity>0</DocSecurity>
  <Lines>485</Lines>
  <Paragraphs>136</Paragraphs>
  <ScaleCrop>false</ScaleCrop>
  <Company/>
  <LinksUpToDate>false</LinksUpToDate>
  <CharactersWithSpaces>68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pologia i cicle de vida de les dades - Pràctica 2</dc:title>
  <dc:creator>Autor: Isabel Barrera Benavent i Maria Font Sánchez</dc:creator>
  <cp:keywords/>
  <cp:lastModifiedBy>Maria Font</cp:lastModifiedBy>
  <cp:revision>2</cp:revision>
  <dcterms:created xsi:type="dcterms:W3CDTF">2021-12-29T16:29:00Z</dcterms:created>
  <dcterms:modified xsi:type="dcterms:W3CDTF">2021-12-29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sembre 2021</vt:lpwstr>
  </property>
  <property fmtid="{D5CDD505-2E9C-101B-9397-08002B2CF9AE}" pid="3" name="output">
    <vt:lpwstr/>
  </property>
</Properties>
</file>